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DEBF4" w14:textId="77777777" w:rsidR="008360AC" w:rsidRPr="00371B9F" w:rsidRDefault="008360AC" w:rsidP="008360AC">
      <w:pPr>
        <w:pStyle w:val="NormalWeb"/>
        <w:rPr>
          <w:b/>
          <w:bCs/>
        </w:rPr>
      </w:pPr>
      <w:r w:rsidRPr="00371B9F">
        <w:rPr>
          <w:b/>
          <w:bCs/>
          <w:noProof/>
        </w:rPr>
        <w:drawing>
          <wp:inline distT="0" distB="0" distL="0" distR="0" wp14:anchorId="23848B9E" wp14:editId="2EECFC46">
            <wp:extent cx="5689600" cy="1009098"/>
            <wp:effectExtent l="0" t="0" r="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eg"/>
                    <pic:cNvPicPr/>
                  </pic:nvPicPr>
                  <pic:blipFill>
                    <a:blip r:embed="rId6">
                      <a:extLst>
                        <a:ext uri="{28A0092B-C50C-407E-A947-70E740481C1C}">
                          <a14:useLocalDpi xmlns:a14="http://schemas.microsoft.com/office/drawing/2010/main" val="0"/>
                        </a:ext>
                      </a:extLst>
                    </a:blip>
                    <a:stretch>
                      <a:fillRect/>
                    </a:stretch>
                  </pic:blipFill>
                  <pic:spPr>
                    <a:xfrm>
                      <a:off x="0" y="0"/>
                      <a:ext cx="5920265" cy="1050008"/>
                    </a:xfrm>
                    <a:prstGeom prst="rect">
                      <a:avLst/>
                    </a:prstGeom>
                  </pic:spPr>
                </pic:pic>
              </a:graphicData>
            </a:graphic>
          </wp:inline>
        </w:drawing>
      </w:r>
    </w:p>
    <w:p w14:paraId="2641BB78" w14:textId="77777777" w:rsidR="008360AC" w:rsidRPr="00371B9F" w:rsidRDefault="008360AC" w:rsidP="008360AC">
      <w:pPr>
        <w:ind w:left="1080"/>
        <w:rPr>
          <w:b/>
          <w:bCs/>
          <w:color w:val="000000"/>
        </w:rPr>
      </w:pPr>
    </w:p>
    <w:p w14:paraId="42C1BD8A" w14:textId="77777777" w:rsidR="008360AC" w:rsidRPr="00371B9F" w:rsidRDefault="008360AC" w:rsidP="008360AC">
      <w:pPr>
        <w:ind w:left="1080"/>
        <w:rPr>
          <w:b/>
          <w:bCs/>
          <w:color w:val="000000"/>
        </w:rPr>
      </w:pPr>
    </w:p>
    <w:p w14:paraId="1D9133E5" w14:textId="77777777" w:rsidR="008360AC" w:rsidRDefault="008360AC" w:rsidP="008360AC">
      <w:pPr>
        <w:ind w:left="1080"/>
        <w:rPr>
          <w:b/>
          <w:bCs/>
          <w:color w:val="000000"/>
        </w:rPr>
      </w:pPr>
    </w:p>
    <w:p w14:paraId="6680AD15" w14:textId="77777777" w:rsidR="008360AC" w:rsidRPr="00371B9F" w:rsidRDefault="008360AC" w:rsidP="008360AC">
      <w:pPr>
        <w:ind w:left="1080"/>
        <w:rPr>
          <w:b/>
          <w:bCs/>
          <w:color w:val="000000"/>
        </w:rPr>
      </w:pPr>
    </w:p>
    <w:p w14:paraId="717CF71C" w14:textId="2355433F" w:rsidR="008360AC" w:rsidRPr="00371B9F" w:rsidRDefault="008360AC" w:rsidP="008360AC">
      <w:pPr>
        <w:ind w:left="1080"/>
        <w:jc w:val="center"/>
        <w:rPr>
          <w:b/>
          <w:bCs/>
          <w:color w:val="000000"/>
          <w:sz w:val="40"/>
          <w:szCs w:val="40"/>
        </w:rPr>
      </w:pPr>
      <w:r>
        <w:rPr>
          <w:b/>
          <w:bCs/>
          <w:color w:val="000000"/>
          <w:sz w:val="40"/>
          <w:szCs w:val="40"/>
        </w:rPr>
        <w:t>Final Report</w:t>
      </w:r>
    </w:p>
    <w:p w14:paraId="6220F05F" w14:textId="77777777" w:rsidR="008360AC" w:rsidRPr="00371B9F" w:rsidRDefault="008360AC" w:rsidP="008360AC">
      <w:pPr>
        <w:ind w:left="1080"/>
        <w:jc w:val="center"/>
        <w:rPr>
          <w:sz w:val="40"/>
          <w:szCs w:val="40"/>
        </w:rPr>
      </w:pPr>
    </w:p>
    <w:p w14:paraId="24B24873" w14:textId="09A82D38" w:rsidR="008360AC" w:rsidRPr="00371B9F" w:rsidRDefault="008360AC" w:rsidP="008360AC">
      <w:pPr>
        <w:ind w:left="1080"/>
        <w:jc w:val="center"/>
        <w:rPr>
          <w:b/>
          <w:bCs/>
          <w:color w:val="000000"/>
          <w:sz w:val="40"/>
          <w:szCs w:val="40"/>
        </w:rPr>
      </w:pPr>
      <w:r w:rsidRPr="00371B9F">
        <w:rPr>
          <w:b/>
          <w:bCs/>
          <w:color w:val="000000"/>
          <w:sz w:val="40"/>
          <w:szCs w:val="40"/>
        </w:rPr>
        <w:t>US Airline Passenger Satisfaction</w:t>
      </w:r>
      <w:r w:rsidR="00227EFC">
        <w:rPr>
          <w:b/>
          <w:bCs/>
          <w:color w:val="000000"/>
          <w:sz w:val="40"/>
          <w:szCs w:val="40"/>
        </w:rPr>
        <w:t xml:space="preserve"> Survey</w:t>
      </w:r>
    </w:p>
    <w:p w14:paraId="669238BE" w14:textId="77777777" w:rsidR="008360AC" w:rsidRPr="00371B9F" w:rsidRDefault="008360AC" w:rsidP="008360AC">
      <w:pPr>
        <w:ind w:left="1080"/>
        <w:jc w:val="center"/>
      </w:pPr>
    </w:p>
    <w:p w14:paraId="1297D07B" w14:textId="77777777" w:rsidR="008360AC" w:rsidRPr="00371B9F" w:rsidRDefault="008360AC" w:rsidP="008360AC">
      <w:pPr>
        <w:ind w:left="1080"/>
        <w:jc w:val="center"/>
      </w:pPr>
    </w:p>
    <w:p w14:paraId="4F84E925" w14:textId="77777777" w:rsidR="008360AC" w:rsidRPr="00371B9F" w:rsidRDefault="008360AC" w:rsidP="008360AC">
      <w:pPr>
        <w:spacing w:line="480" w:lineRule="auto"/>
        <w:ind w:left="1080"/>
        <w:jc w:val="center"/>
        <w:rPr>
          <w:sz w:val="32"/>
          <w:szCs w:val="32"/>
        </w:rPr>
      </w:pPr>
      <w:r w:rsidRPr="00371B9F">
        <w:rPr>
          <w:color w:val="000000"/>
          <w:sz w:val="32"/>
          <w:szCs w:val="32"/>
        </w:rPr>
        <w:t>Yi Yang</w:t>
      </w:r>
    </w:p>
    <w:p w14:paraId="14D8FEAA" w14:textId="77777777" w:rsidR="008360AC" w:rsidRPr="00371B9F" w:rsidRDefault="008360AC" w:rsidP="008360AC">
      <w:pPr>
        <w:spacing w:line="480" w:lineRule="auto"/>
        <w:ind w:left="1080"/>
        <w:jc w:val="center"/>
        <w:rPr>
          <w:sz w:val="32"/>
          <w:szCs w:val="32"/>
        </w:rPr>
      </w:pPr>
      <w:r w:rsidRPr="00371B9F">
        <w:rPr>
          <w:color w:val="000000"/>
          <w:sz w:val="32"/>
          <w:szCs w:val="32"/>
        </w:rPr>
        <w:t>Northeastern University</w:t>
      </w:r>
    </w:p>
    <w:p w14:paraId="63AE770E" w14:textId="77777777" w:rsidR="008360AC" w:rsidRPr="00371B9F" w:rsidRDefault="008360AC" w:rsidP="008360AC">
      <w:pPr>
        <w:spacing w:line="480" w:lineRule="auto"/>
        <w:ind w:left="1080"/>
        <w:jc w:val="center"/>
        <w:rPr>
          <w:sz w:val="32"/>
          <w:szCs w:val="32"/>
        </w:rPr>
      </w:pPr>
      <w:r w:rsidRPr="00371B9F">
        <w:rPr>
          <w:color w:val="000000"/>
          <w:sz w:val="32"/>
          <w:szCs w:val="32"/>
        </w:rPr>
        <w:t>ALY 6040 - 90540 </w:t>
      </w:r>
    </w:p>
    <w:p w14:paraId="371A2FE0" w14:textId="6A0268A1" w:rsidR="008360AC" w:rsidRPr="00371B9F" w:rsidRDefault="002643DB" w:rsidP="008360AC">
      <w:pPr>
        <w:spacing w:line="480" w:lineRule="auto"/>
        <w:ind w:left="1080"/>
        <w:jc w:val="center"/>
        <w:rPr>
          <w:sz w:val="32"/>
          <w:szCs w:val="32"/>
        </w:rPr>
      </w:pPr>
      <w:r>
        <w:rPr>
          <w:color w:val="000000"/>
          <w:sz w:val="32"/>
          <w:szCs w:val="32"/>
        </w:rPr>
        <w:t xml:space="preserve">Professor </w:t>
      </w:r>
      <w:r w:rsidR="008360AC" w:rsidRPr="00371B9F">
        <w:rPr>
          <w:color w:val="000000"/>
          <w:sz w:val="32"/>
          <w:szCs w:val="32"/>
        </w:rPr>
        <w:t>Kasun Samarasinghe</w:t>
      </w:r>
    </w:p>
    <w:p w14:paraId="02AB6B69" w14:textId="47547699" w:rsidR="008360AC" w:rsidRPr="00371B9F" w:rsidRDefault="008360AC" w:rsidP="008360AC">
      <w:pPr>
        <w:spacing w:line="480" w:lineRule="auto"/>
        <w:ind w:left="1080"/>
        <w:jc w:val="center"/>
        <w:rPr>
          <w:sz w:val="32"/>
          <w:szCs w:val="32"/>
        </w:rPr>
      </w:pPr>
      <w:r w:rsidRPr="00371B9F">
        <w:rPr>
          <w:color w:val="000000"/>
          <w:sz w:val="32"/>
          <w:szCs w:val="32"/>
        </w:rPr>
        <w:t>0</w:t>
      </w:r>
      <w:r>
        <w:rPr>
          <w:color w:val="000000"/>
          <w:sz w:val="32"/>
          <w:szCs w:val="32"/>
        </w:rPr>
        <w:t>8</w:t>
      </w:r>
      <w:r w:rsidRPr="00371B9F">
        <w:rPr>
          <w:color w:val="000000"/>
          <w:sz w:val="32"/>
          <w:szCs w:val="32"/>
        </w:rPr>
        <w:t>/1</w:t>
      </w:r>
      <w:r w:rsidR="00BD0E23">
        <w:rPr>
          <w:color w:val="000000"/>
          <w:sz w:val="32"/>
          <w:szCs w:val="32"/>
        </w:rPr>
        <w:t>1</w:t>
      </w:r>
      <w:r w:rsidRPr="00371B9F">
        <w:rPr>
          <w:color w:val="000000"/>
          <w:sz w:val="32"/>
          <w:szCs w:val="32"/>
        </w:rPr>
        <w:t>/20</w:t>
      </w:r>
      <w:r>
        <w:rPr>
          <w:color w:val="000000"/>
          <w:sz w:val="32"/>
          <w:szCs w:val="32"/>
        </w:rPr>
        <w:t>20</w:t>
      </w:r>
    </w:p>
    <w:p w14:paraId="0544561E" w14:textId="77777777" w:rsidR="008360AC" w:rsidRPr="00371B9F" w:rsidRDefault="008360AC" w:rsidP="008360AC"/>
    <w:p w14:paraId="29A86E81" w14:textId="77777777" w:rsidR="008360AC" w:rsidRPr="00371B9F" w:rsidRDefault="008360AC" w:rsidP="008360AC"/>
    <w:p w14:paraId="3DA41EC6" w14:textId="77777777" w:rsidR="008360AC" w:rsidRPr="00371B9F" w:rsidRDefault="008360AC" w:rsidP="008360AC"/>
    <w:p w14:paraId="5C3D6D4E" w14:textId="77777777" w:rsidR="008360AC" w:rsidRPr="00371B9F" w:rsidRDefault="008360AC" w:rsidP="008360AC"/>
    <w:p w14:paraId="3B97238D" w14:textId="744FA233" w:rsidR="008360AC" w:rsidRDefault="008360AC" w:rsidP="008360AC">
      <w:pPr>
        <w:pStyle w:val="NormalWeb"/>
        <w:rPr>
          <w:b/>
          <w:bCs/>
        </w:rPr>
      </w:pPr>
    </w:p>
    <w:p w14:paraId="2E0E6568" w14:textId="77777777" w:rsidR="008360AC" w:rsidRDefault="008360AC" w:rsidP="008360AC">
      <w:pPr>
        <w:pStyle w:val="NormalWeb"/>
        <w:rPr>
          <w:b/>
          <w:bCs/>
        </w:rPr>
      </w:pPr>
    </w:p>
    <w:p w14:paraId="01AEFF6B" w14:textId="77777777" w:rsidR="00F2277D" w:rsidRDefault="00F2277D" w:rsidP="008360AC">
      <w:pPr>
        <w:pStyle w:val="NormalWeb"/>
        <w:rPr>
          <w:b/>
          <w:bCs/>
        </w:rPr>
      </w:pPr>
    </w:p>
    <w:p w14:paraId="7C0AC2CD" w14:textId="77777777" w:rsidR="00F2277D" w:rsidRDefault="00F2277D" w:rsidP="008360AC">
      <w:pPr>
        <w:pStyle w:val="NormalWeb"/>
        <w:rPr>
          <w:b/>
          <w:bCs/>
        </w:rPr>
      </w:pPr>
    </w:p>
    <w:p w14:paraId="074D7355" w14:textId="77777777" w:rsidR="00F2277D" w:rsidRPr="00371B9F" w:rsidRDefault="00F2277D" w:rsidP="008360AC">
      <w:pPr>
        <w:pStyle w:val="NormalWeb"/>
        <w:rPr>
          <w:b/>
          <w:bCs/>
        </w:rPr>
      </w:pPr>
    </w:p>
    <w:p w14:paraId="303BA660" w14:textId="60121A8D" w:rsidR="008360AC" w:rsidRDefault="008360AC" w:rsidP="008360AC">
      <w:pPr>
        <w:spacing w:before="240" w:after="240" w:line="480" w:lineRule="auto"/>
        <w:jc w:val="center"/>
        <w:rPr>
          <w:b/>
          <w:bCs/>
          <w:color w:val="000000"/>
        </w:rPr>
      </w:pPr>
      <w:r w:rsidRPr="00EB67F6">
        <w:rPr>
          <w:b/>
          <w:bCs/>
          <w:color w:val="000000"/>
        </w:rPr>
        <w:lastRenderedPageBreak/>
        <w:t>INTRODUCTION</w:t>
      </w:r>
    </w:p>
    <w:p w14:paraId="5F4B6DE1" w14:textId="07D84FE2" w:rsidR="00584256" w:rsidRDefault="00584256" w:rsidP="00584256">
      <w:pPr>
        <w:spacing w:before="240" w:after="240" w:line="480" w:lineRule="auto"/>
        <w:rPr>
          <w:color w:val="000000"/>
        </w:rPr>
      </w:pPr>
      <w:r w:rsidRPr="00584256">
        <w:rPr>
          <w:color w:val="000000"/>
        </w:rPr>
        <w:t xml:space="preserve">We all have witnessed the growth and change of the US aviation industry in the past 20 years. More and more people rely on the convenience of taking flights to their destinations. While the needs are increasing, some challenges come with them. </w:t>
      </w:r>
      <w:r w:rsidR="00C73BC3">
        <w:rPr>
          <w:color w:val="000000"/>
        </w:rPr>
        <w:t>T</w:t>
      </w:r>
      <w:r w:rsidRPr="00584256">
        <w:rPr>
          <w:color w:val="000000"/>
        </w:rPr>
        <w:t>o seek sustainable growth, US Airline</w:t>
      </w:r>
      <w:r w:rsidR="00C73BC3">
        <w:rPr>
          <w:color w:val="000000"/>
        </w:rPr>
        <w:t>s</w:t>
      </w:r>
      <w:r w:rsidRPr="00584256">
        <w:rPr>
          <w:color w:val="000000"/>
        </w:rPr>
        <w:t xml:space="preserve"> should take the satisfaction of its passengers seriously and always listen to their feedback to improve their services. </w:t>
      </w:r>
    </w:p>
    <w:p w14:paraId="67AB4444" w14:textId="155FB871" w:rsidR="00B042BC" w:rsidRDefault="004529B2" w:rsidP="00B042BC">
      <w:pPr>
        <w:spacing w:before="240" w:after="240" w:line="480" w:lineRule="auto"/>
        <w:rPr>
          <w:color w:val="000000"/>
        </w:rPr>
      </w:pPr>
      <w:r>
        <w:rPr>
          <w:color w:val="000000"/>
        </w:rPr>
        <w:t xml:space="preserve">Our business problem is </w:t>
      </w:r>
      <w:r w:rsidR="00B042BC">
        <w:rPr>
          <w:color w:val="000000"/>
        </w:rPr>
        <w:t xml:space="preserve">the </w:t>
      </w:r>
      <w:r>
        <w:rPr>
          <w:color w:val="000000"/>
        </w:rPr>
        <w:t xml:space="preserve">percentage of </w:t>
      </w:r>
      <w:r w:rsidR="00B042BC">
        <w:rPr>
          <w:color w:val="000000"/>
        </w:rPr>
        <w:t>satisfaction level of satisfied customers is not very high</w:t>
      </w:r>
      <w:r w:rsidR="00C73BC3">
        <w:rPr>
          <w:color w:val="000000"/>
        </w:rPr>
        <w:t xml:space="preserve"> by observing our dataset</w:t>
      </w:r>
      <w:r w:rsidR="00B042BC">
        <w:rPr>
          <w:color w:val="000000"/>
        </w:rPr>
        <w:t xml:space="preserve">. </w:t>
      </w:r>
    </w:p>
    <w:p w14:paraId="3383A79A" w14:textId="54047008" w:rsidR="00B042BC" w:rsidRDefault="004529B2" w:rsidP="00584256">
      <w:pPr>
        <w:spacing w:before="240" w:after="240" w:line="480" w:lineRule="auto"/>
        <w:rPr>
          <w:color w:val="000000"/>
        </w:rPr>
      </w:pPr>
      <w:r>
        <w:rPr>
          <w:color w:val="000000"/>
        </w:rPr>
        <w:t>Therefore,</w:t>
      </w:r>
      <w:r w:rsidR="00B042BC">
        <w:rPr>
          <w:color w:val="000000"/>
        </w:rPr>
        <w:t xml:space="preserve"> </w:t>
      </w:r>
      <w:r>
        <w:rPr>
          <w:color w:val="000000"/>
        </w:rPr>
        <w:t>our business goal is to seek</w:t>
      </w:r>
      <w:r w:rsidR="00B042BC">
        <w:rPr>
          <w:color w:val="000000"/>
        </w:rPr>
        <w:t xml:space="preserve"> ways to increase </w:t>
      </w:r>
      <w:r w:rsidR="00C73BC3">
        <w:rPr>
          <w:color w:val="000000"/>
        </w:rPr>
        <w:t xml:space="preserve">the </w:t>
      </w:r>
      <w:r w:rsidR="00B042BC">
        <w:rPr>
          <w:color w:val="000000"/>
        </w:rPr>
        <w:t xml:space="preserve">level of satisfaction and help the </w:t>
      </w:r>
      <w:r>
        <w:rPr>
          <w:color w:val="000000"/>
        </w:rPr>
        <w:t xml:space="preserve">US airline </w:t>
      </w:r>
      <w:r w:rsidR="00B042BC">
        <w:rPr>
          <w:color w:val="000000"/>
        </w:rPr>
        <w:t xml:space="preserve">business gain some insights </w:t>
      </w:r>
      <w:r w:rsidR="00C73BC3">
        <w:rPr>
          <w:color w:val="000000"/>
        </w:rPr>
        <w:t>into</w:t>
      </w:r>
      <w:r w:rsidR="00B042BC">
        <w:rPr>
          <w:color w:val="000000"/>
        </w:rPr>
        <w:t xml:space="preserve"> improving their services. </w:t>
      </w:r>
    </w:p>
    <w:p w14:paraId="10A515A5" w14:textId="60A18792" w:rsidR="00584256" w:rsidRDefault="00584256" w:rsidP="00584256">
      <w:pPr>
        <w:spacing w:before="240" w:after="240" w:line="480" w:lineRule="auto"/>
        <w:rPr>
          <w:color w:val="000000"/>
        </w:rPr>
      </w:pPr>
      <w:r w:rsidRPr="00584256">
        <w:rPr>
          <w:color w:val="000000"/>
        </w:rPr>
        <w:t xml:space="preserve">In this report, we will explore what affects passengers’ satisfaction level the most and try to provide some insights via predictive models. Finally, we will </w:t>
      </w:r>
      <w:r>
        <w:rPr>
          <w:color w:val="000000"/>
        </w:rPr>
        <w:t>make</w:t>
      </w:r>
      <w:r w:rsidRPr="00584256">
        <w:rPr>
          <w:color w:val="000000"/>
        </w:rPr>
        <w:t xml:space="preserve"> comparisons </w:t>
      </w:r>
      <w:r>
        <w:rPr>
          <w:color w:val="000000"/>
        </w:rPr>
        <w:t>between</w:t>
      </w:r>
      <w:r w:rsidRPr="00584256">
        <w:rPr>
          <w:color w:val="000000"/>
        </w:rPr>
        <w:t xml:space="preserve"> these models and select the </w:t>
      </w:r>
      <w:r>
        <w:rPr>
          <w:color w:val="000000"/>
        </w:rPr>
        <w:t>best</w:t>
      </w:r>
      <w:r w:rsidR="00C73BC3">
        <w:rPr>
          <w:color w:val="000000"/>
        </w:rPr>
        <w:t>-</w:t>
      </w:r>
      <w:r>
        <w:rPr>
          <w:color w:val="000000"/>
        </w:rPr>
        <w:t>fitting</w:t>
      </w:r>
      <w:r w:rsidRPr="00584256">
        <w:rPr>
          <w:color w:val="000000"/>
        </w:rPr>
        <w:t xml:space="preserve"> model for </w:t>
      </w:r>
      <w:r>
        <w:rPr>
          <w:color w:val="000000"/>
        </w:rPr>
        <w:t>the</w:t>
      </w:r>
      <w:r w:rsidRPr="00584256">
        <w:rPr>
          <w:color w:val="000000"/>
        </w:rPr>
        <w:t xml:space="preserve"> dataset. We are hopin</w:t>
      </w:r>
      <w:r>
        <w:rPr>
          <w:color w:val="000000"/>
        </w:rPr>
        <w:t xml:space="preserve">g </w:t>
      </w:r>
      <w:r w:rsidRPr="00584256">
        <w:rPr>
          <w:color w:val="000000"/>
        </w:rPr>
        <w:t xml:space="preserve">to offer some recommendations on how to improve US </w:t>
      </w:r>
      <w:r>
        <w:rPr>
          <w:color w:val="000000"/>
        </w:rPr>
        <w:t>A</w:t>
      </w:r>
      <w:r w:rsidRPr="00584256">
        <w:rPr>
          <w:color w:val="000000"/>
        </w:rPr>
        <w:t xml:space="preserve">irline </w:t>
      </w:r>
      <w:r>
        <w:rPr>
          <w:color w:val="000000"/>
        </w:rPr>
        <w:t>customer service</w:t>
      </w:r>
      <w:r w:rsidRPr="00584256">
        <w:rPr>
          <w:color w:val="000000"/>
        </w:rPr>
        <w:t>.</w:t>
      </w:r>
    </w:p>
    <w:p w14:paraId="71A4371F" w14:textId="76CC249A" w:rsidR="00EB67F6" w:rsidRPr="00EB67F6" w:rsidRDefault="008360AC" w:rsidP="00EB67F6">
      <w:pPr>
        <w:spacing w:before="240" w:after="240" w:line="480" w:lineRule="auto"/>
        <w:jc w:val="center"/>
        <w:rPr>
          <w:b/>
          <w:bCs/>
          <w:color w:val="000000"/>
        </w:rPr>
      </w:pPr>
      <w:r w:rsidRPr="00EB67F6">
        <w:rPr>
          <w:b/>
          <w:bCs/>
          <w:color w:val="000000"/>
        </w:rPr>
        <w:t>ANALYSIS</w:t>
      </w:r>
    </w:p>
    <w:p w14:paraId="51B1EFA6" w14:textId="4B2ECCA7" w:rsidR="00EB67F6" w:rsidRPr="000266A2" w:rsidRDefault="00EB67F6" w:rsidP="00EB67F6">
      <w:pPr>
        <w:pStyle w:val="NormalWeb"/>
        <w:spacing w:line="480" w:lineRule="auto"/>
        <w:rPr>
          <w:u w:val="single"/>
        </w:rPr>
      </w:pPr>
      <w:r w:rsidRPr="000266A2">
        <w:rPr>
          <w:u w:val="single"/>
        </w:rPr>
        <w:t xml:space="preserve">DATA </w:t>
      </w:r>
      <w:r w:rsidR="000266A2" w:rsidRPr="000266A2">
        <w:rPr>
          <w:u w:val="single"/>
        </w:rPr>
        <w:t>PREPROCESSING</w:t>
      </w:r>
    </w:p>
    <w:p w14:paraId="4239324E" w14:textId="30CA086C" w:rsidR="008360AC" w:rsidRPr="00371B9F" w:rsidRDefault="008360AC" w:rsidP="00EB67F6">
      <w:pPr>
        <w:pStyle w:val="NormalWeb"/>
        <w:spacing w:line="480" w:lineRule="auto"/>
      </w:pPr>
      <w:r>
        <w:t>The dataset contains</w:t>
      </w:r>
      <w:r w:rsidRPr="00371B9F">
        <w:t xml:space="preserve"> a total of 12,9880 observations with 24 variables</w:t>
      </w:r>
      <w:r w:rsidR="00EB67F6">
        <w:t>. Among those 24 attributes</w:t>
      </w:r>
      <w:r w:rsidR="00EB67F6" w:rsidRPr="00E86F7B">
        <w:t xml:space="preserve">, 5 </w:t>
      </w:r>
      <w:r w:rsidR="00EB67F6">
        <w:t xml:space="preserve">of them </w:t>
      </w:r>
      <w:r w:rsidR="00EB67F6" w:rsidRPr="00E86F7B">
        <w:t xml:space="preserve">are </w:t>
      </w:r>
      <w:r w:rsidR="00EB67F6" w:rsidRPr="00EB67F6">
        <w:t xml:space="preserve">category </w:t>
      </w:r>
      <w:r w:rsidR="00EB67F6" w:rsidRPr="00E86F7B">
        <w:t>and others are integers.</w:t>
      </w:r>
      <w:r w:rsidR="00EB67F6">
        <w:t xml:space="preserve"> </w:t>
      </w:r>
      <w:r w:rsidRPr="00371B9F">
        <w:t xml:space="preserve">The key factor that we </w:t>
      </w:r>
      <w:r>
        <w:t xml:space="preserve">are </w:t>
      </w:r>
      <w:r w:rsidRPr="00371B9F">
        <w:t xml:space="preserve">focusing on is the variable: satisfaction_v2, which represents </w:t>
      </w:r>
      <w:r>
        <w:t>airline passengers’</w:t>
      </w:r>
      <w:r w:rsidRPr="00371B9F">
        <w:t xml:space="preserve"> satisfaction level</w:t>
      </w:r>
      <w:r>
        <w:t xml:space="preserve"> and</w:t>
      </w:r>
      <w:r w:rsidRPr="00E73F7C">
        <w:t xml:space="preserve"> </w:t>
      </w:r>
      <w:r>
        <w:t xml:space="preserve">we will explore how each attribute relates to it. </w:t>
      </w:r>
    </w:p>
    <w:tbl>
      <w:tblPr>
        <w:tblW w:w="9890" w:type="dxa"/>
        <w:tblCellMar>
          <w:top w:w="15" w:type="dxa"/>
          <w:left w:w="15" w:type="dxa"/>
          <w:bottom w:w="15" w:type="dxa"/>
          <w:right w:w="15" w:type="dxa"/>
        </w:tblCellMar>
        <w:tblLook w:val="04A0" w:firstRow="1" w:lastRow="0" w:firstColumn="1" w:lastColumn="0" w:noHBand="0" w:noVBand="1"/>
      </w:tblPr>
      <w:tblGrid>
        <w:gridCol w:w="2510"/>
        <w:gridCol w:w="4076"/>
        <w:gridCol w:w="3304"/>
      </w:tblGrid>
      <w:tr w:rsidR="008360AC" w:rsidRPr="00371B9F" w14:paraId="10D1EC7B" w14:textId="77777777" w:rsidTr="000B5785">
        <w:trPr>
          <w:trHeight w:val="141"/>
        </w:trPr>
        <w:tc>
          <w:tcPr>
            <w:tcW w:w="2510" w:type="dxa"/>
            <w:tcBorders>
              <w:top w:val="single" w:sz="8" w:space="0" w:color="000000"/>
              <w:left w:val="single" w:sz="8" w:space="0" w:color="000000"/>
              <w:bottom w:val="single" w:sz="8" w:space="0" w:color="000000"/>
              <w:right w:val="single" w:sz="8" w:space="0" w:color="000000"/>
            </w:tcBorders>
            <w:shd w:val="clear" w:color="auto" w:fill="5B9BD5" w:themeFill="accent5"/>
            <w:tcMar>
              <w:top w:w="100" w:type="dxa"/>
              <w:left w:w="100" w:type="dxa"/>
              <w:bottom w:w="100" w:type="dxa"/>
              <w:right w:w="100" w:type="dxa"/>
            </w:tcMar>
            <w:hideMark/>
          </w:tcPr>
          <w:p w14:paraId="274BA3EB" w14:textId="77777777" w:rsidR="008360AC" w:rsidRPr="00371B9F" w:rsidRDefault="008360AC" w:rsidP="000B5785">
            <w:r w:rsidRPr="00371B9F">
              <w:rPr>
                <w:color w:val="000000"/>
                <w:sz w:val="22"/>
                <w:szCs w:val="22"/>
              </w:rPr>
              <w:lastRenderedPageBreak/>
              <w:t>Attribute</w:t>
            </w:r>
          </w:p>
        </w:tc>
        <w:tc>
          <w:tcPr>
            <w:tcW w:w="4076" w:type="dxa"/>
            <w:tcBorders>
              <w:top w:val="single" w:sz="8" w:space="0" w:color="000000"/>
              <w:left w:val="single" w:sz="8" w:space="0" w:color="000000"/>
              <w:bottom w:val="single" w:sz="8" w:space="0" w:color="000000"/>
              <w:right w:val="single" w:sz="8" w:space="0" w:color="000000"/>
            </w:tcBorders>
            <w:shd w:val="clear" w:color="auto" w:fill="5B9BD5" w:themeFill="accent5"/>
            <w:tcMar>
              <w:top w:w="100" w:type="dxa"/>
              <w:left w:w="100" w:type="dxa"/>
              <w:bottom w:w="100" w:type="dxa"/>
              <w:right w:w="100" w:type="dxa"/>
            </w:tcMar>
            <w:hideMark/>
          </w:tcPr>
          <w:p w14:paraId="1BDC3016" w14:textId="77777777" w:rsidR="008360AC" w:rsidRPr="00371B9F" w:rsidRDefault="008360AC" w:rsidP="000B5785">
            <w:r w:rsidRPr="00371B9F">
              <w:rPr>
                <w:color w:val="000000"/>
              </w:rPr>
              <w:t>Attribute</w:t>
            </w:r>
            <w:r>
              <w:rPr>
                <w:color w:val="000000"/>
              </w:rPr>
              <w:t>s</w:t>
            </w:r>
            <w:r w:rsidRPr="00371B9F">
              <w:rPr>
                <w:color w:val="000000"/>
              </w:rPr>
              <w:t xml:space="preserve"> Description</w:t>
            </w:r>
          </w:p>
        </w:tc>
        <w:tc>
          <w:tcPr>
            <w:tcW w:w="3304" w:type="dxa"/>
            <w:tcBorders>
              <w:top w:val="single" w:sz="8" w:space="0" w:color="000000"/>
              <w:left w:val="single" w:sz="8" w:space="0" w:color="000000"/>
              <w:bottom w:val="single" w:sz="8" w:space="0" w:color="000000"/>
              <w:right w:val="single" w:sz="8" w:space="0" w:color="000000"/>
            </w:tcBorders>
            <w:shd w:val="clear" w:color="auto" w:fill="5B9BD5" w:themeFill="accent5"/>
            <w:tcMar>
              <w:top w:w="100" w:type="dxa"/>
              <w:left w:w="100" w:type="dxa"/>
              <w:bottom w:w="100" w:type="dxa"/>
              <w:right w:w="100" w:type="dxa"/>
            </w:tcMar>
            <w:hideMark/>
          </w:tcPr>
          <w:p w14:paraId="692D7AEE" w14:textId="77777777" w:rsidR="008360AC" w:rsidRPr="00371B9F" w:rsidRDefault="008360AC" w:rsidP="000B5785">
            <w:r w:rsidRPr="00371B9F">
              <w:rPr>
                <w:color w:val="000000"/>
              </w:rPr>
              <w:t>Attribute Value Level</w:t>
            </w:r>
          </w:p>
        </w:tc>
      </w:tr>
      <w:tr w:rsidR="008360AC" w:rsidRPr="00371B9F" w14:paraId="1AF643C9" w14:textId="77777777" w:rsidTr="000B5785">
        <w:trPr>
          <w:trHeight w:val="366"/>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tcPr>
          <w:p w14:paraId="6069F35D" w14:textId="77777777" w:rsidR="008360AC" w:rsidRPr="00371B9F" w:rsidRDefault="008360AC" w:rsidP="000B5785">
            <w:pPr>
              <w:rPr>
                <w:color w:val="000000"/>
              </w:rPr>
            </w:pPr>
            <w:r>
              <w:rPr>
                <w:color w:val="000000"/>
              </w:rPr>
              <w:t>id</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tcPr>
          <w:p w14:paraId="5BAA17F7" w14:textId="77777777" w:rsidR="008360AC" w:rsidRPr="00371B9F" w:rsidRDefault="008360AC" w:rsidP="000B5785">
            <w:pPr>
              <w:rPr>
                <w:color w:val="000000"/>
              </w:rPr>
            </w:pPr>
            <w:r>
              <w:rPr>
                <w:color w:val="000000"/>
              </w:rPr>
              <w:t>id of the passengers</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tcPr>
          <w:p w14:paraId="27664F20" w14:textId="77777777" w:rsidR="008360AC" w:rsidRPr="00371B9F" w:rsidRDefault="008360AC" w:rsidP="000B5785">
            <w:pPr>
              <w:rPr>
                <w:color w:val="000000"/>
              </w:rPr>
            </w:pPr>
            <w:r>
              <w:rPr>
                <w:color w:val="000000"/>
              </w:rPr>
              <w:t>Range between 0-129880</w:t>
            </w:r>
          </w:p>
        </w:tc>
      </w:tr>
      <w:tr w:rsidR="008360AC" w:rsidRPr="00371B9F" w14:paraId="0E0516E2" w14:textId="77777777" w:rsidTr="000B5785">
        <w:trPr>
          <w:trHeight w:val="366"/>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74934298" w14:textId="77777777" w:rsidR="008360AC" w:rsidRPr="008360AC" w:rsidRDefault="008360AC" w:rsidP="000B5785">
            <w:r w:rsidRPr="008360AC">
              <w:rPr>
                <w:color w:val="000000"/>
              </w:rPr>
              <w:t>Satisfaction</w:t>
            </w:r>
            <w:r w:rsidRPr="008360AC">
              <w:rPr>
                <w:color w:val="000000"/>
                <w:sz w:val="22"/>
                <w:szCs w:val="22"/>
              </w:rPr>
              <w:t>_v2 (Dependent Variable)</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506EB37C" w14:textId="77777777" w:rsidR="008360AC" w:rsidRPr="00371B9F" w:rsidRDefault="008360AC" w:rsidP="000B5785">
            <w:r w:rsidRPr="00371B9F">
              <w:rPr>
                <w:color w:val="000000"/>
              </w:rPr>
              <w:t>Satisfaction level</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41E87609" w14:textId="77777777" w:rsidR="008360AC" w:rsidRPr="00371B9F" w:rsidRDefault="008360AC" w:rsidP="000B5785">
            <w:r w:rsidRPr="00371B9F">
              <w:rPr>
                <w:color w:val="000000"/>
              </w:rPr>
              <w:t>Satisfied, neutral or dissatisfied</w:t>
            </w:r>
          </w:p>
        </w:tc>
      </w:tr>
      <w:tr w:rsidR="008360AC" w:rsidRPr="00371B9F" w14:paraId="6C4011B5" w14:textId="77777777" w:rsidTr="000B5785">
        <w:trPr>
          <w:trHeight w:val="42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44B86E2" w14:textId="77777777" w:rsidR="008360AC" w:rsidRPr="00371B9F" w:rsidRDefault="008360AC" w:rsidP="000B5785">
            <w:r w:rsidRPr="00371B9F">
              <w:rPr>
                <w:color w:val="000000"/>
                <w:sz w:val="22"/>
                <w:szCs w:val="22"/>
              </w:rPr>
              <w:t>Gender</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0828171" w14:textId="77777777" w:rsidR="008360AC" w:rsidRPr="00371B9F" w:rsidRDefault="008360AC" w:rsidP="000B5785">
            <w:r w:rsidRPr="00371B9F">
              <w:rPr>
                <w:color w:val="000000"/>
              </w:rPr>
              <w:t>Gender of the passenger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9AC90E8" w14:textId="77777777" w:rsidR="008360AC" w:rsidRPr="00371B9F" w:rsidRDefault="008360AC" w:rsidP="000B5785">
            <w:r w:rsidRPr="00371B9F">
              <w:rPr>
                <w:color w:val="000000"/>
              </w:rPr>
              <w:t>Female, Male</w:t>
            </w:r>
          </w:p>
        </w:tc>
      </w:tr>
      <w:tr w:rsidR="008360AC" w:rsidRPr="00371B9F" w14:paraId="3605B572" w14:textId="77777777" w:rsidTr="000B5785">
        <w:trPr>
          <w:trHeight w:val="312"/>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70F44FA7" w14:textId="77777777" w:rsidR="008360AC" w:rsidRPr="00371B9F" w:rsidRDefault="008360AC" w:rsidP="000B5785">
            <w:r w:rsidRPr="00371B9F">
              <w:rPr>
                <w:color w:val="000000"/>
                <w:sz w:val="22"/>
                <w:szCs w:val="22"/>
              </w:rPr>
              <w:t>Customer Type</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67A0A018" w14:textId="77777777" w:rsidR="008360AC" w:rsidRPr="00371B9F" w:rsidRDefault="008360AC" w:rsidP="000B5785">
            <w:r w:rsidRPr="00371B9F">
              <w:rPr>
                <w:color w:val="000000"/>
              </w:rPr>
              <w:t>The customer type</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182A9E40" w14:textId="77777777" w:rsidR="008360AC" w:rsidRPr="00371B9F" w:rsidRDefault="008360AC" w:rsidP="000B5785">
            <w:r w:rsidRPr="00371B9F">
              <w:rPr>
                <w:color w:val="000000"/>
              </w:rPr>
              <w:t>Loyal customer, disloyal customer</w:t>
            </w:r>
          </w:p>
        </w:tc>
      </w:tr>
      <w:tr w:rsidR="008360AC" w:rsidRPr="00371B9F" w14:paraId="37FFA04E"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40EB919" w14:textId="77777777" w:rsidR="008360AC" w:rsidRPr="00371B9F" w:rsidRDefault="008360AC" w:rsidP="000B5785">
            <w:r w:rsidRPr="00371B9F">
              <w:rPr>
                <w:color w:val="000000"/>
                <w:sz w:val="22"/>
                <w:szCs w:val="22"/>
              </w:rPr>
              <w:t>Ag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3DFB007" w14:textId="77777777" w:rsidR="008360AC" w:rsidRPr="00371B9F" w:rsidRDefault="008360AC" w:rsidP="000B5785">
            <w:r w:rsidRPr="00371B9F">
              <w:rPr>
                <w:color w:val="000000"/>
              </w:rPr>
              <w:t>Age of the passenger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770BC03" w14:textId="77777777" w:rsidR="008360AC" w:rsidRPr="00371B9F" w:rsidRDefault="008360AC" w:rsidP="000B5785">
            <w:r>
              <w:rPr>
                <w:color w:val="000000"/>
              </w:rPr>
              <w:t>Range between</w:t>
            </w:r>
            <w:r w:rsidRPr="00371B9F">
              <w:rPr>
                <w:color w:val="000000"/>
              </w:rPr>
              <w:t xml:space="preserve"> 7 - 85 years old</w:t>
            </w:r>
          </w:p>
          <w:p w14:paraId="0AE96CCD" w14:textId="77777777" w:rsidR="008360AC" w:rsidRPr="00371B9F" w:rsidRDefault="008360AC" w:rsidP="000B5785"/>
        </w:tc>
      </w:tr>
      <w:tr w:rsidR="008360AC" w:rsidRPr="00371B9F" w14:paraId="50696172" w14:textId="77777777" w:rsidTr="000B5785">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64B5B423" w14:textId="77777777" w:rsidR="008360AC" w:rsidRPr="00371B9F" w:rsidRDefault="008360AC" w:rsidP="000B5785">
            <w:r w:rsidRPr="00371B9F">
              <w:rPr>
                <w:color w:val="000000"/>
                <w:sz w:val="22"/>
                <w:szCs w:val="22"/>
              </w:rPr>
              <w:t>Type of Travel</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9CCA0D2" w14:textId="77777777" w:rsidR="008360AC" w:rsidRPr="00371B9F" w:rsidRDefault="008360AC" w:rsidP="000B5785">
            <w:r w:rsidRPr="00371B9F">
              <w:rPr>
                <w:color w:val="000000"/>
              </w:rPr>
              <w:t>Purpose of the flight of the passengers</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A4266AA" w14:textId="77777777" w:rsidR="008360AC" w:rsidRPr="00371B9F" w:rsidRDefault="008360AC" w:rsidP="000B5785">
            <w:r w:rsidRPr="00371B9F">
              <w:rPr>
                <w:color w:val="000000"/>
              </w:rPr>
              <w:t>Personal Travel, Business Travel</w:t>
            </w:r>
          </w:p>
        </w:tc>
      </w:tr>
      <w:tr w:rsidR="008360AC" w:rsidRPr="00371B9F" w14:paraId="7702BCBD" w14:textId="77777777" w:rsidTr="000B5785">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5CC3C82" w14:textId="77777777" w:rsidR="008360AC" w:rsidRPr="00371B9F" w:rsidRDefault="008360AC" w:rsidP="000B5785">
            <w:r w:rsidRPr="00371B9F">
              <w:rPr>
                <w:color w:val="000000"/>
                <w:sz w:val="22"/>
                <w:szCs w:val="22"/>
              </w:rPr>
              <w:t>Class</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73A4F39" w14:textId="77777777" w:rsidR="008360AC" w:rsidRPr="00371B9F" w:rsidRDefault="008360AC" w:rsidP="000B5785">
            <w:r w:rsidRPr="00371B9F">
              <w:rPr>
                <w:color w:val="000000"/>
              </w:rPr>
              <w:t>Travel class in the plane of the passenger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2FE0B42" w14:textId="77777777" w:rsidR="008360AC" w:rsidRPr="00371B9F" w:rsidRDefault="008360AC" w:rsidP="000B5785">
            <w:r w:rsidRPr="00371B9F">
              <w:rPr>
                <w:color w:val="000000"/>
              </w:rPr>
              <w:t xml:space="preserve">Business, </w:t>
            </w:r>
            <w:r>
              <w:rPr>
                <w:color w:val="000000"/>
              </w:rPr>
              <w:t>E</w:t>
            </w:r>
            <w:r w:rsidRPr="00371B9F">
              <w:rPr>
                <w:color w:val="000000"/>
              </w:rPr>
              <w:t xml:space="preserve">co, </w:t>
            </w:r>
            <w:r>
              <w:rPr>
                <w:color w:val="000000"/>
              </w:rPr>
              <w:t>E</w:t>
            </w:r>
            <w:r w:rsidRPr="00371B9F">
              <w:rPr>
                <w:color w:val="000000"/>
              </w:rPr>
              <w:t>co plus</w:t>
            </w:r>
          </w:p>
        </w:tc>
      </w:tr>
      <w:tr w:rsidR="008360AC" w:rsidRPr="00371B9F" w14:paraId="65CE1ED9" w14:textId="77777777" w:rsidTr="000B5785">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F0F8FBA" w14:textId="77777777" w:rsidR="008360AC" w:rsidRPr="00371B9F" w:rsidRDefault="008360AC" w:rsidP="000B5785">
            <w:r w:rsidRPr="00371B9F">
              <w:rPr>
                <w:color w:val="000000"/>
                <w:sz w:val="22"/>
                <w:szCs w:val="22"/>
              </w:rPr>
              <w:t>Flight Distance</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5309B028" w14:textId="77777777" w:rsidR="008360AC" w:rsidRPr="00371B9F" w:rsidRDefault="008360AC" w:rsidP="000B5785">
            <w:r w:rsidRPr="00371B9F">
              <w:rPr>
                <w:color w:val="000000"/>
              </w:rPr>
              <w:t>The flight distance of this journey</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5B7C35A" w14:textId="77777777" w:rsidR="008360AC" w:rsidRPr="00371B9F" w:rsidRDefault="008360AC" w:rsidP="000B5785">
            <w:r>
              <w:rPr>
                <w:color w:val="000000"/>
              </w:rPr>
              <w:t>Range between 50-6951</w:t>
            </w:r>
          </w:p>
        </w:tc>
      </w:tr>
      <w:tr w:rsidR="008360AC" w:rsidRPr="00371B9F" w14:paraId="6C74B638" w14:textId="77777777" w:rsidTr="000B5785">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F824BCA" w14:textId="77777777" w:rsidR="008360AC" w:rsidRPr="00371B9F" w:rsidRDefault="008360AC" w:rsidP="000B5785">
            <w:r w:rsidRPr="00371B9F">
              <w:rPr>
                <w:color w:val="000000"/>
                <w:sz w:val="22"/>
                <w:szCs w:val="22"/>
              </w:rPr>
              <w:t>Seat Comfort</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4A25FDF" w14:textId="77777777" w:rsidR="008360AC" w:rsidRPr="00371B9F" w:rsidRDefault="008360AC" w:rsidP="000B5785">
            <w:r>
              <w:rPr>
                <w:color w:val="000000"/>
              </w:rPr>
              <w:t>Satisfaction level of C</w:t>
            </w:r>
            <w:r w:rsidRPr="00371B9F">
              <w:rPr>
                <w:color w:val="000000"/>
              </w:rPr>
              <w:t>omfortability of the seat in airplan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444BF88" w14:textId="77777777" w:rsidR="008360AC" w:rsidRPr="00371B9F" w:rsidRDefault="008360AC" w:rsidP="000B5785">
            <w:r w:rsidRPr="00371B9F">
              <w:rPr>
                <w:color w:val="000000"/>
              </w:rPr>
              <w:t>Ra</w:t>
            </w:r>
            <w:r>
              <w:rPr>
                <w:color w:val="000000"/>
              </w:rPr>
              <w:t>ting</w:t>
            </w:r>
            <w:r w:rsidRPr="00371B9F">
              <w:rPr>
                <w:color w:val="000000"/>
              </w:rPr>
              <w:t>:0 (least) - 5 (highest)</w:t>
            </w:r>
          </w:p>
        </w:tc>
      </w:tr>
      <w:tr w:rsidR="008360AC" w:rsidRPr="00371B9F" w14:paraId="7DC6FBCB" w14:textId="77777777" w:rsidTr="000B5785">
        <w:trPr>
          <w:trHeight w:val="725"/>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547F7F2C" w14:textId="77777777" w:rsidR="008360AC" w:rsidRPr="00371B9F" w:rsidRDefault="008360AC" w:rsidP="000B5785">
            <w:r w:rsidRPr="00371B9F">
              <w:rPr>
                <w:color w:val="000000"/>
                <w:sz w:val="22"/>
                <w:szCs w:val="22"/>
              </w:rPr>
              <w:t>Departure/Arrival time Convenient</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A3EAC80" w14:textId="77777777" w:rsidR="008360AC" w:rsidRPr="00371B9F" w:rsidRDefault="008360AC" w:rsidP="000B5785">
            <w:r>
              <w:rPr>
                <w:color w:val="000000"/>
              </w:rPr>
              <w:t>Satisfaction level of C</w:t>
            </w:r>
            <w:r w:rsidRPr="00371B9F">
              <w:rPr>
                <w:color w:val="000000"/>
              </w:rPr>
              <w:t>onvenience of departure or arrival time</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116C8B76" w14:textId="77777777" w:rsidR="008360AC" w:rsidRPr="00371B9F" w:rsidRDefault="008360AC" w:rsidP="000B5785">
            <w:r w:rsidRPr="00371B9F">
              <w:rPr>
                <w:color w:val="000000"/>
              </w:rPr>
              <w:t>Rating:0 (least) - 5 (highest)</w:t>
            </w:r>
          </w:p>
          <w:p w14:paraId="0C2EE2FF" w14:textId="77777777" w:rsidR="008360AC" w:rsidRPr="00371B9F" w:rsidRDefault="008360AC" w:rsidP="000B5785"/>
        </w:tc>
      </w:tr>
      <w:tr w:rsidR="008360AC" w:rsidRPr="00371B9F" w14:paraId="3D4B5D71" w14:textId="77777777" w:rsidTr="000B5785">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5B68C90" w14:textId="77777777" w:rsidR="008360AC" w:rsidRPr="00371B9F" w:rsidRDefault="008360AC" w:rsidP="000B5785">
            <w:r w:rsidRPr="00371B9F">
              <w:rPr>
                <w:color w:val="000000"/>
                <w:sz w:val="22"/>
                <w:szCs w:val="22"/>
              </w:rPr>
              <w:t>Food and Drink</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73B46DB" w14:textId="77777777" w:rsidR="008360AC" w:rsidRPr="00371B9F" w:rsidRDefault="008360AC" w:rsidP="000B5785">
            <w:r>
              <w:rPr>
                <w:color w:val="000000"/>
              </w:rPr>
              <w:t xml:space="preserve">Satisfaction level of </w:t>
            </w:r>
            <w:r w:rsidRPr="00371B9F">
              <w:rPr>
                <w:color w:val="000000"/>
              </w:rPr>
              <w:t>Food and drink provided on the airplan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81A1188" w14:textId="77777777" w:rsidR="008360AC" w:rsidRPr="00371B9F" w:rsidRDefault="008360AC" w:rsidP="000B5785">
            <w:r w:rsidRPr="00371B9F">
              <w:rPr>
                <w:color w:val="000000"/>
              </w:rPr>
              <w:t>Rating:0 (least) - 5 (highest)</w:t>
            </w:r>
          </w:p>
          <w:p w14:paraId="3B1F5D4E" w14:textId="77777777" w:rsidR="008360AC" w:rsidRPr="00371B9F" w:rsidRDefault="008360AC" w:rsidP="000B5785"/>
        </w:tc>
      </w:tr>
      <w:tr w:rsidR="008360AC" w:rsidRPr="00371B9F" w14:paraId="217CCFD9"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0F4C854E" w14:textId="77777777" w:rsidR="008360AC" w:rsidRPr="00371B9F" w:rsidRDefault="008360AC" w:rsidP="000B5785">
            <w:r w:rsidRPr="00371B9F">
              <w:rPr>
                <w:color w:val="000000"/>
                <w:sz w:val="22"/>
                <w:szCs w:val="22"/>
              </w:rPr>
              <w:t>Gate Location</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05A2BF3B" w14:textId="77777777" w:rsidR="008360AC" w:rsidRPr="00371B9F" w:rsidRDefault="008360AC" w:rsidP="000B5785">
            <w:r>
              <w:rPr>
                <w:color w:val="000000"/>
              </w:rPr>
              <w:t>Satisfaction level of Gate location</w:t>
            </w:r>
            <w:r w:rsidRPr="00371B9F">
              <w:rPr>
                <w:color w:val="000000"/>
              </w:rPr>
              <w:t> </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4F8EEF42" w14:textId="77777777" w:rsidR="008360AC" w:rsidRPr="00371B9F" w:rsidRDefault="008360AC" w:rsidP="000B5785">
            <w:r w:rsidRPr="00371B9F">
              <w:rPr>
                <w:color w:val="000000"/>
              </w:rPr>
              <w:t>Rating:0 (least) - 5 (highest)</w:t>
            </w:r>
          </w:p>
          <w:p w14:paraId="397D92FD" w14:textId="77777777" w:rsidR="008360AC" w:rsidRPr="00371B9F" w:rsidRDefault="008360AC" w:rsidP="000B5785"/>
        </w:tc>
      </w:tr>
      <w:tr w:rsidR="008360AC" w:rsidRPr="00371B9F" w14:paraId="08AEC137"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C3E8CCD" w14:textId="039CB98D" w:rsidR="008360AC" w:rsidRPr="00371B9F" w:rsidRDefault="008360AC" w:rsidP="000B5785">
            <w:r w:rsidRPr="00371B9F">
              <w:rPr>
                <w:color w:val="000000"/>
                <w:sz w:val="22"/>
                <w:szCs w:val="22"/>
              </w:rPr>
              <w:t xml:space="preserve">Inflight </w:t>
            </w:r>
            <w:r w:rsidR="00EB67F6">
              <w:rPr>
                <w:color w:val="000000"/>
                <w:sz w:val="22"/>
                <w:szCs w:val="22"/>
              </w:rPr>
              <w:t>WIFI</w:t>
            </w:r>
            <w:r w:rsidRPr="00371B9F">
              <w:rPr>
                <w:color w:val="000000"/>
                <w:sz w:val="22"/>
                <w:szCs w:val="22"/>
              </w:rPr>
              <w:t xml:space="preserve"> Servic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6AC6D91" w14:textId="0ABA6A2A" w:rsidR="008360AC" w:rsidRPr="00371B9F" w:rsidRDefault="008360AC" w:rsidP="000B5785">
            <w:r>
              <w:rPr>
                <w:color w:val="000000"/>
              </w:rPr>
              <w:t xml:space="preserve">Satisfaction level of Inflight </w:t>
            </w:r>
            <w:r w:rsidR="00EB67F6">
              <w:rPr>
                <w:color w:val="000000"/>
              </w:rPr>
              <w:t>WIFI</w:t>
            </w:r>
            <w:r w:rsidRPr="00371B9F">
              <w:rPr>
                <w:color w:val="000000"/>
              </w:rPr>
              <w:t xml:space="preserve"> service </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FF40606" w14:textId="77777777" w:rsidR="008360AC" w:rsidRPr="00371B9F" w:rsidRDefault="008360AC" w:rsidP="000B5785">
            <w:r w:rsidRPr="00371B9F">
              <w:rPr>
                <w:color w:val="000000"/>
              </w:rPr>
              <w:t>Rating:0 (least) - 5 (highest)</w:t>
            </w:r>
          </w:p>
          <w:p w14:paraId="7F9816C7" w14:textId="77777777" w:rsidR="008360AC" w:rsidRPr="00371B9F" w:rsidRDefault="008360AC" w:rsidP="000B5785"/>
        </w:tc>
      </w:tr>
      <w:tr w:rsidR="008360AC" w:rsidRPr="00371B9F" w14:paraId="12C5C509"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3370444" w14:textId="77777777" w:rsidR="008360AC" w:rsidRPr="00371B9F" w:rsidRDefault="008360AC" w:rsidP="000B5785">
            <w:r w:rsidRPr="00371B9F">
              <w:rPr>
                <w:color w:val="000000"/>
                <w:sz w:val="22"/>
                <w:szCs w:val="22"/>
              </w:rPr>
              <w:t>Inflight Entertainment</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60AB81C3" w14:textId="77777777" w:rsidR="008360AC" w:rsidRPr="00371B9F" w:rsidRDefault="008360AC" w:rsidP="000B5785">
            <w:r>
              <w:rPr>
                <w:color w:val="000000"/>
              </w:rPr>
              <w:t>Satisfaction level of Inflight e</w:t>
            </w:r>
            <w:r w:rsidRPr="00371B9F">
              <w:rPr>
                <w:color w:val="000000"/>
              </w:rPr>
              <w:t xml:space="preserve">ntertainment </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E9E069C" w14:textId="77777777" w:rsidR="008360AC" w:rsidRPr="00371B9F" w:rsidRDefault="008360AC" w:rsidP="000B5785">
            <w:r w:rsidRPr="00371B9F">
              <w:rPr>
                <w:color w:val="000000"/>
              </w:rPr>
              <w:t>Rating:0 (least) - 5 (highest)</w:t>
            </w:r>
          </w:p>
          <w:p w14:paraId="7F70504E" w14:textId="77777777" w:rsidR="008360AC" w:rsidRPr="00371B9F" w:rsidRDefault="008360AC" w:rsidP="000B5785"/>
        </w:tc>
      </w:tr>
      <w:tr w:rsidR="008360AC" w:rsidRPr="00371B9F" w14:paraId="5E391284"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824B81F" w14:textId="77777777" w:rsidR="008360AC" w:rsidRPr="00371B9F" w:rsidRDefault="008360AC" w:rsidP="000B5785">
            <w:r w:rsidRPr="00371B9F">
              <w:rPr>
                <w:color w:val="000000"/>
                <w:sz w:val="22"/>
                <w:szCs w:val="22"/>
              </w:rPr>
              <w:t>Online Support</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3B84C89" w14:textId="77777777" w:rsidR="008360AC" w:rsidRPr="00371B9F" w:rsidRDefault="008360AC" w:rsidP="000B5785">
            <w:r w:rsidRPr="00371B9F">
              <w:rPr>
                <w:color w:val="000000"/>
              </w:rPr>
              <w:t xml:space="preserve">Satisfaction level </w:t>
            </w:r>
            <w:r>
              <w:rPr>
                <w:color w:val="000000"/>
              </w:rPr>
              <w:t>of O</w:t>
            </w:r>
            <w:r w:rsidRPr="00371B9F">
              <w:rPr>
                <w:color w:val="000000"/>
              </w:rPr>
              <w:t>nline support</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05D045B" w14:textId="77777777" w:rsidR="008360AC" w:rsidRPr="00371B9F" w:rsidRDefault="008360AC" w:rsidP="000B5785">
            <w:r w:rsidRPr="00371B9F">
              <w:rPr>
                <w:color w:val="000000"/>
              </w:rPr>
              <w:t>Rating:0 (least) - 5 (highest)</w:t>
            </w:r>
          </w:p>
          <w:p w14:paraId="5B7CCFB4" w14:textId="77777777" w:rsidR="008360AC" w:rsidRPr="00371B9F" w:rsidRDefault="008360AC" w:rsidP="000B5785"/>
        </w:tc>
      </w:tr>
      <w:tr w:rsidR="008360AC" w:rsidRPr="00371B9F" w14:paraId="1156EA49"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4E8841E5" w14:textId="77777777" w:rsidR="008360AC" w:rsidRPr="00371B9F" w:rsidRDefault="008360AC" w:rsidP="000B5785">
            <w:r w:rsidRPr="00371B9F">
              <w:rPr>
                <w:color w:val="000000"/>
                <w:sz w:val="22"/>
                <w:szCs w:val="22"/>
              </w:rPr>
              <w:lastRenderedPageBreak/>
              <w:t>Ease of Online Booking</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5C54D644" w14:textId="77777777" w:rsidR="008360AC" w:rsidRPr="00371B9F" w:rsidRDefault="008360AC" w:rsidP="000B5785">
            <w:r>
              <w:rPr>
                <w:color w:val="000000"/>
              </w:rPr>
              <w:t>Satisfaction level of Ease of online booking</w:t>
            </w:r>
            <w:r w:rsidRPr="00371B9F">
              <w:rPr>
                <w:color w:val="000000"/>
              </w:rPr>
              <w:t xml:space="preserve"> </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DACD402" w14:textId="77777777" w:rsidR="008360AC" w:rsidRPr="00371B9F" w:rsidRDefault="008360AC" w:rsidP="000B5785">
            <w:r w:rsidRPr="00371B9F">
              <w:rPr>
                <w:color w:val="000000"/>
              </w:rPr>
              <w:t>Rating:0 (least) - 5 (highest)</w:t>
            </w:r>
          </w:p>
          <w:p w14:paraId="2A4E1A62" w14:textId="77777777" w:rsidR="008360AC" w:rsidRPr="00371B9F" w:rsidRDefault="008360AC" w:rsidP="000B5785"/>
        </w:tc>
      </w:tr>
      <w:tr w:rsidR="008360AC" w:rsidRPr="00371B9F" w14:paraId="1FDDDF0C"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E66AD56" w14:textId="77777777" w:rsidR="008360AC" w:rsidRPr="00371B9F" w:rsidRDefault="008360AC" w:rsidP="000B5785">
            <w:r w:rsidRPr="00371B9F">
              <w:rPr>
                <w:color w:val="000000"/>
                <w:sz w:val="22"/>
                <w:szCs w:val="22"/>
              </w:rPr>
              <w:t>On-board Servic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414ACA2" w14:textId="77777777" w:rsidR="008360AC" w:rsidRPr="00371B9F" w:rsidRDefault="008360AC" w:rsidP="000B5785">
            <w:r>
              <w:rPr>
                <w:color w:val="000000"/>
              </w:rPr>
              <w:t>Satisfaction level of On-board</w:t>
            </w:r>
            <w:r w:rsidRPr="00371B9F">
              <w:rPr>
                <w:color w:val="000000"/>
              </w:rPr>
              <w:t xml:space="preserve"> servic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82FAE60" w14:textId="77777777" w:rsidR="008360AC" w:rsidRPr="00371B9F" w:rsidRDefault="008360AC" w:rsidP="000B5785">
            <w:r w:rsidRPr="00371B9F">
              <w:rPr>
                <w:color w:val="000000"/>
              </w:rPr>
              <w:t>Rating:0 (least) - 5 (highest)</w:t>
            </w:r>
          </w:p>
          <w:p w14:paraId="18416574" w14:textId="77777777" w:rsidR="008360AC" w:rsidRPr="00371B9F" w:rsidRDefault="008360AC" w:rsidP="000B5785"/>
        </w:tc>
      </w:tr>
      <w:tr w:rsidR="008360AC" w:rsidRPr="00371B9F" w14:paraId="0B2610C8"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1DC282EA" w14:textId="77777777" w:rsidR="008360AC" w:rsidRPr="00371B9F" w:rsidRDefault="008360AC" w:rsidP="000B5785">
            <w:r w:rsidRPr="00371B9F">
              <w:rPr>
                <w:color w:val="000000"/>
                <w:sz w:val="22"/>
                <w:szCs w:val="22"/>
              </w:rPr>
              <w:t>Leg Room Service</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4A24FD49" w14:textId="77777777" w:rsidR="008360AC" w:rsidRPr="00371B9F" w:rsidRDefault="008360AC" w:rsidP="000B5785">
            <w:r>
              <w:rPr>
                <w:color w:val="000000"/>
              </w:rPr>
              <w:t>Satisfaction level of Leg room service</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0815AECB" w14:textId="77777777" w:rsidR="008360AC" w:rsidRPr="00371B9F" w:rsidRDefault="008360AC" w:rsidP="000B5785">
            <w:r w:rsidRPr="00371B9F">
              <w:rPr>
                <w:color w:val="000000"/>
              </w:rPr>
              <w:t>Rating:0 (least) - 5 (highest)</w:t>
            </w:r>
          </w:p>
          <w:p w14:paraId="42DF49FC" w14:textId="77777777" w:rsidR="008360AC" w:rsidRPr="00371B9F" w:rsidRDefault="008360AC" w:rsidP="000B5785"/>
        </w:tc>
      </w:tr>
      <w:tr w:rsidR="008360AC" w:rsidRPr="00371B9F" w14:paraId="3D5513A5"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E5E8007" w14:textId="77777777" w:rsidR="008360AC" w:rsidRPr="00371B9F" w:rsidRDefault="008360AC" w:rsidP="000B5785">
            <w:r w:rsidRPr="00371B9F">
              <w:rPr>
                <w:color w:val="000000"/>
                <w:sz w:val="22"/>
                <w:szCs w:val="22"/>
              </w:rPr>
              <w:t>Baggage Handling</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A626F4D" w14:textId="77777777" w:rsidR="008360AC" w:rsidRPr="00371B9F" w:rsidRDefault="008360AC" w:rsidP="000B5785">
            <w:r w:rsidRPr="00371B9F">
              <w:rPr>
                <w:color w:val="000000"/>
              </w:rPr>
              <w:t xml:space="preserve">Satisfaction level with </w:t>
            </w:r>
            <w:r w:rsidRPr="00371B9F">
              <w:rPr>
                <w:color w:val="000000"/>
                <w:sz w:val="22"/>
                <w:szCs w:val="22"/>
              </w:rPr>
              <w:t>baggage servic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D549FE2" w14:textId="77777777" w:rsidR="008360AC" w:rsidRPr="00371B9F" w:rsidRDefault="008360AC" w:rsidP="000B5785">
            <w:r w:rsidRPr="00371B9F">
              <w:rPr>
                <w:color w:val="000000"/>
              </w:rPr>
              <w:t xml:space="preserve"> Rating:0 (least) - 5 (highest)</w:t>
            </w:r>
          </w:p>
          <w:p w14:paraId="428682CF" w14:textId="77777777" w:rsidR="008360AC" w:rsidRPr="00371B9F" w:rsidRDefault="008360AC" w:rsidP="000B5785"/>
        </w:tc>
      </w:tr>
      <w:tr w:rsidR="008360AC" w:rsidRPr="00371B9F" w14:paraId="5590A9FF"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03DF6F9F" w14:textId="77777777" w:rsidR="008360AC" w:rsidRPr="00371B9F" w:rsidRDefault="008360AC" w:rsidP="000B5785">
            <w:r w:rsidRPr="00371B9F">
              <w:rPr>
                <w:color w:val="000000"/>
                <w:sz w:val="22"/>
                <w:szCs w:val="22"/>
              </w:rPr>
              <w:t>Check-in Service</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DC9CF99" w14:textId="77777777" w:rsidR="008360AC" w:rsidRPr="00371B9F" w:rsidRDefault="008360AC" w:rsidP="000B5785">
            <w:r w:rsidRPr="00371B9F">
              <w:rPr>
                <w:color w:val="000000"/>
              </w:rPr>
              <w:t xml:space="preserve">Satisfaction level </w:t>
            </w:r>
            <w:r w:rsidRPr="00371B9F">
              <w:rPr>
                <w:color w:val="000000"/>
                <w:sz w:val="22"/>
                <w:szCs w:val="22"/>
              </w:rPr>
              <w:t>check-in Service</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322DFA33" w14:textId="77777777" w:rsidR="008360AC" w:rsidRPr="00371B9F" w:rsidRDefault="008360AC" w:rsidP="000B5785">
            <w:r w:rsidRPr="00371B9F">
              <w:rPr>
                <w:color w:val="000000"/>
              </w:rPr>
              <w:t xml:space="preserve"> Rating:0 (least) - 5 (highest)</w:t>
            </w:r>
          </w:p>
          <w:p w14:paraId="28E4334C" w14:textId="77777777" w:rsidR="008360AC" w:rsidRPr="00371B9F" w:rsidRDefault="008360AC" w:rsidP="000B5785"/>
        </w:tc>
      </w:tr>
      <w:tr w:rsidR="008360AC" w:rsidRPr="00371B9F" w14:paraId="48CE057F" w14:textId="77777777" w:rsidTr="000B5785">
        <w:trPr>
          <w:trHeight w:val="483"/>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9D68F1A" w14:textId="77777777" w:rsidR="008360AC" w:rsidRPr="00371B9F" w:rsidRDefault="008360AC" w:rsidP="000B5785">
            <w:r w:rsidRPr="00371B9F">
              <w:rPr>
                <w:color w:val="000000"/>
                <w:sz w:val="22"/>
                <w:szCs w:val="22"/>
              </w:rPr>
              <w:t>Cleanliness</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73CAEC4" w14:textId="77777777" w:rsidR="008360AC" w:rsidRPr="00371B9F" w:rsidRDefault="008360AC" w:rsidP="000B5785">
            <w:r>
              <w:rPr>
                <w:color w:val="000000"/>
              </w:rPr>
              <w:t xml:space="preserve">Satisfaction level of </w:t>
            </w:r>
            <w:r w:rsidRPr="00371B9F">
              <w:rPr>
                <w:color w:val="000000"/>
              </w:rPr>
              <w:t>Cleanlines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E095245" w14:textId="77777777" w:rsidR="008360AC" w:rsidRPr="00371B9F" w:rsidRDefault="008360AC" w:rsidP="000B5785">
            <w:r w:rsidRPr="00371B9F">
              <w:rPr>
                <w:color w:val="000000"/>
              </w:rPr>
              <w:t xml:space="preserve"> Rating:0 (least) - 5 (highest)</w:t>
            </w:r>
          </w:p>
          <w:p w14:paraId="26A5FC55" w14:textId="77777777" w:rsidR="008360AC" w:rsidRPr="00371B9F" w:rsidRDefault="008360AC" w:rsidP="000B5785"/>
        </w:tc>
      </w:tr>
      <w:tr w:rsidR="008360AC" w:rsidRPr="00371B9F" w14:paraId="2AF74BD7" w14:textId="77777777" w:rsidTr="000B5785">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2B5B0F4" w14:textId="77777777" w:rsidR="008360AC" w:rsidRPr="00371B9F" w:rsidRDefault="008360AC" w:rsidP="000B5785">
            <w:r w:rsidRPr="00371B9F">
              <w:rPr>
                <w:color w:val="000000"/>
                <w:sz w:val="22"/>
                <w:szCs w:val="22"/>
              </w:rPr>
              <w:t>Online Boarding</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2F5255FC" w14:textId="77777777" w:rsidR="008360AC" w:rsidRPr="00371B9F" w:rsidRDefault="008360AC" w:rsidP="000B5785">
            <w:r w:rsidRPr="00371B9F">
              <w:rPr>
                <w:color w:val="000000"/>
              </w:rPr>
              <w:t xml:space="preserve">Satisfaction level with </w:t>
            </w:r>
            <w:r w:rsidRPr="00371B9F">
              <w:rPr>
                <w:color w:val="000000"/>
                <w:sz w:val="22"/>
                <w:szCs w:val="22"/>
              </w:rPr>
              <w:t>online boarding service</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04B97A1E" w14:textId="77777777" w:rsidR="008360AC" w:rsidRPr="00371B9F" w:rsidRDefault="008360AC" w:rsidP="000B5785">
            <w:r w:rsidRPr="00371B9F">
              <w:rPr>
                <w:color w:val="000000"/>
              </w:rPr>
              <w:t xml:space="preserve"> Rating:0 (least) - 5 (highest)</w:t>
            </w:r>
          </w:p>
          <w:p w14:paraId="5A8E9502" w14:textId="77777777" w:rsidR="008360AC" w:rsidRPr="00371B9F" w:rsidRDefault="008360AC" w:rsidP="000B5785"/>
        </w:tc>
      </w:tr>
      <w:tr w:rsidR="008360AC" w:rsidRPr="00371B9F" w14:paraId="2DB76BB1" w14:textId="77777777" w:rsidTr="000B5785">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C252FF9" w14:textId="77777777" w:rsidR="008360AC" w:rsidRPr="00371B9F" w:rsidRDefault="008360AC" w:rsidP="000B5785">
            <w:r w:rsidRPr="00371B9F">
              <w:rPr>
                <w:color w:val="000000"/>
                <w:sz w:val="22"/>
                <w:szCs w:val="22"/>
              </w:rPr>
              <w:t xml:space="preserve">Departure Delay in </w:t>
            </w:r>
            <w:r>
              <w:rPr>
                <w:color w:val="000000"/>
                <w:sz w:val="22"/>
                <w:szCs w:val="22"/>
              </w:rPr>
              <w:t>m</w:t>
            </w:r>
            <w:r w:rsidRPr="00371B9F">
              <w:rPr>
                <w:color w:val="000000"/>
                <w:sz w:val="22"/>
                <w:szCs w:val="22"/>
              </w:rPr>
              <w:t>inutes</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9AE5E7D" w14:textId="77777777" w:rsidR="008360AC" w:rsidRPr="00371B9F" w:rsidRDefault="008360AC" w:rsidP="000B5785">
            <w:r w:rsidRPr="00371B9F">
              <w:rPr>
                <w:color w:val="000000"/>
              </w:rPr>
              <w:t>Departure Delay time</w:t>
            </w:r>
            <w:r>
              <w:rPr>
                <w:color w:val="000000"/>
              </w:rPr>
              <w:t xml:space="preserve"> in minute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16BC523" w14:textId="77777777" w:rsidR="008360AC" w:rsidRPr="00371B9F" w:rsidRDefault="008360AC" w:rsidP="000B5785">
            <w:r w:rsidRPr="00371B9F">
              <w:rPr>
                <w:color w:val="000000"/>
              </w:rPr>
              <w:t xml:space="preserve"> </w:t>
            </w:r>
            <w:r>
              <w:rPr>
                <w:color w:val="000000"/>
              </w:rPr>
              <w:t>Range between 0-1592</w:t>
            </w:r>
          </w:p>
          <w:p w14:paraId="7E76C6D9" w14:textId="77777777" w:rsidR="008360AC" w:rsidRPr="00371B9F" w:rsidRDefault="008360AC" w:rsidP="000B5785"/>
        </w:tc>
      </w:tr>
      <w:tr w:rsidR="008360AC" w:rsidRPr="00371B9F" w14:paraId="31482AD2" w14:textId="77777777" w:rsidTr="000B5785">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70AB3EB0" w14:textId="77777777" w:rsidR="008360AC" w:rsidRPr="00371B9F" w:rsidRDefault="008360AC" w:rsidP="000B5785">
            <w:r w:rsidRPr="00371B9F">
              <w:rPr>
                <w:color w:val="000000"/>
                <w:sz w:val="22"/>
                <w:szCs w:val="22"/>
              </w:rPr>
              <w:t>Arrival Delay in Minutes</w:t>
            </w:r>
          </w:p>
        </w:tc>
        <w:tc>
          <w:tcPr>
            <w:tcW w:w="4076"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7490DA86" w14:textId="77777777" w:rsidR="008360AC" w:rsidRPr="00371B9F" w:rsidRDefault="008360AC" w:rsidP="000B5785">
            <w:r w:rsidRPr="00371B9F">
              <w:rPr>
                <w:color w:val="000000"/>
              </w:rPr>
              <w:t>Arrival Delay time</w:t>
            </w:r>
            <w:r>
              <w:rPr>
                <w:color w:val="000000"/>
              </w:rPr>
              <w:t xml:space="preserve"> in minutes</w:t>
            </w:r>
          </w:p>
        </w:tc>
        <w:tc>
          <w:tcPr>
            <w:tcW w:w="3304"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Mar>
              <w:top w:w="100" w:type="dxa"/>
              <w:left w:w="100" w:type="dxa"/>
              <w:bottom w:w="100" w:type="dxa"/>
              <w:right w:w="100" w:type="dxa"/>
            </w:tcMar>
            <w:hideMark/>
          </w:tcPr>
          <w:p w14:paraId="741C38CB" w14:textId="77777777" w:rsidR="008360AC" w:rsidRPr="00371B9F" w:rsidRDefault="008360AC" w:rsidP="000B5785">
            <w:r w:rsidRPr="00371B9F">
              <w:rPr>
                <w:color w:val="000000"/>
              </w:rPr>
              <w:t xml:space="preserve"> </w:t>
            </w:r>
            <w:r>
              <w:rPr>
                <w:color w:val="000000"/>
              </w:rPr>
              <w:t>Range between 0-1584</w:t>
            </w:r>
          </w:p>
          <w:p w14:paraId="79BBB629" w14:textId="77777777" w:rsidR="008360AC" w:rsidRPr="00371B9F" w:rsidRDefault="008360AC" w:rsidP="000B5785"/>
        </w:tc>
      </w:tr>
    </w:tbl>
    <w:p w14:paraId="41F318D3" w14:textId="77777777" w:rsidR="00D97A1A" w:rsidRDefault="008360AC" w:rsidP="00D97A1A">
      <w:pPr>
        <w:pStyle w:val="NormalWeb"/>
      </w:pPr>
      <w:r w:rsidRPr="009417CD">
        <w:rPr>
          <w:i/>
          <w:iCs/>
        </w:rPr>
        <w:t>Table 1</w:t>
      </w:r>
      <w:r w:rsidRPr="00371B9F">
        <w:t xml:space="preserve">. </w:t>
      </w:r>
      <w:r>
        <w:t>Data Dictionary</w:t>
      </w:r>
      <w:r w:rsidRPr="00371B9F">
        <w:t xml:space="preserve"> </w:t>
      </w:r>
    </w:p>
    <w:p w14:paraId="613B8C40" w14:textId="77777777" w:rsidR="000451ED" w:rsidRDefault="00D97A1A" w:rsidP="000451ED">
      <w:pPr>
        <w:pStyle w:val="NormalWeb"/>
        <w:spacing w:line="480" w:lineRule="auto"/>
        <w:rPr>
          <w:noProof/>
        </w:rPr>
      </w:pPr>
      <w:r>
        <w:t>To begin with, we first check for class bias in the dataset. From the table below, we can see the proportion of satisfied population and dissatisfied</w:t>
      </w:r>
      <w:r>
        <w:rPr>
          <w:noProof/>
        </w:rPr>
        <w:t xml:space="preserve"> </w:t>
      </w:r>
      <w:r>
        <w:t xml:space="preserve">population </w:t>
      </w:r>
      <w:r w:rsidR="000451ED">
        <w:t>are approximately the same</w:t>
      </w:r>
      <w:r w:rsidR="000451ED">
        <w:rPr>
          <w:noProof/>
        </w:rPr>
        <w:t xml:space="preserve">. Thus, the dataset is not biased. </w:t>
      </w:r>
      <w:r w:rsidR="000451ED">
        <w:rPr>
          <w:noProof/>
        </w:rPr>
        <w:drawing>
          <wp:inline distT="0" distB="0" distL="0" distR="0" wp14:anchorId="11BE0F43" wp14:editId="49E8DA83">
            <wp:extent cx="5453149" cy="1434947"/>
            <wp:effectExtent l="0" t="0" r="0" b="63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73202" cy="1440224"/>
                    </a:xfrm>
                    <a:prstGeom prst="rect">
                      <a:avLst/>
                    </a:prstGeom>
                  </pic:spPr>
                </pic:pic>
              </a:graphicData>
            </a:graphic>
          </wp:inline>
        </w:drawing>
      </w:r>
    </w:p>
    <w:p w14:paraId="184B0C1C" w14:textId="0513BCB8" w:rsidR="000451ED" w:rsidRDefault="00D97A1A" w:rsidP="008360AC">
      <w:pPr>
        <w:pStyle w:val="NormalWeb"/>
        <w:spacing w:line="480" w:lineRule="auto"/>
        <w:rPr>
          <w:noProof/>
        </w:rPr>
      </w:pPr>
      <w:r>
        <w:rPr>
          <w:i/>
          <w:iCs/>
        </w:rPr>
        <w:t>Table</w:t>
      </w:r>
      <w:r w:rsidRPr="008F6019">
        <w:rPr>
          <w:i/>
          <w:iCs/>
        </w:rPr>
        <w:t xml:space="preserve"> 2.</w:t>
      </w:r>
      <w:r>
        <w:t xml:space="preserve"> Cross Table of Satisfied /Dissatisfied</w:t>
      </w:r>
    </w:p>
    <w:p w14:paraId="246756D8" w14:textId="351398DB" w:rsidR="000451ED" w:rsidRDefault="000451ED" w:rsidP="000451ED">
      <w:pPr>
        <w:pStyle w:val="NormalWeb"/>
        <w:spacing w:line="480" w:lineRule="auto"/>
      </w:pPr>
      <w:r>
        <w:lastRenderedPageBreak/>
        <w:t xml:space="preserve">Then we checked the </w:t>
      </w:r>
      <w:r w:rsidRPr="00371B9F">
        <w:t>completeness of the dataset</w:t>
      </w:r>
      <w:r>
        <w:t xml:space="preserve"> and whether there are missing values</w:t>
      </w:r>
      <w:r w:rsidRPr="00371B9F">
        <w:t>.</w:t>
      </w:r>
      <w:r>
        <w:t xml:space="preserve"> From the output below, we observed </w:t>
      </w:r>
      <w:r w:rsidRPr="00371B9F">
        <w:t>393 NA values</w:t>
      </w:r>
      <w:r>
        <w:rPr>
          <w:noProof/>
        </w:rPr>
        <w:t xml:space="preserve"> in </w:t>
      </w:r>
      <w:r w:rsidR="00C0785B">
        <w:rPr>
          <w:noProof/>
        </w:rPr>
        <w:t xml:space="preserve">a </w:t>
      </w:r>
      <w:r>
        <w:rPr>
          <w:noProof/>
        </w:rPr>
        <w:t xml:space="preserve">column: </w:t>
      </w:r>
      <w:r w:rsidRPr="00371B9F">
        <w:t>Arrival Delay in Minutes</w:t>
      </w:r>
      <w:r>
        <w:rPr>
          <w:noProof/>
        </w:rPr>
        <w:t>.</w:t>
      </w:r>
      <w:r w:rsidRPr="000451ED">
        <w:t xml:space="preserve"> </w:t>
      </w:r>
      <w:r>
        <w:t>To determine the technique of handling</w:t>
      </w:r>
      <w:r w:rsidRPr="00371B9F">
        <w:t xml:space="preserve"> missing value</w:t>
      </w:r>
      <w:r>
        <w:t>s</w:t>
      </w:r>
      <w:r w:rsidRPr="00371B9F">
        <w:t>, we first calculated the proportion of the NA values</w:t>
      </w:r>
      <w:r>
        <w:t xml:space="preserve"> by dividing 393 by 129880 </w:t>
      </w:r>
      <w:r w:rsidRPr="00371B9F">
        <w:t xml:space="preserve">which equals </w:t>
      </w:r>
      <w:r>
        <w:t xml:space="preserve">to </w:t>
      </w:r>
      <w:r w:rsidRPr="00371B9F">
        <w:t>0.3%</w:t>
      </w:r>
      <w:r>
        <w:t xml:space="preserve"> that falls between the range of 0 - 0.5% so that we can conclude that this percentage of NA</w:t>
      </w:r>
      <w:r w:rsidR="00C0785B">
        <w:t>s</w:t>
      </w:r>
      <w:r>
        <w:t xml:space="preserve"> does not affect our analysis and can be removed.</w:t>
      </w:r>
    </w:p>
    <w:p w14:paraId="33DAE93F" w14:textId="2B7B6141" w:rsidR="000451ED" w:rsidRDefault="000451ED" w:rsidP="000451ED">
      <w:pPr>
        <w:pStyle w:val="NormalWeb"/>
        <w:spacing w:line="480" w:lineRule="auto"/>
        <w:jc w:val="center"/>
      </w:pPr>
      <w:r>
        <w:rPr>
          <w:noProof/>
        </w:rPr>
        <w:drawing>
          <wp:inline distT="0" distB="0" distL="0" distR="0" wp14:anchorId="149F5667" wp14:editId="1ACC631D">
            <wp:extent cx="3531235" cy="3206449"/>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7067" cy="3220824"/>
                    </a:xfrm>
                    <a:prstGeom prst="rect">
                      <a:avLst/>
                    </a:prstGeom>
                  </pic:spPr>
                </pic:pic>
              </a:graphicData>
            </a:graphic>
          </wp:inline>
        </w:drawing>
      </w:r>
    </w:p>
    <w:p w14:paraId="12CD3F3D" w14:textId="6E0635D5" w:rsidR="000451ED" w:rsidRDefault="00C0785B" w:rsidP="000451ED">
      <w:pPr>
        <w:pStyle w:val="NormalWeb"/>
        <w:spacing w:line="480" w:lineRule="auto"/>
      </w:pPr>
      <w:r>
        <w:t>Also</w:t>
      </w:r>
      <w:r w:rsidR="000451ED">
        <w:t xml:space="preserve">, </w:t>
      </w:r>
      <w:r w:rsidR="008360AC" w:rsidRPr="00371B9F">
        <w:t xml:space="preserve">we </w:t>
      </w:r>
      <w:r w:rsidR="008360AC">
        <w:t>drop the id</w:t>
      </w:r>
      <w:r w:rsidR="008360AC" w:rsidRPr="00371B9F">
        <w:t xml:space="preserve"> column since it </w:t>
      </w:r>
      <w:r w:rsidR="008360AC">
        <w:t xml:space="preserve">only served as a counting symbol and was not quite related to </w:t>
      </w:r>
      <w:r>
        <w:t xml:space="preserve">the </w:t>
      </w:r>
      <w:r w:rsidR="008360AC">
        <w:t>satisfaction level in our analysis</w:t>
      </w:r>
      <w:r w:rsidR="008360AC" w:rsidRPr="00371B9F">
        <w:t xml:space="preserve">. </w:t>
      </w:r>
      <w:r w:rsidR="008360AC">
        <w:t xml:space="preserve">Therefore, our dataset is left with </w:t>
      </w:r>
      <w:r>
        <w:t xml:space="preserve">a </w:t>
      </w:r>
      <w:r w:rsidR="000451ED">
        <w:t xml:space="preserve">total </w:t>
      </w:r>
      <w:r>
        <w:t xml:space="preserve">of </w:t>
      </w:r>
      <w:r w:rsidR="000451ED">
        <w:t>129487 records and 23 attributes.</w:t>
      </w:r>
    </w:p>
    <w:p w14:paraId="76CF7C69" w14:textId="2F9C1B3A" w:rsidR="008360AC" w:rsidRPr="000451ED" w:rsidRDefault="008360AC" w:rsidP="000451ED">
      <w:pPr>
        <w:pStyle w:val="NormalWeb"/>
        <w:spacing w:line="480" w:lineRule="auto"/>
        <w:rPr>
          <w:noProof/>
          <w:u w:val="single"/>
        </w:rPr>
      </w:pPr>
      <w:r w:rsidRPr="000451ED">
        <w:rPr>
          <w:color w:val="000000"/>
          <w:u w:val="single"/>
        </w:rPr>
        <w:t>EXPLORATORY DATA ANALYSIS</w:t>
      </w:r>
    </w:p>
    <w:p w14:paraId="10E4C5F4" w14:textId="14F47D45" w:rsidR="008360AC" w:rsidRDefault="000451ED" w:rsidP="008360AC">
      <w:pPr>
        <w:pStyle w:val="NormalWeb"/>
        <w:spacing w:line="480" w:lineRule="auto"/>
      </w:pPr>
      <w:r>
        <w:t>First</w:t>
      </w:r>
      <w:r w:rsidR="002669D9">
        <w:t xml:space="preserve"> of all</w:t>
      </w:r>
      <w:r w:rsidR="008360AC" w:rsidRPr="00371B9F">
        <w:t xml:space="preserve">, we </w:t>
      </w:r>
      <w:r w:rsidR="002669D9">
        <w:t>created a plot to see the distribution of current customers’ satisfaction level</w:t>
      </w:r>
      <w:r w:rsidR="00C0785B">
        <w:t>s</w:t>
      </w:r>
      <w:r w:rsidR="002669D9">
        <w:t>. F</w:t>
      </w:r>
      <w:r w:rsidR="008360AC">
        <w:t>rom Figure 1</w:t>
      </w:r>
      <w:r w:rsidR="002669D9">
        <w:t>,</w:t>
      </w:r>
      <w:r w:rsidR="008360AC">
        <w:t xml:space="preserve"> </w:t>
      </w:r>
      <w:r w:rsidR="008360AC" w:rsidRPr="00371B9F">
        <w:t xml:space="preserve">there </w:t>
      </w:r>
      <w:r w:rsidR="00C0785B">
        <w:t>is</w:t>
      </w:r>
      <w:r w:rsidR="008360AC" w:rsidRPr="00371B9F">
        <w:t xml:space="preserve"> 54.74% of the population are satisfied with the U.S Airline service and </w:t>
      </w:r>
      <w:r w:rsidR="008360AC" w:rsidRPr="00371B9F">
        <w:lastRenderedPageBreak/>
        <w:t>there are 45.26% of the customers are neutral or dissatisfied.</w:t>
      </w:r>
      <w:r w:rsidR="002669D9">
        <w:t xml:space="preserve"> As a result, the distribution of </w:t>
      </w:r>
      <w:r w:rsidR="002669D9" w:rsidRPr="00371B9F">
        <w:t xml:space="preserve">satisfied </w:t>
      </w:r>
      <w:r w:rsidR="002669D9">
        <w:t xml:space="preserve">customers and </w:t>
      </w:r>
      <w:r w:rsidR="002669D9" w:rsidRPr="00371B9F">
        <w:t>dissatisfied</w:t>
      </w:r>
      <w:r w:rsidR="002669D9">
        <w:t xml:space="preserve"> customers are roughly the same. </w:t>
      </w:r>
    </w:p>
    <w:p w14:paraId="338AD438" w14:textId="55A215DF" w:rsidR="008360AC" w:rsidRDefault="000451ED" w:rsidP="000451ED">
      <w:pPr>
        <w:pStyle w:val="NormalWeb"/>
        <w:spacing w:line="480" w:lineRule="auto"/>
      </w:pPr>
      <w:r>
        <w:rPr>
          <w:noProof/>
        </w:rPr>
        <w:drawing>
          <wp:inline distT="0" distB="0" distL="0" distR="0" wp14:anchorId="462DFB6E" wp14:editId="2AB5EAE3">
            <wp:extent cx="4522124" cy="2678007"/>
            <wp:effectExtent l="0" t="0" r="0" b="190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0623" cy="2706728"/>
                    </a:xfrm>
                    <a:prstGeom prst="rect">
                      <a:avLst/>
                    </a:prstGeom>
                  </pic:spPr>
                </pic:pic>
              </a:graphicData>
            </a:graphic>
          </wp:inline>
        </w:drawing>
      </w:r>
    </w:p>
    <w:p w14:paraId="5C45BC49" w14:textId="30D6D019" w:rsidR="002669D9" w:rsidRDefault="008360AC" w:rsidP="008360AC">
      <w:pPr>
        <w:pStyle w:val="NormalWeb"/>
        <w:spacing w:line="480" w:lineRule="auto"/>
      </w:pPr>
      <w:r w:rsidRPr="008F6019">
        <w:rPr>
          <w:i/>
          <w:iCs/>
        </w:rPr>
        <w:t xml:space="preserve">Figure </w:t>
      </w:r>
      <w:r w:rsidR="000451ED">
        <w:rPr>
          <w:i/>
          <w:iCs/>
        </w:rPr>
        <w:t>1</w:t>
      </w:r>
      <w:r w:rsidRPr="008F6019">
        <w:rPr>
          <w:i/>
          <w:iCs/>
        </w:rPr>
        <w:t>.</w:t>
      </w:r>
      <w:r>
        <w:t xml:space="preserve"> </w:t>
      </w:r>
      <w:r w:rsidR="000451ED">
        <w:t>Distribution</w:t>
      </w:r>
      <w:r>
        <w:t xml:space="preserve"> of Satisfied /Dissatisfied</w:t>
      </w:r>
      <w:r w:rsidR="000451ED">
        <w:t xml:space="preserve"> Population</w:t>
      </w:r>
    </w:p>
    <w:p w14:paraId="5CF2B3D6" w14:textId="27B34953" w:rsidR="00584256" w:rsidRDefault="00C0785B" w:rsidP="008360AC">
      <w:pPr>
        <w:pStyle w:val="NormalWeb"/>
        <w:spacing w:line="480" w:lineRule="auto"/>
      </w:pPr>
      <w:r>
        <w:t>T</w:t>
      </w:r>
      <w:r w:rsidR="002669D9">
        <w:t xml:space="preserve">o improve the customer’s satisfaction level, we created a correlation matrix between </w:t>
      </w:r>
      <w:r w:rsidR="002669D9" w:rsidRPr="00371B9F">
        <w:t>satisfaction_v2</w:t>
      </w:r>
      <w:r w:rsidR="002669D9">
        <w:t xml:space="preserve"> and other numeric variables to find out which attributes impact satisfaction the most.</w:t>
      </w:r>
    </w:p>
    <w:p w14:paraId="0F16468C" w14:textId="518A72D0" w:rsidR="002669D9" w:rsidRDefault="000266A2" w:rsidP="000266A2">
      <w:pPr>
        <w:pStyle w:val="NormalWeb"/>
        <w:spacing w:line="480" w:lineRule="auto"/>
        <w:jc w:val="center"/>
      </w:pPr>
      <w:r w:rsidRPr="000266A2">
        <w:rPr>
          <w:noProof/>
        </w:rPr>
        <w:lastRenderedPageBreak/>
        <w:drawing>
          <wp:inline distT="0" distB="0" distL="0" distR="0" wp14:anchorId="161A31A3" wp14:editId="4771F85B">
            <wp:extent cx="3945467" cy="3333836"/>
            <wp:effectExtent l="0" t="0" r="4445" b="0"/>
            <wp:docPr id="36" name="Picture 4" descr="A close up of a map&#10;&#10;Description automatically generated">
              <a:extLst xmlns:a="http://schemas.openxmlformats.org/drawingml/2006/main">
                <a:ext uri="{FF2B5EF4-FFF2-40B4-BE49-F238E27FC236}">
                  <a16:creationId xmlns:a16="http://schemas.microsoft.com/office/drawing/2014/main" id="{C6C820D6-E49E-6B4F-9FEE-5B815F20FF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C6C820D6-E49E-6B4F-9FEE-5B815F20FFC8}"/>
                        </a:ext>
                      </a:extLst>
                    </pic:cNvPr>
                    <pic:cNvPicPr>
                      <a:picLocks noChangeAspect="1"/>
                    </pic:cNvPicPr>
                  </pic:nvPicPr>
                  <pic:blipFill>
                    <a:blip r:embed="rId10"/>
                    <a:stretch>
                      <a:fillRect/>
                    </a:stretch>
                  </pic:blipFill>
                  <pic:spPr>
                    <a:xfrm>
                      <a:off x="0" y="0"/>
                      <a:ext cx="3961255" cy="3347176"/>
                    </a:xfrm>
                    <a:prstGeom prst="rect">
                      <a:avLst/>
                    </a:prstGeom>
                  </pic:spPr>
                </pic:pic>
              </a:graphicData>
            </a:graphic>
          </wp:inline>
        </w:drawing>
      </w:r>
    </w:p>
    <w:p w14:paraId="09C35668" w14:textId="2BD23E94" w:rsidR="002669D9" w:rsidRDefault="002669D9" w:rsidP="008360AC">
      <w:pPr>
        <w:pStyle w:val="NormalWeb"/>
        <w:spacing w:line="480" w:lineRule="auto"/>
      </w:pPr>
      <w:r w:rsidRPr="008F6019">
        <w:rPr>
          <w:i/>
          <w:iCs/>
        </w:rPr>
        <w:t xml:space="preserve">Figure </w:t>
      </w:r>
      <w:r>
        <w:rPr>
          <w:i/>
          <w:iCs/>
        </w:rPr>
        <w:t>2</w:t>
      </w:r>
      <w:r w:rsidRPr="008F6019">
        <w:rPr>
          <w:i/>
          <w:iCs/>
        </w:rPr>
        <w:t>.</w:t>
      </w:r>
      <w:r>
        <w:t xml:space="preserve"> Correlation Matrix</w:t>
      </w:r>
    </w:p>
    <w:p w14:paraId="02D74727" w14:textId="04C49CB9" w:rsidR="005A7B7C" w:rsidRDefault="002669D9" w:rsidP="008360AC">
      <w:pPr>
        <w:pStyle w:val="NormalWeb"/>
        <w:spacing w:line="480" w:lineRule="auto"/>
      </w:pPr>
      <w:r>
        <w:t xml:space="preserve">From the figure above, we can see that </w:t>
      </w:r>
      <w:r w:rsidRPr="002669D9">
        <w:t xml:space="preserve">inflight entertainment, ease of Online booking, </w:t>
      </w:r>
      <w:r>
        <w:t xml:space="preserve">and </w:t>
      </w:r>
      <w:r w:rsidRPr="002669D9">
        <w:t>online support</w:t>
      </w:r>
      <w:r>
        <w:t xml:space="preserve"> are the top 3 </w:t>
      </w:r>
      <w:r w:rsidR="005A7B7C">
        <w:t>attributes that are highly related to the satisfaction level. To take a closer look, we created three boxplots of these three variables.</w:t>
      </w:r>
    </w:p>
    <w:p w14:paraId="3BB775C7" w14:textId="772C8388" w:rsidR="002669D9" w:rsidRDefault="005A7B7C" w:rsidP="008360AC">
      <w:pPr>
        <w:pStyle w:val="NormalWeb"/>
        <w:spacing w:line="480" w:lineRule="auto"/>
      </w:pPr>
      <w:r>
        <w:rPr>
          <w:noProof/>
        </w:rPr>
        <w:drawing>
          <wp:inline distT="0" distB="0" distL="0" distR="0" wp14:anchorId="63CDF8F2" wp14:editId="287D020C">
            <wp:extent cx="2892829" cy="1958385"/>
            <wp:effectExtent l="0" t="0" r="3175" b="0"/>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social media pos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4469" cy="1986574"/>
                    </a:xfrm>
                    <a:prstGeom prst="rect">
                      <a:avLst/>
                    </a:prstGeom>
                  </pic:spPr>
                </pic:pic>
              </a:graphicData>
            </a:graphic>
          </wp:inline>
        </w:drawing>
      </w:r>
      <w:r>
        <w:rPr>
          <w:b/>
          <w:bCs/>
          <w:noProof/>
        </w:rPr>
        <w:drawing>
          <wp:inline distT="0" distB="0" distL="0" distR="0" wp14:anchorId="01BEFCCF" wp14:editId="6BAE8190">
            <wp:extent cx="2851266" cy="1931429"/>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ell pho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3817" cy="1960253"/>
                    </a:xfrm>
                    <a:prstGeom prst="rect">
                      <a:avLst/>
                    </a:prstGeom>
                  </pic:spPr>
                </pic:pic>
              </a:graphicData>
            </a:graphic>
          </wp:inline>
        </w:drawing>
      </w:r>
    </w:p>
    <w:p w14:paraId="394210BE" w14:textId="7A4CAC0A" w:rsidR="008360AC" w:rsidRDefault="008360AC" w:rsidP="008360AC">
      <w:pPr>
        <w:rPr>
          <w:b/>
          <w:bCs/>
        </w:rPr>
      </w:pPr>
    </w:p>
    <w:p w14:paraId="54B68C76" w14:textId="70358F1B" w:rsidR="005A7B7C" w:rsidRDefault="005A7B7C" w:rsidP="008360AC">
      <w:pPr>
        <w:rPr>
          <w:b/>
          <w:bCs/>
        </w:rPr>
      </w:pPr>
      <w:r>
        <w:rPr>
          <w:b/>
          <w:bCs/>
          <w:noProof/>
        </w:rPr>
        <w:lastRenderedPageBreak/>
        <w:drawing>
          <wp:inline distT="0" distB="0" distL="0" distR="0" wp14:anchorId="62C3BB22" wp14:editId="41C5A443">
            <wp:extent cx="3158836" cy="1832244"/>
            <wp:effectExtent l="0" t="0" r="381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ell pho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1126" cy="1868374"/>
                    </a:xfrm>
                    <a:prstGeom prst="rect">
                      <a:avLst/>
                    </a:prstGeom>
                  </pic:spPr>
                </pic:pic>
              </a:graphicData>
            </a:graphic>
          </wp:inline>
        </w:drawing>
      </w:r>
      <w:r w:rsidR="00584256" w:rsidRPr="00584256">
        <w:rPr>
          <w:noProof/>
        </w:rPr>
        <w:t xml:space="preserve"> </w:t>
      </w:r>
      <w:r w:rsidR="00584256" w:rsidRPr="00584256">
        <w:rPr>
          <w:b/>
          <w:bCs/>
          <w:noProof/>
        </w:rPr>
        <w:drawing>
          <wp:inline distT="0" distB="0" distL="0" distR="0" wp14:anchorId="202BC250" wp14:editId="346AA199">
            <wp:extent cx="2524125" cy="1737360"/>
            <wp:effectExtent l="0" t="0" r="3175" b="0"/>
            <wp:docPr id="132" name="Picture 131" descr="A screenshot of a cell phone&#10;&#10;Description automatically generated">
              <a:extLst xmlns:a="http://schemas.openxmlformats.org/drawingml/2006/main">
                <a:ext uri="{FF2B5EF4-FFF2-40B4-BE49-F238E27FC236}">
                  <a16:creationId xmlns:a16="http://schemas.microsoft.com/office/drawing/2014/main" id="{09805162-CFA7-5841-9C84-40B0F09A1812}"/>
                </a:ext>
              </a:extLst>
            </wp:docPr>
            <wp:cNvGraphicFramePr/>
            <a:graphic xmlns:a="http://schemas.openxmlformats.org/drawingml/2006/main">
              <a:graphicData uri="http://schemas.openxmlformats.org/drawingml/2006/picture">
                <pic:pic xmlns:pic="http://schemas.openxmlformats.org/drawingml/2006/picture">
                  <pic:nvPicPr>
                    <pic:cNvPr id="132" name="Picture 131" descr="A screenshot of a cell phone&#10;&#10;Description automatically generated">
                      <a:extLst>
                        <a:ext uri="{FF2B5EF4-FFF2-40B4-BE49-F238E27FC236}">
                          <a16:creationId xmlns:a16="http://schemas.microsoft.com/office/drawing/2014/main" id="{09805162-CFA7-5841-9C84-40B0F09A1812}"/>
                        </a:ext>
                      </a:extLst>
                    </pic:cNvPr>
                    <pic:cNvPicPr/>
                  </pic:nvPicPr>
                  <pic:blipFill rotWithShape="1">
                    <a:blip r:embed="rId14" cstate="print">
                      <a:extLst>
                        <a:ext uri="{28A0092B-C50C-407E-A947-70E740481C1C}">
                          <a14:useLocalDpi xmlns:a14="http://schemas.microsoft.com/office/drawing/2010/main" val="0"/>
                        </a:ext>
                      </a:extLst>
                    </a:blip>
                    <a:srcRect t="-6458" b="-7245"/>
                    <a:stretch/>
                  </pic:blipFill>
                  <pic:spPr bwMode="auto">
                    <a:xfrm>
                      <a:off x="0" y="0"/>
                      <a:ext cx="2567895" cy="1767487"/>
                    </a:xfrm>
                    <a:prstGeom prst="rect">
                      <a:avLst/>
                    </a:prstGeom>
                    <a:ln>
                      <a:noFill/>
                    </a:ln>
                    <a:extLst>
                      <a:ext uri="{53640926-AAD7-44D8-BBD7-CCE9431645EC}">
                        <a14:shadowObscured xmlns:a14="http://schemas.microsoft.com/office/drawing/2010/main"/>
                      </a:ext>
                    </a:extLst>
                  </pic:spPr>
                </pic:pic>
              </a:graphicData>
            </a:graphic>
          </wp:inline>
        </w:drawing>
      </w:r>
    </w:p>
    <w:p w14:paraId="1624C5EF" w14:textId="3D47B154" w:rsidR="00FC0337" w:rsidRDefault="00FC0337" w:rsidP="00FC0337">
      <w:pPr>
        <w:pStyle w:val="NormalWeb"/>
        <w:spacing w:line="480" w:lineRule="auto"/>
      </w:pPr>
      <w:r w:rsidRPr="008F6019">
        <w:rPr>
          <w:i/>
          <w:iCs/>
        </w:rPr>
        <w:t xml:space="preserve">Figure </w:t>
      </w:r>
      <w:r>
        <w:rPr>
          <w:i/>
          <w:iCs/>
        </w:rPr>
        <w:t>3</w:t>
      </w:r>
      <w:r w:rsidRPr="008F6019">
        <w:rPr>
          <w:i/>
          <w:iCs/>
        </w:rPr>
        <w:t>.</w:t>
      </w:r>
      <w:r>
        <w:t xml:space="preserve"> Summary of Highly Correlated Attributes</w:t>
      </w:r>
    </w:p>
    <w:p w14:paraId="1832EADB" w14:textId="2410BAEA" w:rsidR="005A7B7C" w:rsidRDefault="005A7B7C" w:rsidP="00FC0337">
      <w:pPr>
        <w:pStyle w:val="NormalWeb"/>
        <w:spacing w:line="480" w:lineRule="auto"/>
      </w:pPr>
      <w:r>
        <w:t xml:space="preserve">Based on the boxplots and the summary of these three variables, the mean score is around 3.3-3.5. Hence, it is necessary to improve </w:t>
      </w:r>
      <w:r w:rsidRPr="002669D9">
        <w:t xml:space="preserve">inflight entertainment, ease of Online booking, </w:t>
      </w:r>
      <w:r>
        <w:t xml:space="preserve">and </w:t>
      </w:r>
      <w:r w:rsidRPr="002669D9">
        <w:t>online support</w:t>
      </w:r>
      <w:r>
        <w:t xml:space="preserve"> service to </w:t>
      </w:r>
      <w:r w:rsidR="00FC0337">
        <w:t xml:space="preserve">increase customer </w:t>
      </w:r>
      <w:r w:rsidR="00FC0337" w:rsidRPr="00371B9F">
        <w:t>satisfaction</w:t>
      </w:r>
      <w:r w:rsidR="00FC0337">
        <w:t xml:space="preserve"> level</w:t>
      </w:r>
      <w:r w:rsidR="00C0785B">
        <w:t>s</w:t>
      </w:r>
      <w:r w:rsidR="00FC0337">
        <w:t>.</w:t>
      </w:r>
    </w:p>
    <w:p w14:paraId="09EC7395" w14:textId="3BADC038" w:rsidR="00FC0337" w:rsidRDefault="00FC0337" w:rsidP="00FC0337">
      <w:pPr>
        <w:spacing w:line="480" w:lineRule="auto"/>
        <w:rPr>
          <w:noProof/>
        </w:rPr>
      </w:pPr>
      <w:r>
        <w:t xml:space="preserve">Furthermore, we analyzed the </w:t>
      </w:r>
      <w:r w:rsidRPr="00FC0337">
        <w:t>demographic characters</w:t>
      </w:r>
      <w:r>
        <w:t xml:space="preserve"> of the surveyed customers to find target customers. Comparing with male </w:t>
      </w:r>
      <w:r w:rsidRPr="00FC0337">
        <w:t>passenger</w:t>
      </w:r>
      <w:r>
        <w:t xml:space="preserve">s, there are </w:t>
      </w:r>
      <w:r w:rsidRPr="00FC0337">
        <w:t>21.1</w:t>
      </w:r>
      <w:r>
        <w:t>% more</w:t>
      </w:r>
      <w:r w:rsidRPr="00FC0337">
        <w:t xml:space="preserve"> </w:t>
      </w:r>
      <w:r>
        <w:t xml:space="preserve">of </w:t>
      </w:r>
      <w:r w:rsidR="00C0785B">
        <w:t xml:space="preserve">the </w:t>
      </w:r>
      <w:r w:rsidRPr="00371B9F">
        <w:t>female</w:t>
      </w:r>
      <w:r>
        <w:t xml:space="preserve"> population are </w:t>
      </w:r>
      <w:r w:rsidRPr="00371B9F">
        <w:t>satisfied with the U.S Airline service</w:t>
      </w:r>
      <w:r>
        <w:t>s.</w:t>
      </w:r>
      <w:r w:rsidRPr="00FC0337">
        <w:rPr>
          <w:noProof/>
        </w:rPr>
        <w:t xml:space="preserve"> </w:t>
      </w:r>
      <w:r w:rsidRPr="00371B9F">
        <w:rPr>
          <w:noProof/>
        </w:rPr>
        <w:drawing>
          <wp:inline distT="0" distB="0" distL="0" distR="0" wp14:anchorId="2DC1C30B" wp14:editId="400BAB39">
            <wp:extent cx="5018514" cy="3100647"/>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2 at 00.05.0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99841" cy="3150894"/>
                    </a:xfrm>
                    <a:prstGeom prst="rect">
                      <a:avLst/>
                    </a:prstGeom>
                  </pic:spPr>
                </pic:pic>
              </a:graphicData>
            </a:graphic>
          </wp:inline>
        </w:drawing>
      </w:r>
    </w:p>
    <w:p w14:paraId="56D6A0AB" w14:textId="02DEB22A" w:rsidR="00FC0337" w:rsidRDefault="00FC0337" w:rsidP="008360AC">
      <w:pPr>
        <w:spacing w:line="480" w:lineRule="auto"/>
      </w:pPr>
      <w:r w:rsidRPr="00157638">
        <w:rPr>
          <w:i/>
          <w:iCs/>
        </w:rPr>
        <w:lastRenderedPageBreak/>
        <w:t xml:space="preserve">Figure </w:t>
      </w:r>
      <w:r>
        <w:rPr>
          <w:i/>
          <w:iCs/>
        </w:rPr>
        <w:t>4</w:t>
      </w:r>
      <w:r w:rsidRPr="00157638">
        <w:rPr>
          <w:i/>
          <w:iCs/>
        </w:rPr>
        <w:t>.</w:t>
      </w:r>
      <w:r w:rsidRPr="00371B9F">
        <w:t xml:space="preserve"> Gender vs Satisfaction</w:t>
      </w:r>
    </w:p>
    <w:p w14:paraId="0B4490CC" w14:textId="13B4072D" w:rsidR="008360AC" w:rsidRPr="00371B9F" w:rsidRDefault="00FC0337" w:rsidP="008360AC">
      <w:pPr>
        <w:spacing w:line="480" w:lineRule="auto"/>
      </w:pPr>
      <w:r>
        <w:t xml:space="preserve">In </w:t>
      </w:r>
      <w:r w:rsidR="00C0785B">
        <w:t xml:space="preserve">a </w:t>
      </w:r>
      <w:r>
        <w:t>comparison of travel classes,</w:t>
      </w:r>
      <w:r w:rsidR="00191200">
        <w:t xml:space="preserve"> </w:t>
      </w:r>
      <w:r w:rsidR="00191200" w:rsidRPr="00371B9F">
        <w:t xml:space="preserve">the business class has the highest satisfaction level </w:t>
      </w:r>
      <w:r w:rsidR="00191200">
        <w:t xml:space="preserve">with 70.9% satisfied customer </w:t>
      </w:r>
      <w:r w:rsidR="00191200" w:rsidRPr="00371B9F">
        <w:t>and Eco and Eco Plus has approximately consistent satisfaction level</w:t>
      </w:r>
      <w:r w:rsidR="00191200">
        <w:t xml:space="preserve"> of 39.4% and 42.7% </w:t>
      </w:r>
      <w:r w:rsidR="00191200" w:rsidRPr="00371B9F">
        <w:t>satisfaction</w:t>
      </w:r>
      <w:r w:rsidR="00191200">
        <w:t xml:space="preserve"> respectively.</w:t>
      </w:r>
    </w:p>
    <w:p w14:paraId="60738686" w14:textId="77777777" w:rsidR="008360AC" w:rsidRPr="00371B9F" w:rsidRDefault="008360AC" w:rsidP="008360AC">
      <w:pPr>
        <w:rPr>
          <w:noProof/>
        </w:rPr>
      </w:pPr>
      <w:r w:rsidRPr="00371B9F">
        <w:rPr>
          <w:noProof/>
        </w:rPr>
        <w:drawing>
          <wp:inline distT="0" distB="0" distL="0" distR="0" wp14:anchorId="090263C6" wp14:editId="3BBA4CBE">
            <wp:extent cx="5271622" cy="2827724"/>
            <wp:effectExtent l="0" t="0" r="571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2 at 00.15.3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15876" cy="2851462"/>
                    </a:xfrm>
                    <a:prstGeom prst="rect">
                      <a:avLst/>
                    </a:prstGeom>
                  </pic:spPr>
                </pic:pic>
              </a:graphicData>
            </a:graphic>
          </wp:inline>
        </w:drawing>
      </w:r>
    </w:p>
    <w:p w14:paraId="4AFCA728" w14:textId="5F00AE45" w:rsidR="008360AC" w:rsidRDefault="008360AC" w:rsidP="008360AC">
      <w:pPr>
        <w:spacing w:line="480" w:lineRule="auto"/>
      </w:pPr>
      <w:r w:rsidRPr="00157638">
        <w:rPr>
          <w:i/>
          <w:iCs/>
        </w:rPr>
        <w:t xml:space="preserve">Figure </w:t>
      </w:r>
      <w:r w:rsidR="00191200">
        <w:rPr>
          <w:i/>
          <w:iCs/>
        </w:rPr>
        <w:t>5</w:t>
      </w:r>
      <w:r w:rsidRPr="00157638">
        <w:rPr>
          <w:i/>
          <w:iCs/>
        </w:rPr>
        <w:t>.</w:t>
      </w:r>
      <w:r w:rsidRPr="00371B9F">
        <w:t xml:space="preserve"> Travel class vs Satisfaction</w:t>
      </w:r>
    </w:p>
    <w:p w14:paraId="4F52D197" w14:textId="71E275A7" w:rsidR="00191200" w:rsidRPr="00371B9F" w:rsidRDefault="00191200" w:rsidP="00191200">
      <w:pPr>
        <w:spacing w:line="480" w:lineRule="auto"/>
      </w:pPr>
      <w:r w:rsidRPr="00371B9F">
        <w:t>By comparing the satisfaction level between loyal customer</w:t>
      </w:r>
      <w:r w:rsidR="00C0785B">
        <w:t>s</w:t>
      </w:r>
      <w:r w:rsidRPr="00371B9F">
        <w:t xml:space="preserve"> and disloyal customer</w:t>
      </w:r>
      <w:r w:rsidR="00C0785B">
        <w:t>s</w:t>
      </w:r>
      <w:r w:rsidRPr="00371B9F">
        <w:t xml:space="preserve">, </w:t>
      </w:r>
      <w:r>
        <w:t xml:space="preserve">there are </w:t>
      </w:r>
      <w:r w:rsidRPr="00371B9F">
        <w:t xml:space="preserve">14 % more satisfied </w:t>
      </w:r>
      <w:r>
        <w:t xml:space="preserve">customers in </w:t>
      </w:r>
      <w:r w:rsidRPr="00371B9F">
        <w:t>loyal customers</w:t>
      </w:r>
      <w:r>
        <w:t>.</w:t>
      </w:r>
    </w:p>
    <w:p w14:paraId="382A718C" w14:textId="38B75707" w:rsidR="00191200" w:rsidRPr="00371B9F" w:rsidRDefault="00191200" w:rsidP="008360AC">
      <w:pPr>
        <w:spacing w:line="480" w:lineRule="auto"/>
      </w:pPr>
      <w:r>
        <w:rPr>
          <w:noProof/>
        </w:rPr>
        <w:drawing>
          <wp:inline distT="0" distB="0" distL="0" distR="0" wp14:anchorId="6C9272B2" wp14:editId="601E547E">
            <wp:extent cx="4763193" cy="2915928"/>
            <wp:effectExtent l="0" t="0" r="0" b="508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ell pho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3193" cy="2915928"/>
                    </a:xfrm>
                    <a:prstGeom prst="rect">
                      <a:avLst/>
                    </a:prstGeom>
                  </pic:spPr>
                </pic:pic>
              </a:graphicData>
            </a:graphic>
          </wp:inline>
        </w:drawing>
      </w:r>
    </w:p>
    <w:p w14:paraId="41035EC6" w14:textId="440D99D5" w:rsidR="008360AC" w:rsidRPr="00371B9F" w:rsidRDefault="008360AC" w:rsidP="008360AC">
      <w:pPr>
        <w:rPr>
          <w:noProof/>
        </w:rPr>
      </w:pPr>
    </w:p>
    <w:p w14:paraId="3957AEFE" w14:textId="59B56EE9" w:rsidR="008360AC" w:rsidRDefault="008360AC" w:rsidP="008360AC">
      <w:pPr>
        <w:spacing w:line="480" w:lineRule="auto"/>
      </w:pPr>
      <w:r w:rsidRPr="00157638">
        <w:rPr>
          <w:i/>
          <w:iCs/>
        </w:rPr>
        <w:t xml:space="preserve">Figure </w:t>
      </w:r>
      <w:r w:rsidR="00191200">
        <w:rPr>
          <w:i/>
          <w:iCs/>
        </w:rPr>
        <w:t>6</w:t>
      </w:r>
      <w:r w:rsidRPr="00157638">
        <w:rPr>
          <w:i/>
          <w:iCs/>
        </w:rPr>
        <w:t>.</w:t>
      </w:r>
      <w:r w:rsidRPr="00371B9F">
        <w:t xml:space="preserve"> Customer type vs Satisfaction</w:t>
      </w:r>
    </w:p>
    <w:p w14:paraId="206CCF9E" w14:textId="3910BB81" w:rsidR="00191200" w:rsidRPr="00371B9F" w:rsidRDefault="00191200" w:rsidP="008360AC">
      <w:pPr>
        <w:spacing w:line="480" w:lineRule="auto"/>
      </w:pPr>
      <w:r>
        <w:t>Lastly, we can see business travel customers have higher satisfaction than personal travel customers for figure 7.</w:t>
      </w:r>
    </w:p>
    <w:p w14:paraId="1C49A4DA" w14:textId="77777777" w:rsidR="008360AC" w:rsidRDefault="008360AC" w:rsidP="008360AC">
      <w:r w:rsidRPr="00371B9F">
        <w:rPr>
          <w:noProof/>
        </w:rPr>
        <w:drawing>
          <wp:inline distT="0" distB="0" distL="0" distR="0" wp14:anchorId="0295C17B" wp14:editId="462C2B01">
            <wp:extent cx="5129587" cy="2912249"/>
            <wp:effectExtent l="0" t="0" r="0" b="254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7-12 at 00.24.2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97773" cy="2950961"/>
                    </a:xfrm>
                    <a:prstGeom prst="rect">
                      <a:avLst/>
                    </a:prstGeom>
                  </pic:spPr>
                </pic:pic>
              </a:graphicData>
            </a:graphic>
          </wp:inline>
        </w:drawing>
      </w:r>
    </w:p>
    <w:p w14:paraId="5045F72B" w14:textId="51F611A3" w:rsidR="008360AC" w:rsidRDefault="008360AC" w:rsidP="008360AC">
      <w:pPr>
        <w:spacing w:line="480" w:lineRule="auto"/>
      </w:pPr>
      <w:r w:rsidRPr="00157638">
        <w:rPr>
          <w:i/>
          <w:iCs/>
        </w:rPr>
        <w:t xml:space="preserve">Figure </w:t>
      </w:r>
      <w:r w:rsidR="00191200">
        <w:rPr>
          <w:i/>
          <w:iCs/>
        </w:rPr>
        <w:t>7</w:t>
      </w:r>
      <w:r w:rsidRPr="00157638">
        <w:rPr>
          <w:i/>
          <w:iCs/>
        </w:rPr>
        <w:t>.</w:t>
      </w:r>
      <w:r w:rsidRPr="00371B9F">
        <w:t xml:space="preserve"> Type of travel vs Satisfaction </w:t>
      </w:r>
    </w:p>
    <w:p w14:paraId="5C15D3BE" w14:textId="4C690600" w:rsidR="00CA1CDF" w:rsidRDefault="00191200" w:rsidP="008360AC">
      <w:pPr>
        <w:spacing w:line="480" w:lineRule="auto"/>
      </w:pPr>
      <w:r>
        <w:t xml:space="preserve">In summary, we can conclude that female, business class, business travel, and loyal customers </w:t>
      </w:r>
      <w:r w:rsidR="00CA1CDF">
        <w:t>tend</w:t>
      </w:r>
      <w:r>
        <w:t xml:space="preserve"> to be more satisfied with US Airline service.</w:t>
      </w:r>
    </w:p>
    <w:p w14:paraId="340A72A8" w14:textId="4FBDB27F" w:rsidR="00CA1CDF" w:rsidRDefault="00CA1CDF" w:rsidP="008360AC">
      <w:pPr>
        <w:spacing w:line="480" w:lineRule="auto"/>
        <w:rPr>
          <w:u w:val="single"/>
        </w:rPr>
      </w:pPr>
      <w:r w:rsidRPr="00CA1CDF">
        <w:rPr>
          <w:u w:val="single"/>
        </w:rPr>
        <w:t>DATA MODELING</w:t>
      </w:r>
    </w:p>
    <w:p w14:paraId="38FDEBF7" w14:textId="14B2FAF9" w:rsidR="00584256" w:rsidRDefault="00584256" w:rsidP="00584256">
      <w:pPr>
        <w:spacing w:line="480" w:lineRule="auto"/>
        <w:rPr>
          <w:i/>
          <w:iCs/>
        </w:rPr>
      </w:pPr>
      <w:r w:rsidRPr="004D1CE3">
        <w:rPr>
          <w:i/>
          <w:iCs/>
        </w:rPr>
        <w:t>LINEAR REGRESSION ANALYSIS</w:t>
      </w:r>
    </w:p>
    <w:p w14:paraId="12E39B8D" w14:textId="5A639003" w:rsidR="002B5DBF" w:rsidRDefault="006622F2" w:rsidP="002B5DBF">
      <w:pPr>
        <w:spacing w:line="480" w:lineRule="auto"/>
      </w:pPr>
      <w:r>
        <w:t xml:space="preserve">After getting our dataset being prepared, we then divide the original dataset into </w:t>
      </w:r>
      <w:r w:rsidR="00C0785B">
        <w:t xml:space="preserve">a </w:t>
      </w:r>
      <w:r>
        <w:t xml:space="preserve">training dataset and test dataset, where 70% of the data goes into </w:t>
      </w:r>
      <w:r w:rsidR="00C0785B">
        <w:t xml:space="preserve">the </w:t>
      </w:r>
      <w:r>
        <w:t xml:space="preserve">training dataset and 30% of the data goes into </w:t>
      </w:r>
      <w:r w:rsidR="00C0785B">
        <w:t xml:space="preserve">the </w:t>
      </w:r>
      <w:r>
        <w:t xml:space="preserve">test dataset. To perform a </w:t>
      </w:r>
      <w:r w:rsidR="00584256">
        <w:t xml:space="preserve">Linear regression </w:t>
      </w:r>
      <w:r>
        <w:t xml:space="preserve">analysis, </w:t>
      </w:r>
      <w:r w:rsidR="002B5DBF">
        <w:t xml:space="preserve">we first convert the factorial data including “Gender”, “Customer Type”, “Type of Travel”, and “Class” into numeric datatype, except for our dependent variable, “satisfaction_v2”. As for our dependent variable, we handle it in different ways in linear regression and logistic regression analysis. For linear regression analysis, the dependent variable has to be continuous. In our case, the attribute, </w:t>
      </w:r>
      <w:r w:rsidR="002B5DBF">
        <w:lastRenderedPageBreak/>
        <w:t xml:space="preserve">“satisfaction_v2”, that we are interested in initially, is not qualified for the analysis. As a result, we use the mutate () function to create a new attribute named score, which is the sum of attributes that are shown in satisfaction level (scale 0-5) and made it as outcome variable Y for linear regression. </w:t>
      </w:r>
      <w:r w:rsidR="00C0785B">
        <w:t>Besides</w:t>
      </w:r>
      <w:r w:rsidR="002B5DBF">
        <w:t>, before performing the linear regression analysis, we checked the correlation between all 10 variables. Based on the graph below, we can see a strong correlation between “Departure Delay in Minutes” and “Arrival Delay in Minutes”. To avoid overfitting, we will drop one of them after the final model was created.</w:t>
      </w:r>
    </w:p>
    <w:p w14:paraId="6F9643B0" w14:textId="7450F079" w:rsidR="00152BCC" w:rsidRDefault="00152BCC" w:rsidP="002B5DBF">
      <w:pPr>
        <w:spacing w:line="480" w:lineRule="auto"/>
      </w:pPr>
      <w:r>
        <w:rPr>
          <w:noProof/>
          <w:color w:val="000000"/>
        </w:rPr>
        <w:drawing>
          <wp:inline distT="0" distB="0" distL="0" distR="0" wp14:anchorId="57E9CAA8" wp14:editId="5C5BB63C">
            <wp:extent cx="5943600" cy="3059682"/>
            <wp:effectExtent l="0" t="0" r="0" b="127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059682"/>
                    </a:xfrm>
                    <a:prstGeom prst="rect">
                      <a:avLst/>
                    </a:prstGeom>
                  </pic:spPr>
                </pic:pic>
              </a:graphicData>
            </a:graphic>
          </wp:inline>
        </w:drawing>
      </w:r>
    </w:p>
    <w:p w14:paraId="67CE08FD" w14:textId="25012832" w:rsidR="00152BCC" w:rsidRPr="00E46624" w:rsidRDefault="00152BCC" w:rsidP="00152BCC">
      <w:pPr>
        <w:spacing w:line="480" w:lineRule="auto"/>
      </w:pPr>
      <w:r w:rsidRPr="001E7CB5">
        <w:rPr>
          <w:i/>
          <w:iCs/>
        </w:rPr>
        <w:t xml:space="preserve">Figure </w:t>
      </w:r>
      <w:r>
        <w:rPr>
          <w:i/>
          <w:iCs/>
        </w:rPr>
        <w:t>8</w:t>
      </w:r>
      <w:r w:rsidRPr="001E7CB5">
        <w:rPr>
          <w:i/>
          <w:iCs/>
        </w:rPr>
        <w:t>.</w:t>
      </w:r>
      <w:r>
        <w:t xml:space="preserve"> Correlation Chart</w:t>
      </w:r>
    </w:p>
    <w:p w14:paraId="20425571" w14:textId="17F6341B" w:rsidR="006622F2" w:rsidRDefault="00152BCC" w:rsidP="006622F2">
      <w:pPr>
        <w:spacing w:line="480" w:lineRule="auto"/>
      </w:pPr>
      <w:r>
        <w:t>W</w:t>
      </w:r>
      <w:r w:rsidR="00584256" w:rsidRPr="003C4574">
        <w:t xml:space="preserve">e </w:t>
      </w:r>
      <w:r w:rsidR="006622F2">
        <w:t xml:space="preserve">first </w:t>
      </w:r>
      <w:r w:rsidR="00584256" w:rsidRPr="003C4574">
        <w:t xml:space="preserve">created a null model that only contains </w:t>
      </w:r>
      <w:r w:rsidR="00C0785B">
        <w:t>“</w:t>
      </w:r>
      <w:r w:rsidR="00584256" w:rsidRPr="003C4574">
        <w:t>score</w:t>
      </w:r>
      <w:r w:rsidR="00C0785B">
        <w:t>”</w:t>
      </w:r>
      <w:r w:rsidR="00584256" w:rsidRPr="003C4574">
        <w:t xml:space="preserve"> and a full model that contains </w:t>
      </w:r>
      <w:r w:rsidR="00C0785B">
        <w:t>“</w:t>
      </w:r>
      <w:r w:rsidR="00584256" w:rsidRPr="003C4574">
        <w:t>score</w:t>
      </w:r>
      <w:r w:rsidR="00C0785B">
        <w:t>”</w:t>
      </w:r>
      <w:r w:rsidR="00584256" w:rsidRPr="003C4574">
        <w:t xml:space="preserve"> and other 10 variables with our training data. Then we applied the stepwise selection with “both” directions </w:t>
      </w:r>
      <w:r w:rsidR="00584256">
        <w:t xml:space="preserve">to get </w:t>
      </w:r>
      <w:r w:rsidR="00584256" w:rsidRPr="003C4574">
        <w:t>the final model</w:t>
      </w:r>
      <w:r w:rsidR="00584256">
        <w:t>. The summary of the final model showed it contains 8 variables, and the R</w:t>
      </w:r>
      <w:r w:rsidR="00584256">
        <w:rPr>
          <w:vertAlign w:val="superscript"/>
        </w:rPr>
        <w:t>2</w:t>
      </w:r>
      <w:r w:rsidR="00584256">
        <w:t xml:space="preserve"> is equal to 0.270</w:t>
      </w:r>
      <w:r w:rsidR="006622F2">
        <w:t>1</w:t>
      </w:r>
      <w:r w:rsidR="00584256">
        <w:t xml:space="preserve"> and the adjusted R</w:t>
      </w:r>
      <w:r w:rsidR="00584256">
        <w:rPr>
          <w:vertAlign w:val="superscript"/>
        </w:rPr>
        <w:t>2</w:t>
      </w:r>
      <w:r w:rsidR="00584256">
        <w:rPr>
          <w:rFonts w:hint="eastAsia"/>
        </w:rPr>
        <w:t xml:space="preserve"> </w:t>
      </w:r>
      <w:r w:rsidR="00584256">
        <w:t>is equal to 0.27, which means that only 27</w:t>
      </w:r>
      <w:r w:rsidR="006622F2">
        <w:t xml:space="preserve"> </w:t>
      </w:r>
      <w:r w:rsidR="00584256">
        <w:t xml:space="preserve">% of the data is described by our linear model. </w:t>
      </w:r>
    </w:p>
    <w:p w14:paraId="6A3E8900" w14:textId="1472F073" w:rsidR="00584256" w:rsidRDefault="00584256" w:rsidP="006622F2">
      <w:pPr>
        <w:spacing w:line="480" w:lineRule="auto"/>
      </w:pPr>
      <w:r>
        <w:rPr>
          <w:noProof/>
        </w:rPr>
        <w:lastRenderedPageBreak/>
        <w:drawing>
          <wp:inline distT="0" distB="0" distL="0" distR="0" wp14:anchorId="764989C2" wp14:editId="7F509637">
            <wp:extent cx="4962698" cy="4208220"/>
            <wp:effectExtent l="0" t="0" r="3175" b="0"/>
            <wp:docPr id="3" name="Picture 3"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newspap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76203" cy="4219672"/>
                    </a:xfrm>
                    <a:prstGeom prst="rect">
                      <a:avLst/>
                    </a:prstGeom>
                  </pic:spPr>
                </pic:pic>
              </a:graphicData>
            </a:graphic>
          </wp:inline>
        </w:drawing>
      </w:r>
    </w:p>
    <w:p w14:paraId="5FC4F373" w14:textId="1438F564" w:rsidR="006622F2" w:rsidRDefault="006622F2" w:rsidP="006622F2">
      <w:pPr>
        <w:spacing w:line="480" w:lineRule="auto"/>
      </w:pPr>
      <w:r w:rsidRPr="00157638">
        <w:rPr>
          <w:i/>
          <w:iCs/>
        </w:rPr>
        <w:t xml:space="preserve">Figure </w:t>
      </w:r>
      <w:r w:rsidR="00152BCC">
        <w:rPr>
          <w:i/>
          <w:iCs/>
        </w:rPr>
        <w:t>9</w:t>
      </w:r>
      <w:r w:rsidRPr="00157638">
        <w:rPr>
          <w:i/>
          <w:iCs/>
        </w:rPr>
        <w:t>.</w:t>
      </w:r>
      <w:r w:rsidRPr="00371B9F">
        <w:t xml:space="preserve"> </w:t>
      </w:r>
      <w:r>
        <w:t>Summary</w:t>
      </w:r>
      <w:r w:rsidRPr="00371B9F">
        <w:t xml:space="preserve"> of </w:t>
      </w:r>
      <w:r>
        <w:t>Linear Regression Model</w:t>
      </w:r>
    </w:p>
    <w:p w14:paraId="633046C4" w14:textId="35EC6F67" w:rsidR="006622F2" w:rsidRDefault="006622F2" w:rsidP="006622F2">
      <w:pPr>
        <w:spacing w:line="480" w:lineRule="auto"/>
      </w:pPr>
      <w:r>
        <w:t>Using the predict () function, we predicted the score on the test dataset and created a plot between the observed value and the predicted value.</w:t>
      </w:r>
    </w:p>
    <w:p w14:paraId="79703878" w14:textId="7F11A693" w:rsidR="006622F2" w:rsidRDefault="006622F2" w:rsidP="006622F2">
      <w:pPr>
        <w:spacing w:line="480" w:lineRule="auto"/>
      </w:pPr>
      <w:r>
        <w:rPr>
          <w:noProof/>
        </w:rPr>
        <w:drawing>
          <wp:inline distT="0" distB="0" distL="0" distR="0" wp14:anchorId="7CC4EBF2" wp14:editId="7B1B41EA">
            <wp:extent cx="4721629" cy="2746212"/>
            <wp:effectExtent l="0" t="0" r="3175"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50472" cy="2762988"/>
                    </a:xfrm>
                    <a:prstGeom prst="rect">
                      <a:avLst/>
                    </a:prstGeom>
                  </pic:spPr>
                </pic:pic>
              </a:graphicData>
            </a:graphic>
          </wp:inline>
        </w:drawing>
      </w:r>
    </w:p>
    <w:p w14:paraId="4C6E12AB" w14:textId="22CA9521" w:rsidR="006622F2" w:rsidRDefault="006622F2" w:rsidP="006622F2">
      <w:pPr>
        <w:spacing w:line="480" w:lineRule="auto"/>
      </w:pPr>
      <w:r w:rsidRPr="001E7CB5">
        <w:rPr>
          <w:i/>
          <w:iCs/>
        </w:rPr>
        <w:lastRenderedPageBreak/>
        <w:t xml:space="preserve">Figure </w:t>
      </w:r>
      <w:r w:rsidR="00152BCC">
        <w:rPr>
          <w:i/>
          <w:iCs/>
        </w:rPr>
        <w:t>10</w:t>
      </w:r>
      <w:r w:rsidRPr="001E7CB5">
        <w:rPr>
          <w:i/>
          <w:iCs/>
        </w:rPr>
        <w:t>.</w:t>
      </w:r>
      <w:r>
        <w:t xml:space="preserve"> Plot Between Actual Value and Predicted Value </w:t>
      </w:r>
    </w:p>
    <w:p w14:paraId="57998698" w14:textId="77777777" w:rsidR="006622F2" w:rsidRDefault="006622F2" w:rsidP="006622F2">
      <w:pPr>
        <w:spacing w:line="480" w:lineRule="auto"/>
      </w:pPr>
      <w:r>
        <w:t>From the plot here, it matches with our conclusion that our variables are not highly linearly correlated. We also created a histogram of residuals, and the</w:t>
      </w:r>
      <w:r w:rsidRPr="00125E19">
        <w:t xml:space="preserve"> histogram suggests that the residuals (the error terms) are normally distributed, so our data follows linear regression assumptions</w:t>
      </w:r>
      <w:r>
        <w:t>.</w:t>
      </w:r>
    </w:p>
    <w:p w14:paraId="35CF168B" w14:textId="13902C3B" w:rsidR="006622F2" w:rsidRDefault="006622F2" w:rsidP="006622F2">
      <w:pPr>
        <w:spacing w:line="480" w:lineRule="auto"/>
      </w:pPr>
      <w:r>
        <w:rPr>
          <w:noProof/>
        </w:rPr>
        <w:drawing>
          <wp:inline distT="0" distB="0" distL="0" distR="0" wp14:anchorId="5EA424DB" wp14:editId="527F1842">
            <wp:extent cx="4414058" cy="2858291"/>
            <wp:effectExtent l="0" t="0" r="5715" b="0"/>
            <wp:docPr id="9"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creensh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24022" cy="2864743"/>
                    </a:xfrm>
                    <a:prstGeom prst="rect">
                      <a:avLst/>
                    </a:prstGeom>
                  </pic:spPr>
                </pic:pic>
              </a:graphicData>
            </a:graphic>
          </wp:inline>
        </w:drawing>
      </w:r>
    </w:p>
    <w:p w14:paraId="48660EC2" w14:textId="1E03D327" w:rsidR="006622F2" w:rsidRDefault="006622F2" w:rsidP="006622F2">
      <w:pPr>
        <w:spacing w:line="480" w:lineRule="auto"/>
      </w:pPr>
      <w:r w:rsidRPr="001E7CB5">
        <w:rPr>
          <w:i/>
          <w:iCs/>
        </w:rPr>
        <w:t xml:space="preserve">Figure </w:t>
      </w:r>
      <w:r>
        <w:rPr>
          <w:i/>
          <w:iCs/>
        </w:rPr>
        <w:t>1</w:t>
      </w:r>
      <w:r w:rsidR="00152BCC">
        <w:rPr>
          <w:i/>
          <w:iCs/>
        </w:rPr>
        <w:t>1</w:t>
      </w:r>
      <w:r w:rsidRPr="001E7CB5">
        <w:rPr>
          <w:i/>
          <w:iCs/>
        </w:rPr>
        <w:t>.</w:t>
      </w:r>
      <w:r>
        <w:t xml:space="preserve"> H</w:t>
      </w:r>
      <w:r w:rsidRPr="00125E19">
        <w:t xml:space="preserve">istogram of </w:t>
      </w:r>
      <w:r>
        <w:t>R</w:t>
      </w:r>
      <w:r w:rsidRPr="00125E19">
        <w:t>esiduals</w:t>
      </w:r>
    </w:p>
    <w:p w14:paraId="0E510D09" w14:textId="63CCFDC5" w:rsidR="006622F2" w:rsidRDefault="006622F2" w:rsidP="006622F2">
      <w:pPr>
        <w:spacing w:line="480" w:lineRule="auto"/>
        <w:rPr>
          <w:color w:val="000000"/>
        </w:rPr>
      </w:pPr>
      <w:r w:rsidRPr="00125E19">
        <w:t>Finally, we calculated the R</w:t>
      </w:r>
      <w:r w:rsidRPr="00125E19">
        <w:rPr>
          <w:vertAlign w:val="superscript"/>
        </w:rPr>
        <w:t>2</w:t>
      </w:r>
      <w:r w:rsidRPr="00125E19">
        <w:t xml:space="preserve"> and RMSE to evaluate our linear regression model. The output shows that the R</w:t>
      </w:r>
      <w:r w:rsidRPr="00125E19">
        <w:rPr>
          <w:vertAlign w:val="superscript"/>
        </w:rPr>
        <w:t>2</w:t>
      </w:r>
      <w:r w:rsidRPr="00125E19">
        <w:t xml:space="preserve"> is equal to </w:t>
      </w:r>
      <w:r w:rsidRPr="00125E19">
        <w:rPr>
          <w:color w:val="000000"/>
        </w:rPr>
        <w:t>0.27</w:t>
      </w:r>
      <w:r>
        <w:rPr>
          <w:color w:val="000000"/>
        </w:rPr>
        <w:t xml:space="preserve">48838 </w:t>
      </w:r>
      <w:r w:rsidRPr="00125E19">
        <w:t xml:space="preserve">and RMSE is equal to </w:t>
      </w:r>
      <w:r>
        <w:rPr>
          <w:color w:val="000000"/>
        </w:rPr>
        <w:t>8.043188, which indicates that the model is not efficient.</w:t>
      </w:r>
    </w:p>
    <w:p w14:paraId="3DC03CA1" w14:textId="77777777" w:rsidR="006622F2" w:rsidRDefault="006622F2" w:rsidP="006622F2">
      <w:pPr>
        <w:spacing w:line="480" w:lineRule="auto"/>
        <w:rPr>
          <w:i/>
          <w:iCs/>
        </w:rPr>
      </w:pPr>
      <w:r w:rsidRPr="004D1CE3">
        <w:rPr>
          <w:i/>
          <w:iCs/>
        </w:rPr>
        <w:t>LOGISTIC REGRESSION ANALYSIS</w:t>
      </w:r>
    </w:p>
    <w:p w14:paraId="0203D8DA" w14:textId="50957286" w:rsidR="00152BCC" w:rsidRDefault="006622F2" w:rsidP="00152BCC">
      <w:pPr>
        <w:spacing w:line="480" w:lineRule="auto"/>
      </w:pPr>
      <w:r>
        <w:t>Logistic regression is another example of classification technique</w:t>
      </w:r>
      <w:r w:rsidR="00C0785B">
        <w:t>s</w:t>
      </w:r>
      <w:r>
        <w:t xml:space="preserve"> that </w:t>
      </w:r>
      <w:proofErr w:type="gramStart"/>
      <w:r>
        <w:t>is</w:t>
      </w:r>
      <w:proofErr w:type="gramEnd"/>
      <w:r>
        <w:t xml:space="preserve"> used to predict when the outcome variable Y is binary categorical. </w:t>
      </w:r>
      <w:r w:rsidR="00152BCC">
        <w:t>As a result,</w:t>
      </w:r>
      <w:r w:rsidR="00C0785B">
        <w:t xml:space="preserve"> </w:t>
      </w:r>
      <w:r w:rsidR="00152BCC">
        <w:t xml:space="preserve">with the </w:t>
      </w:r>
      <w:proofErr w:type="spellStart"/>
      <w:proofErr w:type="gramStart"/>
      <w:r w:rsidR="00152BCC">
        <w:t>ifelse</w:t>
      </w:r>
      <w:proofErr w:type="spellEnd"/>
      <w:r w:rsidR="00152BCC">
        <w:t>(</w:t>
      </w:r>
      <w:proofErr w:type="gramEnd"/>
      <w:r w:rsidR="00152BCC">
        <w:t>) function, we transformed the variable, “satisfaction_v2”, as a binary variable, where “satisfied” are marked as “1” and “neural or dissatisfied” are marked as “0”.</w:t>
      </w:r>
    </w:p>
    <w:p w14:paraId="12E2BD90" w14:textId="012B20A8" w:rsidR="006622F2" w:rsidRPr="004D1CE3" w:rsidRDefault="00152BCC" w:rsidP="006622F2">
      <w:pPr>
        <w:spacing w:line="480" w:lineRule="auto"/>
        <w:rPr>
          <w:i/>
          <w:iCs/>
        </w:rPr>
      </w:pPr>
      <w:r>
        <w:lastRenderedPageBreak/>
        <w:t xml:space="preserve">Then </w:t>
      </w:r>
      <w:r w:rsidR="006622F2">
        <w:t>we use</w:t>
      </w:r>
      <w:r>
        <w:t>d</w:t>
      </w:r>
      <w:r w:rsidR="006622F2">
        <w:t xml:space="preserve"> </w:t>
      </w:r>
      <w:proofErr w:type="spellStart"/>
      <w:proofErr w:type="gramStart"/>
      <w:r w:rsidR="006622F2">
        <w:t>glm</w:t>
      </w:r>
      <w:proofErr w:type="spellEnd"/>
      <w:r w:rsidR="006622F2">
        <w:t>(</w:t>
      </w:r>
      <w:proofErr w:type="gramEnd"/>
      <w:r w:rsidR="006622F2">
        <w:t xml:space="preserve">) function in R to build a logistic model to predict “satisfaction_v2” from </w:t>
      </w:r>
      <w:r w:rsidR="00C0785B">
        <w:t xml:space="preserve">the </w:t>
      </w:r>
      <w:r w:rsidR="006622F2">
        <w:t xml:space="preserve">other 22 independent attributes. </w:t>
      </w:r>
    </w:p>
    <w:p w14:paraId="4A3065DA" w14:textId="2FAE27E1" w:rsidR="006622F2" w:rsidRDefault="006622F2" w:rsidP="006622F2">
      <w:pPr>
        <w:spacing w:line="480" w:lineRule="auto"/>
        <w:rPr>
          <w:color w:val="000000"/>
        </w:rPr>
      </w:pPr>
      <w:r>
        <w:rPr>
          <w:noProof/>
          <w:color w:val="000000"/>
        </w:rPr>
        <w:drawing>
          <wp:inline distT="0" distB="0" distL="0" distR="0" wp14:anchorId="3194564B" wp14:editId="6568098E">
            <wp:extent cx="5436524" cy="5877370"/>
            <wp:effectExtent l="0" t="0" r="0" b="3175"/>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lose up of text on a white backgroun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39425" cy="5880506"/>
                    </a:xfrm>
                    <a:prstGeom prst="rect">
                      <a:avLst/>
                    </a:prstGeom>
                  </pic:spPr>
                </pic:pic>
              </a:graphicData>
            </a:graphic>
          </wp:inline>
        </w:drawing>
      </w:r>
    </w:p>
    <w:p w14:paraId="74BACED8" w14:textId="43938FF0" w:rsidR="006622F2" w:rsidRDefault="006622F2" w:rsidP="006622F2">
      <w:pPr>
        <w:spacing w:line="480" w:lineRule="auto"/>
      </w:pPr>
      <w:r w:rsidRPr="00320F5B">
        <w:rPr>
          <w:i/>
          <w:iCs/>
        </w:rPr>
        <w:t xml:space="preserve">Figure </w:t>
      </w:r>
      <w:r>
        <w:rPr>
          <w:i/>
          <w:iCs/>
        </w:rPr>
        <w:t>1</w:t>
      </w:r>
      <w:r w:rsidR="00152BCC">
        <w:rPr>
          <w:i/>
          <w:iCs/>
        </w:rPr>
        <w:t>2</w:t>
      </w:r>
      <w:r w:rsidRPr="00320F5B">
        <w:rPr>
          <w:i/>
          <w:iCs/>
        </w:rPr>
        <w:t>.</w:t>
      </w:r>
      <w:r>
        <w:t xml:space="preserve"> Summary of </w:t>
      </w:r>
      <w:r w:rsidR="00C0785B">
        <w:t xml:space="preserve">the </w:t>
      </w:r>
      <w:r>
        <w:t xml:space="preserve">Logistic Regression Model </w:t>
      </w:r>
    </w:p>
    <w:p w14:paraId="1575F6FB" w14:textId="219A9D5C" w:rsidR="006622F2" w:rsidRDefault="006622F2" w:rsidP="006622F2">
      <w:pPr>
        <w:spacing w:line="480" w:lineRule="auto"/>
      </w:pPr>
      <w:r>
        <w:rPr>
          <w:noProof/>
        </w:rPr>
        <w:t>Based on the summary statistic of the logistic model that we built based on training data, we can tell from each attribute’s coefficients and the p-values that they are all signi</w:t>
      </w:r>
      <w:r w:rsidR="00C0785B">
        <w:rPr>
          <w:noProof/>
        </w:rPr>
        <w:t>f</w:t>
      </w:r>
      <w:r>
        <w:rPr>
          <w:noProof/>
        </w:rPr>
        <w:t>icantly i</w:t>
      </w:r>
      <w:r w:rsidR="00C0785B">
        <w:rPr>
          <w:noProof/>
        </w:rPr>
        <w:t>m</w:t>
      </w:r>
      <w:r>
        <w:rPr>
          <w:noProof/>
        </w:rPr>
        <w:t>portant in predicting “satisfaction_v2” since all p-values are quite small.</w:t>
      </w:r>
    </w:p>
    <w:p w14:paraId="11F2A44C" w14:textId="0F05C8E6" w:rsidR="006622F2" w:rsidRDefault="006622F2" w:rsidP="006622F2">
      <w:pPr>
        <w:spacing w:line="480" w:lineRule="auto"/>
        <w:rPr>
          <w:noProof/>
        </w:rPr>
      </w:pPr>
      <w:r>
        <w:rPr>
          <w:noProof/>
        </w:rPr>
        <w:lastRenderedPageBreak/>
        <w:t xml:space="preserve">Then, we predicted the test dataset using the model we just built. By using optimalCutoff() function, we achieved our probability cutoff is around </w:t>
      </w:r>
      <w:r w:rsidRPr="006622F2">
        <w:rPr>
          <w:noProof/>
        </w:rPr>
        <w:t>0.577</w:t>
      </w:r>
      <w:r>
        <w:rPr>
          <w:noProof/>
        </w:rPr>
        <w:t>. With the optimal cutoff, we also created a confusion matrix and calculate the accuracy of the logistic model.</w:t>
      </w:r>
    </w:p>
    <w:p w14:paraId="3ED9D988" w14:textId="6A78A7C7" w:rsidR="006622F2" w:rsidRDefault="006622F2" w:rsidP="006622F2">
      <w:pPr>
        <w:spacing w:line="480" w:lineRule="auto"/>
        <w:rPr>
          <w:noProof/>
        </w:rPr>
      </w:pPr>
      <w:r>
        <w:rPr>
          <w:noProof/>
        </w:rPr>
        <w:drawing>
          <wp:inline distT="0" distB="0" distL="0" distR="0" wp14:anchorId="31C97E8C" wp14:editId="1DB2DE54">
            <wp:extent cx="3208713" cy="704351"/>
            <wp:effectExtent l="0" t="0" r="444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84924" cy="721080"/>
                    </a:xfrm>
                    <a:prstGeom prst="rect">
                      <a:avLst/>
                    </a:prstGeom>
                  </pic:spPr>
                </pic:pic>
              </a:graphicData>
            </a:graphic>
          </wp:inline>
        </w:drawing>
      </w:r>
    </w:p>
    <w:p w14:paraId="3F67F36E" w14:textId="0510D801" w:rsidR="006622F2" w:rsidRDefault="006622F2" w:rsidP="006622F2">
      <w:pPr>
        <w:spacing w:line="480" w:lineRule="auto"/>
      </w:pPr>
      <w:r>
        <w:rPr>
          <w:noProof/>
        </w:rPr>
        <w:drawing>
          <wp:inline distT="0" distB="0" distL="0" distR="0" wp14:anchorId="274B1F1F" wp14:editId="2B80BE4A">
            <wp:extent cx="4381209" cy="1515168"/>
            <wp:effectExtent l="0" t="0" r="635"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ell pho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11103" cy="1525506"/>
                    </a:xfrm>
                    <a:prstGeom prst="rect">
                      <a:avLst/>
                    </a:prstGeom>
                  </pic:spPr>
                </pic:pic>
              </a:graphicData>
            </a:graphic>
          </wp:inline>
        </w:drawing>
      </w:r>
    </w:p>
    <w:p w14:paraId="7124C0ED" w14:textId="7DE2D37F" w:rsidR="006622F2" w:rsidRDefault="006622F2" w:rsidP="006622F2">
      <w:pPr>
        <w:spacing w:line="480" w:lineRule="auto"/>
        <w:rPr>
          <w:noProof/>
        </w:rPr>
      </w:pPr>
      <w:r>
        <w:rPr>
          <w:noProof/>
        </w:rPr>
        <w:t xml:space="preserve">Based on the result above, we observed the accuracy </w:t>
      </w:r>
      <w:r w:rsidR="00C0785B">
        <w:rPr>
          <w:noProof/>
        </w:rPr>
        <w:t>of</w:t>
      </w:r>
      <w:r>
        <w:rPr>
          <w:noProof/>
        </w:rPr>
        <w:t xml:space="preserve"> 83.7% and </w:t>
      </w:r>
      <w:r w:rsidR="00C0785B">
        <w:rPr>
          <w:noProof/>
        </w:rPr>
        <w:t xml:space="preserve">the </w:t>
      </w:r>
      <w:r>
        <w:rPr>
          <w:noProof/>
        </w:rPr>
        <w:t>misclass</w:t>
      </w:r>
      <w:r w:rsidR="00C0785B">
        <w:rPr>
          <w:noProof/>
        </w:rPr>
        <w:t>i</w:t>
      </w:r>
      <w:r>
        <w:rPr>
          <w:noProof/>
        </w:rPr>
        <w:t>fication rate as 1</w:t>
      </w:r>
      <w:r w:rsidR="002B5DBF">
        <w:rPr>
          <w:noProof/>
        </w:rPr>
        <w:t xml:space="preserve">6.3%. Moreover, </w:t>
      </w:r>
      <w:r w:rsidR="002B5DBF" w:rsidRPr="002B5DBF">
        <w:rPr>
          <w:noProof/>
        </w:rPr>
        <w:t xml:space="preserve">the proportion of actual positive cases </w:t>
      </w:r>
      <w:r w:rsidR="00C0785B">
        <w:rPr>
          <w:noProof/>
        </w:rPr>
        <w:t>that</w:t>
      </w:r>
      <w:r w:rsidR="002B5DBF" w:rsidRPr="002B5DBF">
        <w:rPr>
          <w:noProof/>
        </w:rPr>
        <w:t xml:space="preserve"> are correctly identified is 87.6%</w:t>
      </w:r>
      <w:r w:rsidR="002B5DBF">
        <w:rPr>
          <w:noProof/>
        </w:rPr>
        <w:t xml:space="preserve"> and </w:t>
      </w:r>
      <w:r w:rsidR="002B5DBF" w:rsidRPr="002B5DBF">
        <w:rPr>
          <w:noProof/>
        </w:rPr>
        <w:t xml:space="preserve">the proportion of actual negative cases </w:t>
      </w:r>
      <w:r w:rsidR="00C0785B">
        <w:rPr>
          <w:noProof/>
        </w:rPr>
        <w:t>that</w:t>
      </w:r>
      <w:r w:rsidR="002B5DBF" w:rsidRPr="002B5DBF">
        <w:rPr>
          <w:noProof/>
        </w:rPr>
        <w:t xml:space="preserve"> are correctly identified is 79.6%</w:t>
      </w:r>
      <w:r w:rsidR="002B5DBF">
        <w:rPr>
          <w:noProof/>
        </w:rPr>
        <w:t>.</w:t>
      </w:r>
    </w:p>
    <w:p w14:paraId="21F0385E" w14:textId="6E644A07" w:rsidR="002B5DBF" w:rsidRDefault="002B5DBF" w:rsidP="006622F2">
      <w:pPr>
        <w:spacing w:line="480" w:lineRule="auto"/>
        <w:rPr>
          <w:noProof/>
        </w:rPr>
      </w:pPr>
      <w:r>
        <w:t xml:space="preserve">Lastly, we plotted </w:t>
      </w:r>
      <w:r w:rsidR="00C0785B">
        <w:t xml:space="preserve">the </w:t>
      </w:r>
      <w:r>
        <w:t xml:space="preserve">Receiver Operating Characteristics Curve (ROC) to trace the percentage of true positives accurately predicted by the given logit model as the prediction probability cutoff is lowered from 1 to 0. Since the ROC value is equal to </w:t>
      </w:r>
      <w:r w:rsidRPr="002B5DBF">
        <w:t>0.7823</w:t>
      </w:r>
      <w:r>
        <w:t>, we can conclude the logistic model is moderate</w:t>
      </w:r>
      <w:r w:rsidR="00C0785B">
        <w:t>ly</w:t>
      </w:r>
      <w:r>
        <w:t xml:space="preserve"> efficient.</w:t>
      </w:r>
    </w:p>
    <w:p w14:paraId="723B5DE6" w14:textId="042DD267" w:rsidR="006622F2" w:rsidRDefault="002B5DBF" w:rsidP="006622F2">
      <w:pPr>
        <w:spacing w:line="480" w:lineRule="auto"/>
      </w:pPr>
      <w:r>
        <w:rPr>
          <w:noProof/>
        </w:rPr>
        <w:lastRenderedPageBreak/>
        <w:drawing>
          <wp:inline distT="0" distB="0" distL="0" distR="0" wp14:anchorId="7A9F9575" wp14:editId="31E94540">
            <wp:extent cx="5046080" cy="3178060"/>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ell pho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5021" cy="3183691"/>
                    </a:xfrm>
                    <a:prstGeom prst="rect">
                      <a:avLst/>
                    </a:prstGeom>
                  </pic:spPr>
                </pic:pic>
              </a:graphicData>
            </a:graphic>
          </wp:inline>
        </w:drawing>
      </w:r>
    </w:p>
    <w:p w14:paraId="3B75938B" w14:textId="001CBF31" w:rsidR="00584256" w:rsidRDefault="002B5DBF" w:rsidP="008360AC">
      <w:pPr>
        <w:spacing w:line="480" w:lineRule="auto"/>
      </w:pPr>
      <w:r w:rsidRPr="00320F5B">
        <w:rPr>
          <w:i/>
          <w:iCs/>
        </w:rPr>
        <w:t xml:space="preserve">Figure </w:t>
      </w:r>
      <w:r>
        <w:rPr>
          <w:i/>
          <w:iCs/>
        </w:rPr>
        <w:t>1</w:t>
      </w:r>
      <w:r w:rsidR="00152BCC">
        <w:rPr>
          <w:i/>
          <w:iCs/>
        </w:rPr>
        <w:t>3</w:t>
      </w:r>
      <w:r w:rsidRPr="00320F5B">
        <w:rPr>
          <w:i/>
          <w:iCs/>
        </w:rPr>
        <w:t>.</w:t>
      </w:r>
      <w:r>
        <w:t xml:space="preserve"> ROC Curve </w:t>
      </w:r>
    </w:p>
    <w:p w14:paraId="1D1B657D" w14:textId="77777777" w:rsidR="00D767A3" w:rsidRPr="00D767A3" w:rsidRDefault="00D767A3" w:rsidP="00D767A3">
      <w:pPr>
        <w:spacing w:line="480" w:lineRule="auto"/>
        <w:rPr>
          <w:i/>
          <w:iCs/>
        </w:rPr>
      </w:pPr>
      <w:r w:rsidRPr="00D767A3">
        <w:rPr>
          <w:i/>
          <w:iCs/>
        </w:rPr>
        <w:t>RIDGE REGRESSION ANALYSIS</w:t>
      </w:r>
    </w:p>
    <w:p w14:paraId="2CD54AAA" w14:textId="6D9515E0" w:rsidR="00D767A3" w:rsidRDefault="00C0785B" w:rsidP="00D767A3">
      <w:pPr>
        <w:spacing w:line="480" w:lineRule="auto"/>
      </w:pPr>
      <w:r>
        <w:t>T</w:t>
      </w:r>
      <w:r w:rsidR="00D767A3" w:rsidRPr="004A267C">
        <w:t xml:space="preserve">o improve our models, we applied regularization with the ridge regression model. With the same </w:t>
      </w:r>
      <w:r w:rsidR="00B179CA">
        <w:t>step</w:t>
      </w:r>
      <w:r w:rsidR="00D767A3" w:rsidRPr="004A267C">
        <w:t xml:space="preserve"> as the linear regression model, we first split the data into 7</w:t>
      </w:r>
      <w:r w:rsidR="00D767A3">
        <w:t>0</w:t>
      </w:r>
      <w:r w:rsidR="00D767A3" w:rsidRPr="004A267C">
        <w:t>% training data and 2</w:t>
      </w:r>
      <w:r w:rsidR="00D767A3">
        <w:t>0</w:t>
      </w:r>
      <w:r w:rsidR="00D767A3" w:rsidRPr="004A267C">
        <w:t xml:space="preserve">% test data. Then we transformed x from a variable within a data frame into a matrix and transformed y from a variable within a data frame into a vector. With the default setting of alpha, </w:t>
      </w:r>
      <w:proofErr w:type="spellStart"/>
      <w:r w:rsidR="00D767A3" w:rsidRPr="004A267C">
        <w:t>nlambda</w:t>
      </w:r>
      <w:proofErr w:type="spellEnd"/>
      <w:r w:rsidR="00D767A3" w:rsidRPr="004A267C">
        <w:t xml:space="preserve">, and </w:t>
      </w:r>
      <w:proofErr w:type="spellStart"/>
      <w:proofErr w:type="gramStart"/>
      <w:r w:rsidR="00D767A3" w:rsidRPr="004A267C">
        <w:t>lambda.min.ratio</w:t>
      </w:r>
      <w:proofErr w:type="spellEnd"/>
      <w:proofErr w:type="gramEnd"/>
      <w:r w:rsidR="00D767A3" w:rsidRPr="004A267C">
        <w:t>, we created a ridge model and generated a plot between Log(λ) and mean squared</w:t>
      </w:r>
      <w:r w:rsidR="00D767A3">
        <w:t xml:space="preserve"> </w:t>
      </w:r>
      <w:r w:rsidR="00D767A3" w:rsidRPr="004A267C">
        <w:t xml:space="preserve">error. From the plot, we found out the best lambda is </w:t>
      </w:r>
      <w:r w:rsidR="00D767A3" w:rsidRPr="00D767A3">
        <w:t>0.4771427</w:t>
      </w:r>
      <w:r w:rsidR="00D767A3" w:rsidRPr="004A267C">
        <w:t>.</w:t>
      </w:r>
    </w:p>
    <w:p w14:paraId="65EBAB66" w14:textId="360637A5" w:rsidR="00D767A3" w:rsidRDefault="00D767A3" w:rsidP="008360AC">
      <w:pPr>
        <w:spacing w:line="480" w:lineRule="auto"/>
        <w:rPr>
          <w:u w:val="single"/>
        </w:rPr>
      </w:pPr>
    </w:p>
    <w:p w14:paraId="3A934902" w14:textId="4FC88969" w:rsidR="00D767A3" w:rsidRDefault="00D767A3" w:rsidP="00D767A3">
      <w:pPr>
        <w:spacing w:line="480" w:lineRule="auto"/>
        <w:rPr>
          <w:i/>
          <w:iCs/>
        </w:rPr>
      </w:pPr>
      <w:r>
        <w:rPr>
          <w:i/>
          <w:iCs/>
          <w:noProof/>
        </w:rPr>
        <w:lastRenderedPageBreak/>
        <w:drawing>
          <wp:inline distT="0" distB="0" distL="0" distR="0" wp14:anchorId="3019105D" wp14:editId="7DA45671">
            <wp:extent cx="5187142" cy="2882300"/>
            <wp:effectExtent l="0" t="0" r="0" b="63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94855" cy="2886586"/>
                    </a:xfrm>
                    <a:prstGeom prst="rect">
                      <a:avLst/>
                    </a:prstGeom>
                  </pic:spPr>
                </pic:pic>
              </a:graphicData>
            </a:graphic>
          </wp:inline>
        </w:drawing>
      </w:r>
    </w:p>
    <w:p w14:paraId="1CDC9A0E" w14:textId="2AA95C45" w:rsidR="00D767A3" w:rsidRDefault="00D767A3" w:rsidP="00D767A3">
      <w:pPr>
        <w:spacing w:line="480" w:lineRule="auto"/>
      </w:pPr>
      <w:r w:rsidRPr="001E7CB5">
        <w:rPr>
          <w:i/>
          <w:iCs/>
        </w:rPr>
        <w:t xml:space="preserve">Figure </w:t>
      </w:r>
      <w:r w:rsidR="002B5DBF">
        <w:rPr>
          <w:i/>
          <w:iCs/>
        </w:rPr>
        <w:t>1</w:t>
      </w:r>
      <w:r w:rsidR="00152BCC">
        <w:rPr>
          <w:i/>
          <w:iCs/>
        </w:rPr>
        <w:t>4</w:t>
      </w:r>
      <w:r w:rsidRPr="001E7CB5">
        <w:rPr>
          <w:i/>
          <w:iCs/>
        </w:rPr>
        <w:t>.</w:t>
      </w:r>
      <w:r>
        <w:t xml:space="preserve"> Lambda Plot </w:t>
      </w:r>
    </w:p>
    <w:p w14:paraId="43160D4F" w14:textId="5A117CDA" w:rsidR="00D767A3" w:rsidRDefault="00D767A3" w:rsidP="00D767A3">
      <w:pPr>
        <w:spacing w:line="480" w:lineRule="auto"/>
      </w:pPr>
      <w:r>
        <w:t xml:space="preserve">Using our ridge regression model with the best-fitting parameter and lambda estimates from training data, we predicted the score in the test dataset. To evaluate the ridge regression model, we calculated the </w:t>
      </w:r>
      <w:r w:rsidRPr="00125E19">
        <w:t>R</w:t>
      </w:r>
      <w:r w:rsidRPr="00125E19">
        <w:rPr>
          <w:vertAlign w:val="superscript"/>
        </w:rPr>
        <w:t>2</w:t>
      </w:r>
      <w:r w:rsidRPr="00125E19">
        <w:t xml:space="preserve"> and RMSE</w:t>
      </w:r>
      <w:r>
        <w:t xml:space="preserve">, where </w:t>
      </w:r>
      <w:r w:rsidRPr="00125E19">
        <w:t>R</w:t>
      </w:r>
      <w:r w:rsidRPr="00125E19">
        <w:rPr>
          <w:vertAlign w:val="superscript"/>
        </w:rPr>
        <w:t>2</w:t>
      </w:r>
      <w:r>
        <w:t xml:space="preserve"> equal to 0.97 and RMSE equal to 0.03. </w:t>
      </w:r>
    </w:p>
    <w:p w14:paraId="65059C1E" w14:textId="77777777" w:rsidR="00D767A3" w:rsidRPr="00D767A3" w:rsidRDefault="00D767A3" w:rsidP="00D767A3">
      <w:pPr>
        <w:spacing w:before="240" w:after="240" w:line="480" w:lineRule="auto"/>
        <w:rPr>
          <w:i/>
          <w:iCs/>
        </w:rPr>
      </w:pPr>
      <w:r w:rsidRPr="00D767A3">
        <w:rPr>
          <w:i/>
          <w:iCs/>
        </w:rPr>
        <w:t>DECISION TREE MODEL</w:t>
      </w:r>
    </w:p>
    <w:p w14:paraId="6BEFAE7B" w14:textId="0B751522" w:rsidR="00D767A3" w:rsidRDefault="00D767A3" w:rsidP="00D767A3">
      <w:pPr>
        <w:spacing w:line="480" w:lineRule="auto"/>
      </w:pPr>
      <w:r>
        <w:t xml:space="preserve">With our dataset, we tried to build a classification tree to model to predict values of y, satisfication_v2. Firstly, </w:t>
      </w:r>
      <w:r w:rsidRPr="004A267C">
        <w:t>we split the data into 7</w:t>
      </w:r>
      <w:r>
        <w:t>0</w:t>
      </w:r>
      <w:r w:rsidRPr="004A267C">
        <w:t xml:space="preserve">% training data and </w:t>
      </w:r>
      <w:r>
        <w:t>30</w:t>
      </w:r>
      <w:r w:rsidRPr="004A267C">
        <w:t>% test data</w:t>
      </w:r>
      <w:r>
        <w:t xml:space="preserve"> and named them as “train” and “test”. Then we grow the tree with the </w:t>
      </w:r>
      <w:proofErr w:type="spellStart"/>
      <w:proofErr w:type="gramStart"/>
      <w:r>
        <w:t>rpart</w:t>
      </w:r>
      <w:proofErr w:type="spellEnd"/>
      <w:r>
        <w:t>(</w:t>
      </w:r>
      <w:proofErr w:type="gramEnd"/>
      <w:r>
        <w:t>) function and “class” method for a classification tree based on the train</w:t>
      </w:r>
      <w:r w:rsidR="00C0785B">
        <w:t>ing</w:t>
      </w:r>
      <w:r>
        <w:t xml:space="preserve"> dataset and plot it with the </w:t>
      </w:r>
      <w:proofErr w:type="spellStart"/>
      <w:r>
        <w:t>repart.plot</w:t>
      </w:r>
      <w:proofErr w:type="spellEnd"/>
      <w:r>
        <w:t>() function.</w:t>
      </w:r>
    </w:p>
    <w:p w14:paraId="1EEE9D52" w14:textId="2FEB6314" w:rsidR="00D767A3" w:rsidRDefault="00D767A3" w:rsidP="00D767A3">
      <w:pPr>
        <w:spacing w:line="480" w:lineRule="auto"/>
      </w:pPr>
      <w:r>
        <w:rPr>
          <w:noProof/>
        </w:rPr>
        <w:lastRenderedPageBreak/>
        <w:drawing>
          <wp:inline distT="0" distB="0" distL="0" distR="0" wp14:anchorId="7D4C52C2" wp14:editId="30A4EB5D">
            <wp:extent cx="4821382" cy="3067450"/>
            <wp:effectExtent l="0" t="0" r="5080" b="6350"/>
            <wp:docPr id="8" name="Picture 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lock&#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29938" cy="3072894"/>
                    </a:xfrm>
                    <a:prstGeom prst="rect">
                      <a:avLst/>
                    </a:prstGeom>
                  </pic:spPr>
                </pic:pic>
              </a:graphicData>
            </a:graphic>
          </wp:inline>
        </w:drawing>
      </w:r>
    </w:p>
    <w:p w14:paraId="5B2928B0" w14:textId="0FA141F5" w:rsidR="00D767A3" w:rsidRDefault="00D767A3" w:rsidP="00D767A3">
      <w:pPr>
        <w:spacing w:before="240" w:after="240" w:line="480" w:lineRule="auto"/>
      </w:pPr>
      <w:r w:rsidRPr="0050283B">
        <w:rPr>
          <w:i/>
          <w:iCs/>
        </w:rPr>
        <w:t xml:space="preserve">Figure </w:t>
      </w:r>
      <w:r w:rsidR="002B5DBF">
        <w:rPr>
          <w:i/>
          <w:iCs/>
        </w:rPr>
        <w:t>1</w:t>
      </w:r>
      <w:r w:rsidR="00152BCC">
        <w:rPr>
          <w:i/>
          <w:iCs/>
        </w:rPr>
        <w:t>5</w:t>
      </w:r>
      <w:r>
        <w:t>. Tree Plot</w:t>
      </w:r>
    </w:p>
    <w:p w14:paraId="6546DE36" w14:textId="1A5202F6" w:rsidR="00D767A3" w:rsidRDefault="00D767A3" w:rsidP="00D767A3">
      <w:pPr>
        <w:spacing w:before="240" w:after="240" w:line="480" w:lineRule="auto"/>
      </w:pPr>
      <w:r w:rsidRPr="00D724E3">
        <w:t xml:space="preserve">To validate the </w:t>
      </w:r>
      <w:r>
        <w:t xml:space="preserve">current </w:t>
      </w:r>
      <w:r w:rsidRPr="00D724E3">
        <w:t>model</w:t>
      </w:r>
      <w:r>
        <w:t>,</w:t>
      </w:r>
      <w:r w:rsidRPr="00D724E3">
        <w:t xml:space="preserve"> we </w:t>
      </w:r>
      <w:r>
        <w:t>applied</w:t>
      </w:r>
      <w:r w:rsidRPr="00D724E3">
        <w:t xml:space="preserve"> the </w:t>
      </w:r>
      <w:proofErr w:type="spellStart"/>
      <w:proofErr w:type="gramStart"/>
      <w:r w:rsidRPr="00D724E3">
        <w:t>printcp</w:t>
      </w:r>
      <w:proofErr w:type="spellEnd"/>
      <w:r>
        <w:t>(</w:t>
      </w:r>
      <w:proofErr w:type="gramEnd"/>
      <w:r>
        <w:t>)</w:t>
      </w:r>
      <w:r w:rsidRPr="00D724E3">
        <w:t xml:space="preserve"> and </w:t>
      </w:r>
      <w:proofErr w:type="spellStart"/>
      <w:r w:rsidRPr="00D724E3">
        <w:t>plotcp</w:t>
      </w:r>
      <w:proofErr w:type="spellEnd"/>
      <w:r>
        <w:t>()</w:t>
      </w:r>
      <w:r w:rsidRPr="00D724E3">
        <w:t xml:space="preserve"> functions. </w:t>
      </w:r>
      <w:r>
        <w:t>From the summary below,</w:t>
      </w:r>
      <w:r w:rsidRPr="00D724E3">
        <w:rPr>
          <w:noProof/>
        </w:rPr>
        <w:t xml:space="preserve"> </w:t>
      </w:r>
      <w:r>
        <w:t>we can see only 4 variables are used to build the tree and they are “</w:t>
      </w:r>
      <w:r w:rsidRPr="002D1452">
        <w:t>Ease of Online booking</w:t>
      </w:r>
      <w:r>
        <w:t>”, “</w:t>
      </w:r>
      <w:r w:rsidRPr="002D1452">
        <w:t>Inflight entertainment</w:t>
      </w:r>
      <w:r>
        <w:t>”, “</w:t>
      </w:r>
      <w:r w:rsidRPr="002D1452">
        <w:t>Online suppor</w:t>
      </w:r>
      <w:r>
        <w:t>t”, and “</w:t>
      </w:r>
      <w:r w:rsidRPr="002D1452">
        <w:t>Seat comfort</w:t>
      </w:r>
      <w:r>
        <w:t>”. Moreover, from</w:t>
      </w:r>
      <w:r w:rsidRPr="00D724E3">
        <w:t xml:space="preserve"> the list of cp values</w:t>
      </w:r>
      <w:r>
        <w:t xml:space="preserve"> of the report</w:t>
      </w:r>
      <w:r w:rsidRPr="00D724E3">
        <w:t>, we can select the one having the least cross-validated error and use it to prune the tree</w:t>
      </w:r>
      <w:r>
        <w:t>.</w:t>
      </w:r>
      <w:r>
        <w:rPr>
          <w:noProof/>
        </w:rPr>
        <w:drawing>
          <wp:inline distT="0" distB="0" distL="0" distR="0" wp14:anchorId="6AA3C843" wp14:editId="62D82D62">
            <wp:extent cx="4156364" cy="2489822"/>
            <wp:effectExtent l="0" t="0" r="0" b="0"/>
            <wp:docPr id="10" name="Picture 10"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56364" cy="2489822"/>
                    </a:xfrm>
                    <a:prstGeom prst="rect">
                      <a:avLst/>
                    </a:prstGeom>
                  </pic:spPr>
                </pic:pic>
              </a:graphicData>
            </a:graphic>
          </wp:inline>
        </w:drawing>
      </w:r>
    </w:p>
    <w:p w14:paraId="57486298" w14:textId="23568C22" w:rsidR="00D767A3" w:rsidRDefault="00D767A3" w:rsidP="00D767A3">
      <w:pPr>
        <w:spacing w:before="240" w:after="240" w:line="480" w:lineRule="auto"/>
      </w:pPr>
      <w:r w:rsidRPr="0050283B">
        <w:rPr>
          <w:i/>
          <w:iCs/>
        </w:rPr>
        <w:lastRenderedPageBreak/>
        <w:t xml:space="preserve">Figure </w:t>
      </w:r>
      <w:r w:rsidR="002B5DBF">
        <w:rPr>
          <w:i/>
          <w:iCs/>
        </w:rPr>
        <w:t>1</w:t>
      </w:r>
      <w:r w:rsidR="00152BCC">
        <w:rPr>
          <w:i/>
          <w:iCs/>
        </w:rPr>
        <w:t>6</w:t>
      </w:r>
      <w:r>
        <w:t>. Summary Report for Decision Tree Model</w:t>
      </w:r>
    </w:p>
    <w:p w14:paraId="14522199" w14:textId="788A25EA" w:rsidR="00D767A3" w:rsidRDefault="00D767A3" w:rsidP="00D767A3">
      <w:pPr>
        <w:spacing w:before="240" w:after="240" w:line="480" w:lineRule="auto"/>
      </w:pPr>
      <w:r>
        <w:t xml:space="preserve">The </w:t>
      </w:r>
      <w:proofErr w:type="spellStart"/>
      <w:r>
        <w:t>plotcp</w:t>
      </w:r>
      <w:proofErr w:type="spellEnd"/>
      <w:r>
        <w:t xml:space="preserve"> function provides </w:t>
      </w:r>
      <w:r w:rsidRPr="00C63D9B">
        <w:t xml:space="preserve">a graphical representation </w:t>
      </w:r>
      <w:r w:rsidR="00C0785B">
        <w:t>of</w:t>
      </w:r>
      <w:r w:rsidRPr="00C63D9B">
        <w:t xml:space="preserve"> the cross</w:t>
      </w:r>
      <w:r w:rsidR="00C0785B">
        <w:t>-</w:t>
      </w:r>
      <w:r w:rsidRPr="00C63D9B">
        <w:t>validated error summary</w:t>
      </w:r>
      <w:r>
        <w:t xml:space="preserve"> as below.</w:t>
      </w:r>
    </w:p>
    <w:p w14:paraId="7B38A8A1" w14:textId="33AD10DD" w:rsidR="00D767A3" w:rsidRDefault="00D767A3" w:rsidP="00D767A3">
      <w:pPr>
        <w:spacing w:before="240" w:after="240" w:line="480" w:lineRule="auto"/>
        <w:rPr>
          <w:noProof/>
        </w:rPr>
      </w:pPr>
      <w:r w:rsidRPr="00D767A3">
        <w:rPr>
          <w:noProof/>
        </w:rPr>
        <w:t xml:space="preserve"> </w:t>
      </w:r>
      <w:r>
        <w:rPr>
          <w:noProof/>
        </w:rPr>
        <w:drawing>
          <wp:inline distT="0" distB="0" distL="0" distR="0" wp14:anchorId="51EDA8DF" wp14:editId="25746761">
            <wp:extent cx="4637487" cy="283464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54698" cy="2845160"/>
                    </a:xfrm>
                    <a:prstGeom prst="rect">
                      <a:avLst/>
                    </a:prstGeom>
                  </pic:spPr>
                </pic:pic>
              </a:graphicData>
            </a:graphic>
          </wp:inline>
        </w:drawing>
      </w:r>
    </w:p>
    <w:p w14:paraId="70D0F288" w14:textId="5832C1E2" w:rsidR="00D767A3" w:rsidRDefault="00D767A3" w:rsidP="00D767A3">
      <w:pPr>
        <w:spacing w:before="240" w:after="240" w:line="480" w:lineRule="auto"/>
      </w:pPr>
      <w:r w:rsidRPr="0050283B">
        <w:rPr>
          <w:i/>
          <w:iCs/>
        </w:rPr>
        <w:t xml:space="preserve">Figure </w:t>
      </w:r>
      <w:r w:rsidR="002B5DBF">
        <w:rPr>
          <w:i/>
          <w:iCs/>
        </w:rPr>
        <w:t>1</w:t>
      </w:r>
      <w:r w:rsidR="00152BCC">
        <w:rPr>
          <w:i/>
          <w:iCs/>
        </w:rPr>
        <w:t>7</w:t>
      </w:r>
      <w:r>
        <w:rPr>
          <w:i/>
          <w:iCs/>
        </w:rPr>
        <w:t>.</w:t>
      </w:r>
      <w:r>
        <w:t xml:space="preserve"> Cross-validation </w:t>
      </w:r>
      <w:r w:rsidR="00C0785B">
        <w:t>r</w:t>
      </w:r>
      <w:r>
        <w:t>esults of Tree Model</w:t>
      </w:r>
    </w:p>
    <w:p w14:paraId="5281D6C0" w14:textId="77777777" w:rsidR="00D767A3" w:rsidRDefault="00D767A3" w:rsidP="00D767A3">
      <w:pPr>
        <w:spacing w:before="240" w:after="240" w:line="480" w:lineRule="auto"/>
      </w:pPr>
      <w:r>
        <w:t xml:space="preserve">Then we prune the tree to create an optimal decision tree by setting the </w:t>
      </w:r>
      <w:r w:rsidRPr="00102B03">
        <w:t>optimal cp value associated with the minimum error</w:t>
      </w:r>
      <w:r>
        <w:t xml:space="preserve">, and with the </w:t>
      </w:r>
      <w:proofErr w:type="spellStart"/>
      <w:r>
        <w:t>plotcp</w:t>
      </w:r>
      <w:proofErr w:type="spellEnd"/>
      <w:r>
        <w:t>(</w:t>
      </w:r>
      <w:proofErr w:type="spellStart"/>
      <w:r>
        <w:t>pruned_tree</w:t>
      </w:r>
      <w:proofErr w:type="spellEnd"/>
      <w:r>
        <w:t xml:space="preserve">), we get the same graph as </w:t>
      </w:r>
      <w:proofErr w:type="spellStart"/>
      <w:r>
        <w:t>tree_model</w:t>
      </w:r>
      <w:proofErr w:type="spellEnd"/>
      <w:r>
        <w:t xml:space="preserve">, which indicates that our initial decision model is the optimal decision tree for our dataset. </w:t>
      </w:r>
    </w:p>
    <w:p w14:paraId="5A18562B" w14:textId="13551BE8" w:rsidR="00D767A3" w:rsidRDefault="00D767A3" w:rsidP="00D767A3">
      <w:pPr>
        <w:spacing w:before="240" w:after="240" w:line="480" w:lineRule="auto"/>
      </w:pPr>
      <w:r>
        <w:t xml:space="preserve">After the validation check, we made </w:t>
      </w:r>
      <w:r w:rsidR="00C0785B">
        <w:t xml:space="preserve">a </w:t>
      </w:r>
      <w:r>
        <w:t xml:space="preserve">prediction with both training dataset and test dataset based on the tree model. We then created confusion tables based on training prediction and test prediction and calculate the accuracy for both. The result shows that the accuracy for </w:t>
      </w:r>
      <w:r w:rsidR="00C0785B">
        <w:t xml:space="preserve">the </w:t>
      </w:r>
      <w:r>
        <w:t xml:space="preserve">training dataset is 86.40% and 86.49% for </w:t>
      </w:r>
      <w:r w:rsidR="00C0785B">
        <w:t xml:space="preserve">the </w:t>
      </w:r>
      <w:r>
        <w:t xml:space="preserve">test dataset. Hence, we concluded our model is not overfitting. </w:t>
      </w:r>
    </w:p>
    <w:p w14:paraId="29273093" w14:textId="60C7EE9F" w:rsidR="002B5DBF" w:rsidRDefault="002B5DBF" w:rsidP="002B5DBF">
      <w:pPr>
        <w:spacing w:before="240" w:after="240" w:line="480" w:lineRule="auto"/>
        <w:rPr>
          <w:i/>
          <w:iCs/>
        </w:rPr>
      </w:pPr>
      <w:r w:rsidRPr="002B5DBF">
        <w:rPr>
          <w:i/>
          <w:iCs/>
        </w:rPr>
        <w:lastRenderedPageBreak/>
        <w:t>RANDOM FOREST MODEL</w:t>
      </w:r>
    </w:p>
    <w:p w14:paraId="129B1F35" w14:textId="431C5272" w:rsidR="002B5DBF" w:rsidRDefault="002B5DBF" w:rsidP="002B5DBF">
      <w:pPr>
        <w:spacing w:line="480" w:lineRule="auto"/>
      </w:pPr>
      <w:r>
        <w:t xml:space="preserve">Having a similar concept with </w:t>
      </w:r>
      <w:r w:rsidR="00C0785B">
        <w:t xml:space="preserve">a </w:t>
      </w:r>
      <w:r>
        <w:t xml:space="preserve">decision tree, Random Forest works by creating multiple decision trees and then combining the output generated by each of the decision trees to predict an outcome variable. </w:t>
      </w:r>
      <w:r w:rsidRPr="00514A4B">
        <w:t xml:space="preserve">It </w:t>
      </w:r>
      <w:r>
        <w:t xml:space="preserve">helps reduce the correlation between the decision trees and </w:t>
      </w:r>
      <w:r w:rsidRPr="00514A4B">
        <w:t>remove</w:t>
      </w:r>
      <w:r>
        <w:t>s</w:t>
      </w:r>
      <w:r w:rsidRPr="00514A4B">
        <w:t xml:space="preserve"> the bias that </w:t>
      </w:r>
      <w:r>
        <w:t>decision trees</w:t>
      </w:r>
      <w:r w:rsidRPr="00514A4B">
        <w:t xml:space="preserve"> might introduce in the system. </w:t>
      </w:r>
      <w:r>
        <w:t>Below is the Random Forest model that we built based on our dependent variable “satisfaction_v2” and other variables.</w:t>
      </w:r>
      <w:r w:rsidRPr="0050283B">
        <w:rPr>
          <w:noProof/>
        </w:rPr>
        <w:t xml:space="preserve"> </w:t>
      </w:r>
      <w:r>
        <w:rPr>
          <w:noProof/>
        </w:rPr>
        <w:drawing>
          <wp:inline distT="0" distB="0" distL="0" distR="0" wp14:anchorId="075EA34E" wp14:editId="54AB9710">
            <wp:extent cx="5274310" cy="1809750"/>
            <wp:effectExtent l="0" t="0" r="2540" b="0"/>
            <wp:docPr id="33" name="Picture 33"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ird&#10;&#10;Description automatically generated"/>
                    <pic:cNvPicPr/>
                  </pic:nvPicPr>
                  <pic:blipFill>
                    <a:blip r:embed="rId31"/>
                    <a:stretch>
                      <a:fillRect/>
                    </a:stretch>
                  </pic:blipFill>
                  <pic:spPr>
                    <a:xfrm>
                      <a:off x="0" y="0"/>
                      <a:ext cx="5274310" cy="1809750"/>
                    </a:xfrm>
                    <a:prstGeom prst="rect">
                      <a:avLst/>
                    </a:prstGeom>
                  </pic:spPr>
                </pic:pic>
              </a:graphicData>
            </a:graphic>
          </wp:inline>
        </w:drawing>
      </w:r>
    </w:p>
    <w:p w14:paraId="6408ED1F" w14:textId="0D11A471" w:rsidR="002B5DBF" w:rsidRDefault="002B5DBF" w:rsidP="002B5DBF">
      <w:pPr>
        <w:spacing w:line="480" w:lineRule="auto"/>
      </w:pPr>
      <w:r w:rsidRPr="0050283B">
        <w:rPr>
          <w:i/>
          <w:iCs/>
        </w:rPr>
        <w:t xml:space="preserve">Figure </w:t>
      </w:r>
      <w:r>
        <w:rPr>
          <w:i/>
          <w:iCs/>
        </w:rPr>
        <w:t>1</w:t>
      </w:r>
      <w:r w:rsidR="00152BCC">
        <w:rPr>
          <w:i/>
          <w:iCs/>
        </w:rPr>
        <w:t>8</w:t>
      </w:r>
      <w:r w:rsidRPr="0050283B">
        <w:rPr>
          <w:i/>
          <w:iCs/>
        </w:rPr>
        <w:t>.</w:t>
      </w:r>
      <w:r>
        <w:t xml:space="preserve"> Random Forest Model with default parameters</w:t>
      </w:r>
    </w:p>
    <w:p w14:paraId="457DB94B" w14:textId="45A53953" w:rsidR="002B5DBF" w:rsidRDefault="002B5DBF" w:rsidP="002B5DBF">
      <w:pPr>
        <w:spacing w:line="480" w:lineRule="auto"/>
      </w:pPr>
      <w:r>
        <w:t xml:space="preserve">By default, </w:t>
      </w:r>
      <w:r w:rsidR="00C0785B">
        <w:t xml:space="preserve">the </w:t>
      </w:r>
      <w:r>
        <w:t>number of trees is 500</w:t>
      </w:r>
      <w:r w:rsidR="00C0785B">
        <w:t>,</w:t>
      </w:r>
      <w:r>
        <w:t xml:space="preserve"> and </w:t>
      </w:r>
      <w:r w:rsidR="00C0785B">
        <w:t xml:space="preserve">the </w:t>
      </w:r>
      <w:r>
        <w:t>number of variables tried at each split is 4 in this case, and the Out of bag (OOB) error rate is 4.28%. Then we predicted the train</w:t>
      </w:r>
      <w:r w:rsidR="00C0785B">
        <w:t>ing</w:t>
      </w:r>
      <w:r>
        <w:t xml:space="preserve"> and test data. </w:t>
      </w:r>
    </w:p>
    <w:p w14:paraId="033A55D4" w14:textId="77777777" w:rsidR="002B5DBF" w:rsidRDefault="002B5DBF" w:rsidP="002B5DBF">
      <w:pPr>
        <w:spacing w:line="480" w:lineRule="auto"/>
      </w:pPr>
      <w:r>
        <w:rPr>
          <w:noProof/>
        </w:rPr>
        <w:drawing>
          <wp:inline distT="0" distB="0" distL="0" distR="0" wp14:anchorId="55CF35B3" wp14:editId="094BFBA8">
            <wp:extent cx="4772025" cy="2847975"/>
            <wp:effectExtent l="0" t="0" r="9525" b="952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ell phone&#10;&#10;Description automatically generated"/>
                    <pic:cNvPicPr/>
                  </pic:nvPicPr>
                  <pic:blipFill>
                    <a:blip r:embed="rId32"/>
                    <a:stretch>
                      <a:fillRect/>
                    </a:stretch>
                  </pic:blipFill>
                  <pic:spPr>
                    <a:xfrm>
                      <a:off x="0" y="0"/>
                      <a:ext cx="4793715" cy="2860920"/>
                    </a:xfrm>
                    <a:prstGeom prst="rect">
                      <a:avLst/>
                    </a:prstGeom>
                  </pic:spPr>
                </pic:pic>
              </a:graphicData>
            </a:graphic>
          </wp:inline>
        </w:drawing>
      </w:r>
    </w:p>
    <w:p w14:paraId="6FFB68D9" w14:textId="7F3DB1F4" w:rsidR="002B5DBF" w:rsidRDefault="002B5DBF" w:rsidP="002B5DBF">
      <w:pPr>
        <w:spacing w:line="480" w:lineRule="auto"/>
      </w:pPr>
      <w:r w:rsidRPr="00F416E0">
        <w:rPr>
          <w:i/>
          <w:iCs/>
        </w:rPr>
        <w:lastRenderedPageBreak/>
        <w:t xml:space="preserve">Figure </w:t>
      </w:r>
      <w:r>
        <w:rPr>
          <w:i/>
          <w:iCs/>
        </w:rPr>
        <w:t>1</w:t>
      </w:r>
      <w:r w:rsidR="00152BCC">
        <w:rPr>
          <w:i/>
          <w:iCs/>
        </w:rPr>
        <w:t>9</w:t>
      </w:r>
      <w:r w:rsidRPr="00F416E0">
        <w:rPr>
          <w:i/>
          <w:iCs/>
        </w:rPr>
        <w:t>.</w:t>
      </w:r>
      <w:r>
        <w:t xml:space="preserve"> Prediction on test data</w:t>
      </w:r>
    </w:p>
    <w:p w14:paraId="1AF24DF0" w14:textId="64B6AB91" w:rsidR="002B5DBF" w:rsidRDefault="002B5DBF" w:rsidP="002B5DBF">
      <w:pPr>
        <w:spacing w:line="480" w:lineRule="auto"/>
      </w:pPr>
      <w:r>
        <w:t>We can tell that the train</w:t>
      </w:r>
      <w:r w:rsidR="00C0785B">
        <w:t>ing</w:t>
      </w:r>
      <w:r>
        <w:t xml:space="preserve"> dataset has an accuracy of 99.99% while the test dataset has an accuracy of 95.8%. And then we plotted the error rate in terms of </w:t>
      </w:r>
      <w:r w:rsidR="00C0785B">
        <w:t xml:space="preserve">the </w:t>
      </w:r>
      <w:r>
        <w:t>number of trees.</w:t>
      </w:r>
    </w:p>
    <w:p w14:paraId="5CA4B964" w14:textId="77777777" w:rsidR="002B5DBF" w:rsidRDefault="002B5DBF" w:rsidP="002B5DBF">
      <w:pPr>
        <w:spacing w:line="480" w:lineRule="auto"/>
      </w:pPr>
      <w:r>
        <w:rPr>
          <w:noProof/>
        </w:rPr>
        <w:drawing>
          <wp:inline distT="0" distB="0" distL="0" distR="0" wp14:anchorId="43021786" wp14:editId="40099001">
            <wp:extent cx="4732867" cy="3661711"/>
            <wp:effectExtent l="0" t="0" r="4445" b="0"/>
            <wp:docPr id="50" name="Picture 5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creenshot&#10;&#10;Description automatically generated"/>
                    <pic:cNvPicPr/>
                  </pic:nvPicPr>
                  <pic:blipFill>
                    <a:blip r:embed="rId33"/>
                    <a:stretch>
                      <a:fillRect/>
                    </a:stretch>
                  </pic:blipFill>
                  <pic:spPr>
                    <a:xfrm>
                      <a:off x="0" y="0"/>
                      <a:ext cx="4755610" cy="3679306"/>
                    </a:xfrm>
                    <a:prstGeom prst="rect">
                      <a:avLst/>
                    </a:prstGeom>
                  </pic:spPr>
                </pic:pic>
              </a:graphicData>
            </a:graphic>
          </wp:inline>
        </w:drawing>
      </w:r>
    </w:p>
    <w:p w14:paraId="36691CED" w14:textId="6864DB64" w:rsidR="002B5DBF" w:rsidRDefault="002B5DBF" w:rsidP="002B5DBF">
      <w:pPr>
        <w:spacing w:line="480" w:lineRule="auto"/>
      </w:pPr>
      <w:r w:rsidRPr="0050283B">
        <w:rPr>
          <w:i/>
          <w:iCs/>
        </w:rPr>
        <w:t xml:space="preserve">Figure </w:t>
      </w:r>
      <w:r w:rsidR="00152BCC">
        <w:rPr>
          <w:i/>
          <w:iCs/>
        </w:rPr>
        <w:t>20</w:t>
      </w:r>
      <w:r w:rsidRPr="0050283B">
        <w:rPr>
          <w:i/>
          <w:iCs/>
        </w:rPr>
        <w:t>.</w:t>
      </w:r>
      <w:r>
        <w:t xml:space="preserve"> Number of trees vs Error rate</w:t>
      </w:r>
    </w:p>
    <w:p w14:paraId="798783A4" w14:textId="0080F978" w:rsidR="002B5DBF" w:rsidRDefault="002B5DBF" w:rsidP="002B5DBF">
      <w:pPr>
        <w:spacing w:line="480" w:lineRule="auto"/>
      </w:pPr>
      <w:r>
        <w:t xml:space="preserve">We can tell from Figure </w:t>
      </w:r>
      <w:r w:rsidR="00C0785B">
        <w:t xml:space="preserve">20 </w:t>
      </w:r>
      <w:r w:rsidR="00152BCC">
        <w:t>above</w:t>
      </w:r>
      <w:r>
        <w:t xml:space="preserve"> that the error rate tends to be stabilize</w:t>
      </w:r>
      <w:r w:rsidR="00C0785B">
        <w:t>d</w:t>
      </w:r>
      <w:r>
        <w:t xml:space="preserve"> as the number of trees gets after 300. To optimize our accuracy, we used </w:t>
      </w:r>
      <w:r w:rsidR="00C0785B">
        <w:t xml:space="preserve">a </w:t>
      </w:r>
      <w:r>
        <w:t xml:space="preserve">tuning algorithm to find the best </w:t>
      </w:r>
      <w:proofErr w:type="spellStart"/>
      <w:r>
        <w:t>mtry</w:t>
      </w:r>
      <w:proofErr w:type="spellEnd"/>
      <w:r>
        <w:t xml:space="preserve"> in terms of optimizing the highest accuracy. </w:t>
      </w:r>
    </w:p>
    <w:p w14:paraId="5ED218B9" w14:textId="77777777" w:rsidR="002B5DBF" w:rsidRDefault="002B5DBF" w:rsidP="002B5DBF">
      <w:pPr>
        <w:spacing w:line="480" w:lineRule="auto"/>
      </w:pPr>
      <w:r w:rsidRPr="00FE2FCB">
        <w:rPr>
          <w:noProof/>
        </w:rPr>
        <w:lastRenderedPageBreak/>
        <w:drawing>
          <wp:inline distT="0" distB="0" distL="0" distR="0" wp14:anchorId="2B51F63F" wp14:editId="02609ED7">
            <wp:extent cx="5048250" cy="2876550"/>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ell phone&#10;&#10;Description automatically generated"/>
                    <pic:cNvPicPr/>
                  </pic:nvPicPr>
                  <pic:blipFill>
                    <a:blip r:embed="rId34"/>
                    <a:stretch>
                      <a:fillRect/>
                    </a:stretch>
                  </pic:blipFill>
                  <pic:spPr>
                    <a:xfrm>
                      <a:off x="0" y="0"/>
                      <a:ext cx="5048422" cy="2876648"/>
                    </a:xfrm>
                    <a:prstGeom prst="rect">
                      <a:avLst/>
                    </a:prstGeom>
                  </pic:spPr>
                </pic:pic>
              </a:graphicData>
            </a:graphic>
          </wp:inline>
        </w:drawing>
      </w:r>
    </w:p>
    <w:p w14:paraId="3D0B4BA5" w14:textId="68CA292B" w:rsidR="002B5DBF" w:rsidRDefault="002B5DBF" w:rsidP="002B5DBF">
      <w:pPr>
        <w:spacing w:line="480" w:lineRule="auto"/>
      </w:pPr>
      <w:r w:rsidRPr="00FE2FCB">
        <w:rPr>
          <w:i/>
          <w:iCs/>
        </w:rPr>
        <w:t xml:space="preserve">Figure </w:t>
      </w:r>
      <w:r>
        <w:rPr>
          <w:i/>
          <w:iCs/>
        </w:rPr>
        <w:t>2</w:t>
      </w:r>
      <w:r w:rsidR="00152BCC">
        <w:rPr>
          <w:i/>
          <w:iCs/>
        </w:rPr>
        <w:t>1</w:t>
      </w:r>
      <w:r w:rsidRPr="00FE2FCB">
        <w:rPr>
          <w:i/>
          <w:iCs/>
        </w:rPr>
        <w:t>.</w:t>
      </w:r>
      <w:r>
        <w:t xml:space="preserve"> Optimal </w:t>
      </w:r>
      <w:proofErr w:type="spellStart"/>
      <w:r>
        <w:t>mtry</w:t>
      </w:r>
      <w:proofErr w:type="spellEnd"/>
      <w:r>
        <w:t xml:space="preserve"> vs Accuracy</w:t>
      </w:r>
    </w:p>
    <w:p w14:paraId="7561DBFE" w14:textId="6533D023" w:rsidR="002B5DBF" w:rsidRDefault="002B5DBF" w:rsidP="002B5DBF">
      <w:pPr>
        <w:spacing w:line="480" w:lineRule="auto"/>
      </w:pPr>
      <w:r>
        <w:t xml:space="preserve">We observe from Figure </w:t>
      </w:r>
      <w:r w:rsidR="00152BCC">
        <w:t>21</w:t>
      </w:r>
      <w:r>
        <w:t xml:space="preserve"> that this model can have the highest accuracy of 96% as the number of var</w:t>
      </w:r>
      <w:r w:rsidR="00C0785B">
        <w:t>ia</w:t>
      </w:r>
      <w:r>
        <w:t>bles per tree(</w:t>
      </w:r>
      <w:proofErr w:type="spellStart"/>
      <w:r>
        <w:t>mtry</w:t>
      </w:r>
      <w:proofErr w:type="spellEnd"/>
      <w:r>
        <w:t xml:space="preserve">) is 9 or 10, but the accuracy seems not improving </w:t>
      </w:r>
      <w:r w:rsidR="00152BCC">
        <w:t>too</w:t>
      </w:r>
      <w:r>
        <w:t xml:space="preserve"> much compared to what we achieved by default.</w:t>
      </w:r>
    </w:p>
    <w:p w14:paraId="4641A46C" w14:textId="77777777" w:rsidR="002B5DBF" w:rsidRDefault="002B5DBF" w:rsidP="002B5DBF">
      <w:pPr>
        <w:spacing w:line="480" w:lineRule="auto"/>
      </w:pPr>
      <w:r>
        <w:t>After finding the most optimal parameters, we built an improved random forest model with improved accuracy of 4.09% shown below.</w:t>
      </w:r>
      <w:r>
        <w:rPr>
          <w:noProof/>
        </w:rPr>
        <w:drawing>
          <wp:inline distT="0" distB="0" distL="0" distR="0" wp14:anchorId="4FBA4A50" wp14:editId="38C1BF59">
            <wp:extent cx="5274310" cy="1981200"/>
            <wp:effectExtent l="0" t="0" r="254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ell phone&#10;&#10;Description automatically generated"/>
                    <pic:cNvPicPr/>
                  </pic:nvPicPr>
                  <pic:blipFill>
                    <a:blip r:embed="rId35"/>
                    <a:stretch>
                      <a:fillRect/>
                    </a:stretch>
                  </pic:blipFill>
                  <pic:spPr>
                    <a:xfrm>
                      <a:off x="0" y="0"/>
                      <a:ext cx="5274310" cy="1981200"/>
                    </a:xfrm>
                    <a:prstGeom prst="rect">
                      <a:avLst/>
                    </a:prstGeom>
                  </pic:spPr>
                </pic:pic>
              </a:graphicData>
            </a:graphic>
          </wp:inline>
        </w:drawing>
      </w:r>
    </w:p>
    <w:p w14:paraId="5F4D9488" w14:textId="7091CD43" w:rsidR="002B5DBF" w:rsidRDefault="002B5DBF" w:rsidP="002B5DBF">
      <w:pPr>
        <w:spacing w:line="480" w:lineRule="auto"/>
      </w:pPr>
      <w:r w:rsidRPr="00933E60">
        <w:rPr>
          <w:i/>
          <w:iCs/>
        </w:rPr>
        <w:t xml:space="preserve">Figure </w:t>
      </w:r>
      <w:r>
        <w:rPr>
          <w:i/>
          <w:iCs/>
        </w:rPr>
        <w:t>2</w:t>
      </w:r>
      <w:r w:rsidR="00152BCC">
        <w:rPr>
          <w:i/>
          <w:iCs/>
        </w:rPr>
        <w:t>2</w:t>
      </w:r>
      <w:r w:rsidRPr="00933E60">
        <w:rPr>
          <w:i/>
          <w:iCs/>
        </w:rPr>
        <w:t>.</w:t>
      </w:r>
      <w:r>
        <w:t xml:space="preserve"> Improved Random Forest model</w:t>
      </w:r>
    </w:p>
    <w:p w14:paraId="3E480251" w14:textId="77777777" w:rsidR="002B5DBF" w:rsidRDefault="002B5DBF" w:rsidP="002B5DBF">
      <w:pPr>
        <w:spacing w:line="480" w:lineRule="auto"/>
      </w:pPr>
      <w:r>
        <w:rPr>
          <w:noProof/>
        </w:rPr>
        <w:lastRenderedPageBreak/>
        <w:drawing>
          <wp:inline distT="0" distB="0" distL="0" distR="0" wp14:anchorId="7BD69378" wp14:editId="71E45023">
            <wp:extent cx="4648200" cy="3905250"/>
            <wp:effectExtent l="0" t="0" r="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ell phone&#10;&#10;Description automatically generated"/>
                    <pic:cNvPicPr/>
                  </pic:nvPicPr>
                  <pic:blipFill>
                    <a:blip r:embed="rId36"/>
                    <a:stretch>
                      <a:fillRect/>
                    </a:stretch>
                  </pic:blipFill>
                  <pic:spPr>
                    <a:xfrm>
                      <a:off x="0" y="0"/>
                      <a:ext cx="4648200" cy="3905250"/>
                    </a:xfrm>
                    <a:prstGeom prst="rect">
                      <a:avLst/>
                    </a:prstGeom>
                  </pic:spPr>
                </pic:pic>
              </a:graphicData>
            </a:graphic>
          </wp:inline>
        </w:drawing>
      </w:r>
    </w:p>
    <w:p w14:paraId="6B8DC041" w14:textId="0FC4AEDA" w:rsidR="002B5DBF" w:rsidRDefault="002B5DBF" w:rsidP="002B5DBF">
      <w:pPr>
        <w:spacing w:line="480" w:lineRule="auto"/>
      </w:pPr>
      <w:r w:rsidRPr="00A0316C">
        <w:rPr>
          <w:i/>
          <w:iCs/>
        </w:rPr>
        <w:t xml:space="preserve">Figure </w:t>
      </w:r>
      <w:r>
        <w:rPr>
          <w:i/>
          <w:iCs/>
        </w:rPr>
        <w:t>2</w:t>
      </w:r>
      <w:r w:rsidR="00152BCC">
        <w:rPr>
          <w:i/>
          <w:iCs/>
        </w:rPr>
        <w:t>3</w:t>
      </w:r>
      <w:r w:rsidRPr="00A0316C">
        <w:rPr>
          <w:i/>
          <w:iCs/>
        </w:rPr>
        <w:t>.</w:t>
      </w:r>
      <w:r>
        <w:t xml:space="preserve"> Prediction on test data with </w:t>
      </w:r>
      <w:r w:rsidR="00C0785B">
        <w:t xml:space="preserve">the </w:t>
      </w:r>
      <w:r>
        <w:t xml:space="preserve">optimal model </w:t>
      </w:r>
    </w:p>
    <w:p w14:paraId="38156DDB" w14:textId="61A90AE9" w:rsidR="002B5DBF" w:rsidRDefault="002B5DBF" w:rsidP="002B5DBF">
      <w:pPr>
        <w:spacing w:line="480" w:lineRule="auto"/>
      </w:pPr>
      <w:r>
        <w:t xml:space="preserve">We also used importance () and </w:t>
      </w:r>
      <w:proofErr w:type="spellStart"/>
      <w:proofErr w:type="gramStart"/>
      <w:r>
        <w:t>varImpPlot</w:t>
      </w:r>
      <w:proofErr w:type="spellEnd"/>
      <w:r>
        <w:t>(</w:t>
      </w:r>
      <w:proofErr w:type="gramEnd"/>
      <w:r>
        <w:t>) functions to check and plot the importance of independent variables.</w:t>
      </w:r>
    </w:p>
    <w:p w14:paraId="2924484C" w14:textId="77777777" w:rsidR="002B5DBF" w:rsidRDefault="002B5DBF" w:rsidP="002B5DBF">
      <w:pPr>
        <w:spacing w:line="480" w:lineRule="auto"/>
      </w:pPr>
      <w:r>
        <w:rPr>
          <w:noProof/>
        </w:rPr>
        <w:lastRenderedPageBreak/>
        <w:drawing>
          <wp:inline distT="0" distB="0" distL="0" distR="0" wp14:anchorId="5EE33E22" wp14:editId="4ED37C16">
            <wp:extent cx="5274310" cy="3181350"/>
            <wp:effectExtent l="0" t="0" r="2540" b="0"/>
            <wp:docPr id="53" name="Picture 5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text&#10;&#10;Description automatically generated"/>
                    <pic:cNvPicPr/>
                  </pic:nvPicPr>
                  <pic:blipFill>
                    <a:blip r:embed="rId37"/>
                    <a:stretch>
                      <a:fillRect/>
                    </a:stretch>
                  </pic:blipFill>
                  <pic:spPr>
                    <a:xfrm>
                      <a:off x="0" y="0"/>
                      <a:ext cx="5274310" cy="3181350"/>
                    </a:xfrm>
                    <a:prstGeom prst="rect">
                      <a:avLst/>
                    </a:prstGeom>
                  </pic:spPr>
                </pic:pic>
              </a:graphicData>
            </a:graphic>
          </wp:inline>
        </w:drawing>
      </w:r>
    </w:p>
    <w:p w14:paraId="6FF64800" w14:textId="2431C70F" w:rsidR="002B5DBF" w:rsidRDefault="002B5DBF" w:rsidP="002B5DBF">
      <w:pPr>
        <w:spacing w:line="480" w:lineRule="auto"/>
      </w:pPr>
      <w:r w:rsidRPr="0050283B">
        <w:rPr>
          <w:i/>
          <w:iCs/>
        </w:rPr>
        <w:t xml:space="preserve">Figure </w:t>
      </w:r>
      <w:r>
        <w:rPr>
          <w:i/>
          <w:iCs/>
        </w:rPr>
        <w:t>2</w:t>
      </w:r>
      <w:r w:rsidR="00152BCC">
        <w:rPr>
          <w:i/>
          <w:iCs/>
        </w:rPr>
        <w:t>4</w:t>
      </w:r>
      <w:r w:rsidRPr="0050283B">
        <w:rPr>
          <w:i/>
          <w:iCs/>
        </w:rPr>
        <w:t>.</w:t>
      </w:r>
      <w:r>
        <w:t xml:space="preserve"> Importance of variables</w:t>
      </w:r>
    </w:p>
    <w:p w14:paraId="56351146" w14:textId="77777777" w:rsidR="002B5DBF" w:rsidRDefault="002B5DBF" w:rsidP="002B5DBF">
      <w:pPr>
        <w:spacing w:line="480" w:lineRule="auto"/>
      </w:pPr>
      <w:r w:rsidRPr="00933E60">
        <w:rPr>
          <w:noProof/>
        </w:rPr>
        <w:drawing>
          <wp:inline distT="0" distB="0" distL="0" distR="0" wp14:anchorId="224C3AC0" wp14:editId="61769AA9">
            <wp:extent cx="5274310" cy="3447415"/>
            <wp:effectExtent l="0" t="0" r="2540" b="635"/>
            <wp:docPr id="54" name="Picture 5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social media post&#10;&#10;Description automatically generated"/>
                    <pic:cNvPicPr/>
                  </pic:nvPicPr>
                  <pic:blipFill>
                    <a:blip r:embed="rId38"/>
                    <a:stretch>
                      <a:fillRect/>
                    </a:stretch>
                  </pic:blipFill>
                  <pic:spPr>
                    <a:xfrm>
                      <a:off x="0" y="0"/>
                      <a:ext cx="5274310" cy="3447415"/>
                    </a:xfrm>
                    <a:prstGeom prst="rect">
                      <a:avLst/>
                    </a:prstGeom>
                  </pic:spPr>
                </pic:pic>
              </a:graphicData>
            </a:graphic>
          </wp:inline>
        </w:drawing>
      </w:r>
    </w:p>
    <w:p w14:paraId="4CE48C36" w14:textId="5041C874" w:rsidR="002B5DBF" w:rsidRDefault="002B5DBF" w:rsidP="002B5DBF">
      <w:pPr>
        <w:spacing w:line="480" w:lineRule="auto"/>
      </w:pPr>
      <w:r w:rsidRPr="0050283B">
        <w:rPr>
          <w:i/>
          <w:iCs/>
        </w:rPr>
        <w:t xml:space="preserve">Figure </w:t>
      </w:r>
      <w:r>
        <w:rPr>
          <w:i/>
          <w:iCs/>
        </w:rPr>
        <w:t>2</w:t>
      </w:r>
      <w:r w:rsidR="00152BCC">
        <w:rPr>
          <w:i/>
          <w:iCs/>
        </w:rPr>
        <w:t>5</w:t>
      </w:r>
      <w:r w:rsidRPr="0050283B">
        <w:rPr>
          <w:i/>
          <w:iCs/>
        </w:rPr>
        <w:t xml:space="preserve">. </w:t>
      </w:r>
      <w:r>
        <w:t xml:space="preserve">Random Forest </w:t>
      </w:r>
      <w:r w:rsidRPr="004374D3">
        <w:t>Variable I</w:t>
      </w:r>
      <w:r>
        <w:t>m</w:t>
      </w:r>
      <w:r w:rsidRPr="004374D3">
        <w:t>portance Plot</w:t>
      </w:r>
    </w:p>
    <w:p w14:paraId="76E3CF07" w14:textId="274CFBAD" w:rsidR="002B5DBF" w:rsidRDefault="002B5DBF" w:rsidP="002B5DBF">
      <w:pPr>
        <w:spacing w:line="480" w:lineRule="auto"/>
      </w:pPr>
      <w:r>
        <w:lastRenderedPageBreak/>
        <w:t xml:space="preserve">Figure </w:t>
      </w:r>
      <w:r w:rsidR="00152BCC">
        <w:t>24</w:t>
      </w:r>
      <w:r>
        <w:t xml:space="preserve"> and </w:t>
      </w:r>
      <w:r w:rsidR="00152BCC">
        <w:t>25</w:t>
      </w:r>
      <w:r>
        <w:t xml:space="preserve"> show the importance of each variable in the model by the accuracy and the Gini Index. The two graphs show that “</w:t>
      </w:r>
      <w:proofErr w:type="spellStart"/>
      <w:r>
        <w:t>Checking.service</w:t>
      </w:r>
      <w:proofErr w:type="spellEnd"/>
      <w:r>
        <w:t>” and “</w:t>
      </w:r>
      <w:proofErr w:type="spellStart"/>
      <w:r>
        <w:t>Inflight.entertainment</w:t>
      </w:r>
      <w:proofErr w:type="spellEnd"/>
      <w:r>
        <w:t>” are most relevant to our model’s accuracy, followed by “</w:t>
      </w:r>
      <w:proofErr w:type="spellStart"/>
      <w:r>
        <w:t>Seat.Comfort</w:t>
      </w:r>
      <w:proofErr w:type="spellEnd"/>
      <w:r>
        <w:t>”.</w:t>
      </w:r>
    </w:p>
    <w:p w14:paraId="1C8A3076" w14:textId="07749666" w:rsidR="002B5DBF" w:rsidRDefault="002B5DBF" w:rsidP="002B5DBF">
      <w:pPr>
        <w:spacing w:line="480" w:lineRule="auto"/>
      </w:pPr>
      <w:r>
        <w:t xml:space="preserve">Besides, we can plot the distribution of </w:t>
      </w:r>
      <w:r w:rsidR="00C0785B">
        <w:t xml:space="preserve">the </w:t>
      </w:r>
      <w:r>
        <w:t>number of nodes for the trees generated by our improved random forest model.</w:t>
      </w:r>
    </w:p>
    <w:p w14:paraId="7C71EE83" w14:textId="77777777" w:rsidR="002B5DBF" w:rsidRDefault="002B5DBF" w:rsidP="002B5DBF">
      <w:pPr>
        <w:spacing w:line="480" w:lineRule="auto"/>
      </w:pPr>
      <w:r>
        <w:rPr>
          <w:noProof/>
        </w:rPr>
        <w:drawing>
          <wp:inline distT="0" distB="0" distL="0" distR="0" wp14:anchorId="1E18271A" wp14:editId="1FA0E4E4">
            <wp:extent cx="4838095" cy="5676190"/>
            <wp:effectExtent l="0" t="0" r="635"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38095" cy="5676190"/>
                    </a:xfrm>
                    <a:prstGeom prst="rect">
                      <a:avLst/>
                    </a:prstGeom>
                  </pic:spPr>
                </pic:pic>
              </a:graphicData>
            </a:graphic>
          </wp:inline>
        </w:drawing>
      </w:r>
    </w:p>
    <w:p w14:paraId="39D81B04" w14:textId="1EBA792F" w:rsidR="002B5DBF" w:rsidRDefault="002B5DBF" w:rsidP="002B5DBF">
      <w:pPr>
        <w:spacing w:line="480" w:lineRule="auto"/>
      </w:pPr>
      <w:r w:rsidRPr="00AB5C37">
        <w:rPr>
          <w:i/>
          <w:iCs/>
        </w:rPr>
        <w:t xml:space="preserve">Figure </w:t>
      </w:r>
      <w:r>
        <w:rPr>
          <w:i/>
          <w:iCs/>
        </w:rPr>
        <w:t>2</w:t>
      </w:r>
      <w:r w:rsidR="00152BCC">
        <w:rPr>
          <w:i/>
          <w:iCs/>
        </w:rPr>
        <w:t>6</w:t>
      </w:r>
      <w:r w:rsidRPr="00AB5C37">
        <w:rPr>
          <w:i/>
          <w:iCs/>
        </w:rPr>
        <w:t>.</w:t>
      </w:r>
      <w:r>
        <w:t xml:space="preserve"> Distribution of </w:t>
      </w:r>
      <w:r w:rsidR="00C0785B">
        <w:t xml:space="preserve">the </w:t>
      </w:r>
      <w:r>
        <w:t>number of nodes for the trees</w:t>
      </w:r>
    </w:p>
    <w:p w14:paraId="32913302" w14:textId="24097A29" w:rsidR="002B5DBF" w:rsidRDefault="002B5DBF" w:rsidP="002B5DBF">
      <w:pPr>
        <w:spacing w:line="480" w:lineRule="auto"/>
      </w:pPr>
      <w:r>
        <w:t xml:space="preserve">We can tell from Figure </w:t>
      </w:r>
      <w:r w:rsidR="00152BCC">
        <w:t>26</w:t>
      </w:r>
      <w:r>
        <w:t xml:space="preserve"> that tree size 3900 has the greatest number of nodes around 150.</w:t>
      </w:r>
    </w:p>
    <w:p w14:paraId="7096B617" w14:textId="77777777" w:rsidR="00D231D4" w:rsidRPr="00D231D4" w:rsidRDefault="00D231D4" w:rsidP="00D231D4">
      <w:pPr>
        <w:spacing w:before="240" w:after="240" w:line="480" w:lineRule="auto"/>
        <w:rPr>
          <w:i/>
          <w:iCs/>
        </w:rPr>
      </w:pPr>
      <w:r w:rsidRPr="00D231D4">
        <w:rPr>
          <w:i/>
          <w:iCs/>
        </w:rPr>
        <w:lastRenderedPageBreak/>
        <w:t>GRADIENT BOOSTING MACHINE (GBM) MODEL</w:t>
      </w:r>
    </w:p>
    <w:p w14:paraId="5E14D489" w14:textId="1E3AB500" w:rsidR="00D231D4" w:rsidRDefault="00D231D4" w:rsidP="00D231D4">
      <w:pPr>
        <w:spacing w:before="240" w:after="240" w:line="480" w:lineRule="auto"/>
      </w:pPr>
      <w:r>
        <w:t xml:space="preserve">To perform a GBM model, we </w:t>
      </w:r>
      <w:r w:rsidR="00C0785B">
        <w:t xml:space="preserve">did the same step of </w:t>
      </w:r>
      <w:r>
        <w:t>split</w:t>
      </w:r>
      <w:r w:rsidR="00C0785B">
        <w:t>ting</w:t>
      </w:r>
      <w:r>
        <w:t xml:space="preserve"> the data into 70% train</w:t>
      </w:r>
      <w:r w:rsidR="00C0785B">
        <w:t>ing</w:t>
      </w:r>
      <w:r>
        <w:t xml:space="preserve"> data and 30% test data. With the </w:t>
      </w:r>
      <w:proofErr w:type="spellStart"/>
      <w:proofErr w:type="gramStart"/>
      <w:r>
        <w:t>gbm</w:t>
      </w:r>
      <w:proofErr w:type="spellEnd"/>
      <w:r>
        <w:t>(</w:t>
      </w:r>
      <w:proofErr w:type="gramEnd"/>
      <w:r>
        <w:t xml:space="preserve">) function, we set the formula as y=satisfication_v2 and the rest variables as x, distribution as “gaussian”( squared error), data as the train data, shrinkage as 0.001, </w:t>
      </w:r>
      <w:proofErr w:type="spellStart"/>
      <w:r>
        <w:t>cv.folds</w:t>
      </w:r>
      <w:proofErr w:type="spellEnd"/>
      <w:r>
        <w:t xml:space="preserve"> as 5, and the rest arguments as default. Since we have a large sample, we first set the number of trees as 10000. After about an hour, the output shows the best cross-validation iteration was 10,000 with 10,000 iterations, which means we need to increase the number of trees. With the first </w:t>
      </w:r>
      <w:proofErr w:type="spellStart"/>
      <w:r>
        <w:t>gbm</w:t>
      </w:r>
      <w:proofErr w:type="spellEnd"/>
      <w:r>
        <w:t xml:space="preserve"> model, we calculate the minimum CV RMSE is equal to </w:t>
      </w:r>
      <w:r w:rsidR="00872AA9" w:rsidRPr="00872AA9">
        <w:t>0.3167633</w:t>
      </w:r>
      <w:r>
        <w:t xml:space="preserve">, which indicates on average our model is about </w:t>
      </w:r>
      <w:r w:rsidR="00872AA9" w:rsidRPr="00872AA9">
        <w:t>0.3167633</w:t>
      </w:r>
      <w:r>
        <w:t>off from the actual satisfaction level. We also plot loss function as a result of 10,000 trees added to the ensemble.</w:t>
      </w:r>
    </w:p>
    <w:p w14:paraId="22C65E68" w14:textId="27936D3A" w:rsidR="00D231D4" w:rsidRDefault="00D231D4" w:rsidP="00D231D4">
      <w:pPr>
        <w:spacing w:before="240" w:after="240" w:line="480" w:lineRule="auto"/>
      </w:pPr>
      <w:r>
        <w:rPr>
          <w:noProof/>
        </w:rPr>
        <w:drawing>
          <wp:inline distT="0" distB="0" distL="0" distR="0" wp14:anchorId="49B33C52" wp14:editId="7C1DE92E">
            <wp:extent cx="4663440" cy="2746635"/>
            <wp:effectExtent l="0" t="0" r="0" b="0"/>
            <wp:docPr id="22" name="Picture 2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reensho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94205" cy="2764755"/>
                    </a:xfrm>
                    <a:prstGeom prst="rect">
                      <a:avLst/>
                    </a:prstGeom>
                  </pic:spPr>
                </pic:pic>
              </a:graphicData>
            </a:graphic>
          </wp:inline>
        </w:drawing>
      </w:r>
    </w:p>
    <w:p w14:paraId="09F4C024" w14:textId="3294D84B" w:rsidR="00D231D4" w:rsidRDefault="00D231D4" w:rsidP="00D231D4">
      <w:pPr>
        <w:spacing w:before="240" w:after="240" w:line="480" w:lineRule="auto"/>
      </w:pPr>
      <w:r w:rsidRPr="0050283B">
        <w:rPr>
          <w:i/>
          <w:iCs/>
        </w:rPr>
        <w:t xml:space="preserve">Figure </w:t>
      </w:r>
      <w:r w:rsidR="00152BCC">
        <w:rPr>
          <w:i/>
          <w:iCs/>
        </w:rPr>
        <w:t>27</w:t>
      </w:r>
      <w:r>
        <w:t>. GBM Model Plot</w:t>
      </w:r>
    </w:p>
    <w:p w14:paraId="5DD21E10" w14:textId="77777777" w:rsidR="00D231D4" w:rsidRDefault="00D231D4" w:rsidP="00D231D4">
      <w:pPr>
        <w:spacing w:before="240" w:after="240" w:line="480" w:lineRule="auto"/>
      </w:pPr>
    </w:p>
    <w:p w14:paraId="7D1984BE" w14:textId="58AAF0DF" w:rsidR="00D231D4" w:rsidRDefault="00D231D4" w:rsidP="00D231D4">
      <w:pPr>
        <w:spacing w:before="240" w:after="240" w:line="480" w:lineRule="auto"/>
      </w:pPr>
      <w:r>
        <w:lastRenderedPageBreak/>
        <w:t xml:space="preserve">From the plot above, </w:t>
      </w:r>
      <w:r w:rsidRPr="0004418D">
        <w:t>the green line plots the validation error</w:t>
      </w:r>
      <w:r>
        <w:t xml:space="preserve"> and the </w:t>
      </w:r>
      <w:r w:rsidRPr="0004418D">
        <w:t>blue dashed line shows the optimum iteration</w:t>
      </w:r>
      <w:r>
        <w:t>.</w:t>
      </w:r>
      <w:r w:rsidRPr="00B546D6">
        <w:t xml:space="preserve"> </w:t>
      </w:r>
      <w:r>
        <w:t xml:space="preserve">Since </w:t>
      </w:r>
      <w:r w:rsidRPr="00B546D6">
        <w:t xml:space="preserve">GBMs can overfit so </w:t>
      </w:r>
      <w:r>
        <w:t>our</w:t>
      </w:r>
      <w:r w:rsidRPr="00B546D6">
        <w:t xml:space="preserve"> goal is to find the optimal number of trees that minimize the loss function of interest with cross</w:t>
      </w:r>
      <w:r w:rsidR="00C0785B">
        <w:t>-</w:t>
      </w:r>
      <w:r w:rsidRPr="00B546D6">
        <w:t>validation.</w:t>
      </w:r>
      <w:r>
        <w:t xml:space="preserve"> Thus, we create </w:t>
      </w:r>
      <w:r w:rsidR="00C0785B">
        <w:t xml:space="preserve">a </w:t>
      </w:r>
      <w:r>
        <w:t xml:space="preserve">second </w:t>
      </w:r>
      <w:proofErr w:type="spellStart"/>
      <w:r>
        <w:t>gbm</w:t>
      </w:r>
      <w:proofErr w:type="spellEnd"/>
      <w:r>
        <w:t xml:space="preserve"> model with 15,000 trees, and the output shows the </w:t>
      </w:r>
      <w:r w:rsidRPr="00B546D6">
        <w:t>best cross-validation iteration was 14</w:t>
      </w:r>
      <w:r>
        <w:t>,</w:t>
      </w:r>
      <w:r w:rsidRPr="00B546D6">
        <w:t>986</w:t>
      </w:r>
      <w:r>
        <w:t xml:space="preserve"> within </w:t>
      </w:r>
      <w:r w:rsidRPr="00B546D6">
        <w:t>15</w:t>
      </w:r>
      <w:r>
        <w:t>,</w:t>
      </w:r>
      <w:r w:rsidRPr="00B546D6">
        <w:t>000 iterations</w:t>
      </w:r>
      <w:r>
        <w:t xml:space="preserve">. </w:t>
      </w:r>
      <w:r>
        <w:rPr>
          <w:noProof/>
        </w:rPr>
        <w:drawing>
          <wp:inline distT="0" distB="0" distL="0" distR="0" wp14:anchorId="6B7E104E" wp14:editId="0DE0804D">
            <wp:extent cx="5943600" cy="1241425"/>
            <wp:effectExtent l="0" t="0" r="0" b="317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1241425"/>
                    </a:xfrm>
                    <a:prstGeom prst="rect">
                      <a:avLst/>
                    </a:prstGeom>
                  </pic:spPr>
                </pic:pic>
              </a:graphicData>
            </a:graphic>
          </wp:inline>
        </w:drawing>
      </w:r>
    </w:p>
    <w:p w14:paraId="02093A7F" w14:textId="3D2C81D4" w:rsidR="00D231D4" w:rsidRDefault="00D231D4" w:rsidP="00D231D4">
      <w:pPr>
        <w:spacing w:before="240" w:after="240" w:line="480" w:lineRule="auto"/>
      </w:pPr>
      <w:r>
        <w:t xml:space="preserve">The process took around five hours to run. </w:t>
      </w:r>
      <w:r w:rsidR="00C0785B">
        <w:t>The s</w:t>
      </w:r>
      <w:r>
        <w:t xml:space="preserve">ame step with the first </w:t>
      </w:r>
      <w:proofErr w:type="spellStart"/>
      <w:r>
        <w:t>gbm</w:t>
      </w:r>
      <w:proofErr w:type="spellEnd"/>
      <w:r>
        <w:t xml:space="preserve"> model, we calculated the CV RMSE, and the error has decreased from </w:t>
      </w:r>
      <w:r w:rsidR="00872AA9" w:rsidRPr="00872AA9">
        <w:t>0.3167633</w:t>
      </w:r>
      <w:r>
        <w:t xml:space="preserve">to </w:t>
      </w:r>
      <w:r w:rsidRPr="00B546D6">
        <w:t>0.2019807</w:t>
      </w:r>
      <w:r>
        <w:t>.</w:t>
      </w:r>
    </w:p>
    <w:p w14:paraId="2BEA030C" w14:textId="50AE61ED" w:rsidR="00AE6DC6" w:rsidRDefault="00AE6DC6" w:rsidP="00D231D4">
      <w:pPr>
        <w:spacing w:before="240" w:after="240" w:line="480" w:lineRule="auto"/>
      </w:pPr>
      <w:r>
        <w:rPr>
          <w:noProof/>
        </w:rPr>
        <w:drawing>
          <wp:inline distT="0" distB="0" distL="0" distR="0" wp14:anchorId="4CEFAF8B" wp14:editId="7E7D7F2B">
            <wp:extent cx="4754880" cy="2999740"/>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61596" cy="3003977"/>
                    </a:xfrm>
                    <a:prstGeom prst="rect">
                      <a:avLst/>
                    </a:prstGeom>
                  </pic:spPr>
                </pic:pic>
              </a:graphicData>
            </a:graphic>
          </wp:inline>
        </w:drawing>
      </w:r>
    </w:p>
    <w:p w14:paraId="4DCC0E2F" w14:textId="407C7CAC" w:rsidR="00D231D4" w:rsidRDefault="00D231D4" w:rsidP="00D231D4">
      <w:pPr>
        <w:spacing w:before="240" w:after="240" w:line="480" w:lineRule="auto"/>
      </w:pPr>
      <w:r w:rsidRPr="0050283B">
        <w:rPr>
          <w:i/>
          <w:iCs/>
        </w:rPr>
        <w:t xml:space="preserve">Figure </w:t>
      </w:r>
      <w:r w:rsidR="00152BCC">
        <w:rPr>
          <w:i/>
          <w:iCs/>
        </w:rPr>
        <w:t>28</w:t>
      </w:r>
      <w:r w:rsidRPr="0050283B">
        <w:rPr>
          <w:i/>
          <w:iCs/>
        </w:rPr>
        <w:t>.</w:t>
      </w:r>
      <w:r>
        <w:t xml:space="preserve"> Second GBM Model Plot</w:t>
      </w:r>
    </w:p>
    <w:p w14:paraId="28490927" w14:textId="3D360486" w:rsidR="00D231D4" w:rsidRDefault="00D231D4" w:rsidP="00D231D4">
      <w:pPr>
        <w:spacing w:before="240" w:after="240" w:line="480" w:lineRule="auto"/>
      </w:pPr>
      <w:r>
        <w:lastRenderedPageBreak/>
        <w:t xml:space="preserve">From the plot here, we can see both the training error and the validation error decreases as the number of iterations increased around 15,000. Comparing with manually tweaking hyperparameters one at a time, a better option is to perform a grid search that iterates over every combination of hyperparameter values and allows us to assess which combination tends to perform well. We first create </w:t>
      </w:r>
      <w:r w:rsidR="00C0785B">
        <w:t xml:space="preserve">a </w:t>
      </w:r>
      <w:r>
        <w:t xml:space="preserve">hyperparameter grid and construct our grid of hyperparameter combinations. We’re going to search across 81 </w:t>
      </w:r>
      <w:r w:rsidR="00AE6DC6">
        <w:t>combination</w:t>
      </w:r>
      <w:r w:rsidR="00C0785B">
        <w:t>s</w:t>
      </w:r>
      <w:r w:rsidR="00AE6DC6">
        <w:t xml:space="preserve"> </w:t>
      </w:r>
      <w:r>
        <w:t>with varying learning rates and tree depth.</w:t>
      </w:r>
    </w:p>
    <w:p w14:paraId="5C815AD6" w14:textId="3EAC9A89" w:rsidR="00D231D4" w:rsidRDefault="00AE6DC6" w:rsidP="00D231D4">
      <w:pPr>
        <w:spacing w:before="240" w:after="240" w:line="480" w:lineRule="auto"/>
      </w:pPr>
      <w:r>
        <w:t xml:space="preserve">To perform grid search, we </w:t>
      </w:r>
      <w:proofErr w:type="gramStart"/>
      <w:r>
        <w:t>first we</w:t>
      </w:r>
      <w:proofErr w:type="gramEnd"/>
      <w:r>
        <w:t xml:space="preserve"> randomized the data use the </w:t>
      </w:r>
      <w:proofErr w:type="spellStart"/>
      <w:proofErr w:type="gramStart"/>
      <w:r>
        <w:t>train.fraction</w:t>
      </w:r>
      <w:proofErr w:type="spellEnd"/>
      <w:proofErr w:type="gramEnd"/>
      <w:r>
        <w:t xml:space="preserve"> to take a random percent from the train data. We set the number of trees equal to 10,000, shrinkage as 0.01,0.05, and 0.1, interaction depth as 3,5, and 7, number of </w:t>
      </w:r>
      <w:proofErr w:type="spellStart"/>
      <w:r>
        <w:t>minobsinnode</w:t>
      </w:r>
      <w:proofErr w:type="spellEnd"/>
      <w:r>
        <w:t xml:space="preserve"> as 5, 7, and 10, and</w:t>
      </w:r>
      <w:r w:rsidRPr="00AE6DC6">
        <w:t xml:space="preserve"> </w:t>
      </w:r>
      <w:r>
        <w:t>bag fraction as 0.65, 0.8 and 1, and the rest parameters as default. From the first search, we list the top 10 models to evaluate their performance.</w:t>
      </w:r>
      <w:r>
        <w:rPr>
          <w:noProof/>
        </w:rPr>
        <w:drawing>
          <wp:inline distT="0" distB="0" distL="0" distR="0" wp14:anchorId="785A3D9B" wp14:editId="37683114">
            <wp:extent cx="5943600" cy="2369820"/>
            <wp:effectExtent l="0" t="0" r="0" b="508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ell phon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369820"/>
                    </a:xfrm>
                    <a:prstGeom prst="rect">
                      <a:avLst/>
                    </a:prstGeom>
                  </pic:spPr>
                </pic:pic>
              </a:graphicData>
            </a:graphic>
          </wp:inline>
        </w:drawing>
      </w:r>
      <w:r w:rsidR="00D231D4" w:rsidRPr="0050283B">
        <w:rPr>
          <w:i/>
          <w:iCs/>
        </w:rPr>
        <w:t xml:space="preserve">Figure </w:t>
      </w:r>
      <w:r w:rsidR="00152BCC">
        <w:rPr>
          <w:i/>
          <w:iCs/>
        </w:rPr>
        <w:t>2</w:t>
      </w:r>
      <w:r w:rsidR="002B5DBF">
        <w:rPr>
          <w:i/>
          <w:iCs/>
        </w:rPr>
        <w:t>9</w:t>
      </w:r>
      <w:r w:rsidR="00D231D4">
        <w:t>. Result Display</w:t>
      </w:r>
    </w:p>
    <w:p w14:paraId="69869C61" w14:textId="7338D466" w:rsidR="00D231D4" w:rsidRDefault="00D231D4" w:rsidP="00D231D4">
      <w:pPr>
        <w:spacing w:before="240" w:after="240" w:line="480" w:lineRule="auto"/>
      </w:pPr>
      <w:r>
        <w:lastRenderedPageBreak/>
        <w:t xml:space="preserve">By looking up the top 10 models result here, we can </w:t>
      </w:r>
      <w:r w:rsidRPr="00525229">
        <w:t>refine our search</w:t>
      </w:r>
      <w:r>
        <w:t xml:space="preserve"> and adjust grid to produce better results in grid research.</w:t>
      </w:r>
      <w:r w:rsidR="00AE6DC6">
        <w:t xml:space="preserve"> </w:t>
      </w:r>
      <w:r>
        <w:t xml:space="preserve"> With the same for</w:t>
      </w:r>
      <w:r w:rsidRPr="00525229">
        <w:t xml:space="preserve"> loop as before</w:t>
      </w:r>
      <w:r>
        <w:t xml:space="preserve">, we </w:t>
      </w:r>
      <w:r w:rsidRPr="00525229">
        <w:t>perform</w:t>
      </w:r>
      <w:r>
        <w:t>ed another</w:t>
      </w:r>
      <w:r w:rsidRPr="00525229">
        <w:t xml:space="preserve"> grid search</w:t>
      </w:r>
      <w:r>
        <w:t xml:space="preserve"> with 1</w:t>
      </w:r>
      <w:r w:rsidR="00AE6DC6">
        <w:t>5</w:t>
      </w:r>
      <w:r>
        <w:t xml:space="preserve">,000 trees. From the following result, we get similar result but with lower RMSE. </w:t>
      </w:r>
    </w:p>
    <w:p w14:paraId="2216985C" w14:textId="384DD178" w:rsidR="00AE6DC6" w:rsidRDefault="00AE6DC6" w:rsidP="00D231D4">
      <w:pPr>
        <w:spacing w:before="240" w:after="240" w:line="480" w:lineRule="auto"/>
      </w:pPr>
      <w:r>
        <w:rPr>
          <w:noProof/>
        </w:rPr>
        <w:drawing>
          <wp:inline distT="0" distB="0" distL="0" distR="0" wp14:anchorId="1C69B89F" wp14:editId="68F87EFA">
            <wp:extent cx="5943600" cy="2372360"/>
            <wp:effectExtent l="0" t="0" r="0" b="254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ell phon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372360"/>
                    </a:xfrm>
                    <a:prstGeom prst="rect">
                      <a:avLst/>
                    </a:prstGeom>
                  </pic:spPr>
                </pic:pic>
              </a:graphicData>
            </a:graphic>
          </wp:inline>
        </w:drawing>
      </w:r>
    </w:p>
    <w:p w14:paraId="09C4FE1A" w14:textId="0E4CA743" w:rsidR="00D231D4" w:rsidRDefault="00D231D4" w:rsidP="00D231D4">
      <w:pPr>
        <w:spacing w:before="240" w:after="240" w:line="480" w:lineRule="auto"/>
      </w:pPr>
      <w:r w:rsidRPr="0050283B">
        <w:rPr>
          <w:i/>
          <w:iCs/>
        </w:rPr>
        <w:t xml:space="preserve">Figure </w:t>
      </w:r>
      <w:r w:rsidR="00152BCC">
        <w:rPr>
          <w:i/>
          <w:iCs/>
        </w:rPr>
        <w:t>3</w:t>
      </w:r>
      <w:r w:rsidR="002B5DBF">
        <w:rPr>
          <w:i/>
          <w:iCs/>
        </w:rPr>
        <w:t>0</w:t>
      </w:r>
      <w:r>
        <w:t>. Result Display</w:t>
      </w:r>
    </w:p>
    <w:p w14:paraId="2ABE158C" w14:textId="77777777" w:rsidR="003817F7" w:rsidRDefault="00D231D4" w:rsidP="003817F7">
      <w:pPr>
        <w:spacing w:before="240" w:after="240" w:line="480" w:lineRule="auto"/>
      </w:pPr>
      <w:r>
        <w:t xml:space="preserve">Based on the finding from the top </w:t>
      </w:r>
      <w:r w:rsidR="00AE6DC6">
        <w:t xml:space="preserve">10 </w:t>
      </w:r>
      <w:r>
        <w:t xml:space="preserve">models, we apply those specific </w:t>
      </w:r>
      <w:r w:rsidRPr="00872549">
        <w:t>parameters</w:t>
      </w:r>
      <w:r>
        <w:t xml:space="preserve"> in our training dataset as our final model</w:t>
      </w:r>
      <w:r w:rsidR="003817F7">
        <w:t>.</w:t>
      </w:r>
      <w:r w:rsidR="003817F7" w:rsidRPr="003817F7">
        <w:t xml:space="preserve"> </w:t>
      </w:r>
      <w:r w:rsidR="003817F7">
        <w:t xml:space="preserve">For the final GBM model, we set the number of trees as 14,986, </w:t>
      </w:r>
      <w:proofErr w:type="spellStart"/>
      <w:proofErr w:type="gramStart"/>
      <w:r w:rsidR="003817F7">
        <w:t>interaction.depth</w:t>
      </w:r>
      <w:proofErr w:type="spellEnd"/>
      <w:proofErr w:type="gramEnd"/>
      <w:r w:rsidR="003817F7">
        <w:t xml:space="preserve"> as 5, shrinkage as 0.1, </w:t>
      </w:r>
      <w:proofErr w:type="spellStart"/>
      <w:r w:rsidR="003817F7" w:rsidRPr="00FA02A1">
        <w:t>n.minobsinnode</w:t>
      </w:r>
      <w:proofErr w:type="spellEnd"/>
      <w:r w:rsidR="003817F7">
        <w:t xml:space="preserve"> as 5, </w:t>
      </w:r>
      <w:proofErr w:type="spellStart"/>
      <w:r w:rsidR="003817F7" w:rsidRPr="00FA02A1">
        <w:t>bag.fraction</w:t>
      </w:r>
      <w:proofErr w:type="spellEnd"/>
      <w:r w:rsidR="003817F7">
        <w:t xml:space="preserve"> as 0.65, </w:t>
      </w:r>
      <w:proofErr w:type="spellStart"/>
      <w:r w:rsidR="003817F7">
        <w:t>train.fraction</w:t>
      </w:r>
      <w:proofErr w:type="spellEnd"/>
      <w:r w:rsidR="003817F7">
        <w:t xml:space="preserve"> as 0.65, and the rest as default.</w:t>
      </w:r>
    </w:p>
    <w:p w14:paraId="7D6B5743" w14:textId="28BB0BBD" w:rsidR="003817F7" w:rsidRDefault="003817F7" w:rsidP="003817F7">
      <w:pPr>
        <w:spacing w:before="240" w:after="240" w:line="480" w:lineRule="auto"/>
      </w:pPr>
      <w:r>
        <w:t xml:space="preserve"> </w:t>
      </w:r>
      <w:r>
        <w:rPr>
          <w:noProof/>
        </w:rPr>
        <w:drawing>
          <wp:inline distT="0" distB="0" distL="0" distR="0" wp14:anchorId="6D598EDA" wp14:editId="320920C3">
            <wp:extent cx="3365692" cy="2078552"/>
            <wp:effectExtent l="0" t="0" r="0" b="4445"/>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 up of text on a white background&#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449111" cy="2130069"/>
                    </a:xfrm>
                    <a:prstGeom prst="rect">
                      <a:avLst/>
                    </a:prstGeom>
                  </pic:spPr>
                </pic:pic>
              </a:graphicData>
            </a:graphic>
          </wp:inline>
        </w:drawing>
      </w:r>
    </w:p>
    <w:p w14:paraId="233A96BC" w14:textId="22D4A57F" w:rsidR="003817F7" w:rsidRDefault="003817F7" w:rsidP="003817F7">
      <w:pPr>
        <w:spacing w:before="240" w:after="240" w:line="480" w:lineRule="auto"/>
      </w:pPr>
      <w:r w:rsidRPr="00D52E64">
        <w:lastRenderedPageBreak/>
        <w:t xml:space="preserve">After re-running our final model, we </w:t>
      </w:r>
      <w:r>
        <w:t>created visuals</w:t>
      </w:r>
      <w:r w:rsidRPr="00D52E64">
        <w:t xml:space="preserve"> to </w:t>
      </w:r>
      <w:r>
        <w:t>show</w:t>
      </w:r>
      <w:r w:rsidRPr="00D52E64">
        <w:t xml:space="preserve"> the variables that have the largest </w:t>
      </w:r>
      <w:r>
        <w:t>impact</w:t>
      </w:r>
      <w:r w:rsidRPr="00D52E64">
        <w:t xml:space="preserve"> on </w:t>
      </w:r>
      <w:r>
        <w:t>satisfaction level for the second GBM model and the final GBM model.</w:t>
      </w:r>
    </w:p>
    <w:p w14:paraId="4C18A508" w14:textId="1AB46617" w:rsidR="003817F7" w:rsidRDefault="003817F7" w:rsidP="00D231D4">
      <w:pPr>
        <w:spacing w:before="240" w:after="240" w:line="480" w:lineRule="auto"/>
      </w:pPr>
      <w:r>
        <w:rPr>
          <w:noProof/>
        </w:rPr>
        <w:drawing>
          <wp:inline distT="0" distB="0" distL="0" distR="0" wp14:anchorId="0618BDBF" wp14:editId="0404A04B">
            <wp:extent cx="5394960" cy="3275594"/>
            <wp:effectExtent l="0" t="0" r="2540" b="127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705" cy="3279082"/>
                    </a:xfrm>
                    <a:prstGeom prst="rect">
                      <a:avLst/>
                    </a:prstGeom>
                  </pic:spPr>
                </pic:pic>
              </a:graphicData>
            </a:graphic>
          </wp:inline>
        </w:drawing>
      </w:r>
    </w:p>
    <w:p w14:paraId="15BD4CB6" w14:textId="4046E572" w:rsidR="003817F7" w:rsidRDefault="003817F7" w:rsidP="00D231D4">
      <w:pPr>
        <w:spacing w:before="240" w:after="240" w:line="480" w:lineRule="auto"/>
      </w:pPr>
      <w:r w:rsidRPr="0050283B">
        <w:rPr>
          <w:i/>
          <w:iCs/>
        </w:rPr>
        <w:t xml:space="preserve">Figure </w:t>
      </w:r>
      <w:r w:rsidR="00152BCC">
        <w:rPr>
          <w:i/>
          <w:iCs/>
        </w:rPr>
        <w:t>3</w:t>
      </w:r>
      <w:r w:rsidR="002B5DBF">
        <w:rPr>
          <w:i/>
          <w:iCs/>
        </w:rPr>
        <w:t>1</w:t>
      </w:r>
      <w:r>
        <w:t>. Variable Importance for GBM2 Model</w:t>
      </w:r>
    </w:p>
    <w:p w14:paraId="3AA86EF8" w14:textId="77777777" w:rsidR="003817F7" w:rsidRDefault="003817F7" w:rsidP="003817F7">
      <w:pPr>
        <w:spacing w:before="240" w:after="240" w:line="480" w:lineRule="auto"/>
      </w:pPr>
      <w:r>
        <w:rPr>
          <w:noProof/>
        </w:rPr>
        <w:drawing>
          <wp:inline distT="0" distB="0" distL="0" distR="0" wp14:anchorId="2D5CCC93" wp14:editId="1AA2F598">
            <wp:extent cx="4987290" cy="3063922"/>
            <wp:effectExtent l="0" t="0" r="3810" b="317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ell phon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996801" cy="3069765"/>
                    </a:xfrm>
                    <a:prstGeom prst="rect">
                      <a:avLst/>
                    </a:prstGeom>
                  </pic:spPr>
                </pic:pic>
              </a:graphicData>
            </a:graphic>
          </wp:inline>
        </w:drawing>
      </w:r>
    </w:p>
    <w:p w14:paraId="46A56A00" w14:textId="11E2FB80" w:rsidR="003817F7" w:rsidRDefault="003817F7" w:rsidP="003817F7">
      <w:pPr>
        <w:spacing w:before="240" w:after="240" w:line="480" w:lineRule="auto"/>
      </w:pPr>
      <w:r w:rsidRPr="0050283B">
        <w:rPr>
          <w:i/>
          <w:iCs/>
        </w:rPr>
        <w:lastRenderedPageBreak/>
        <w:t xml:space="preserve">Figure </w:t>
      </w:r>
      <w:r w:rsidR="00152BCC">
        <w:rPr>
          <w:i/>
          <w:iCs/>
        </w:rPr>
        <w:t>3</w:t>
      </w:r>
      <w:r w:rsidR="002B5DBF">
        <w:rPr>
          <w:i/>
          <w:iCs/>
        </w:rPr>
        <w:t>2</w:t>
      </w:r>
      <w:r>
        <w:t>. Variable Importance for Final GBM Model</w:t>
      </w:r>
    </w:p>
    <w:p w14:paraId="2F08CCFD" w14:textId="0E04D983" w:rsidR="00AF41D3" w:rsidRDefault="003817F7" w:rsidP="00AF41D3">
      <w:pPr>
        <w:spacing w:before="240" w:after="240" w:line="480" w:lineRule="auto"/>
      </w:pPr>
      <w:r>
        <w:t xml:space="preserve">Lastly, we made </w:t>
      </w:r>
      <w:r w:rsidR="00C0785B">
        <w:t xml:space="preserve">a </w:t>
      </w:r>
      <w:r>
        <w:t xml:space="preserve">prediction in both </w:t>
      </w:r>
      <w:r w:rsidR="00C0785B">
        <w:t xml:space="preserve">the </w:t>
      </w:r>
      <w:r>
        <w:t xml:space="preserve">GBM2 model and </w:t>
      </w:r>
      <w:r w:rsidR="00C0785B">
        <w:t xml:space="preserve">the </w:t>
      </w:r>
      <w:r>
        <w:t>final GBM model and compared their prediction accurac</w:t>
      </w:r>
      <w:r w:rsidR="00AF41D3">
        <w:t xml:space="preserve">y. By using the equation, we found out that the RMSE of </w:t>
      </w:r>
      <w:r w:rsidR="00C0785B">
        <w:t xml:space="preserve">the </w:t>
      </w:r>
      <w:r w:rsidR="00AF41D3">
        <w:t xml:space="preserve">GBM2 model is equal to </w:t>
      </w:r>
      <w:r w:rsidR="00AF41D3" w:rsidRPr="00AF41D3">
        <w:t>0.1991802</w:t>
      </w:r>
      <w:r w:rsidR="00AF41D3">
        <w:t xml:space="preserve">, and the RMSE of the final GBM model is equal to </w:t>
      </w:r>
      <w:r w:rsidR="00AF41D3" w:rsidRPr="00AF41D3">
        <w:t>0.1884692</w:t>
      </w:r>
      <w:r w:rsidR="00AF41D3">
        <w:t xml:space="preserve">. Hence, the final GBM model has higher predictive accuracy than </w:t>
      </w:r>
      <w:r w:rsidR="00C0785B">
        <w:t xml:space="preserve">the </w:t>
      </w:r>
      <w:r w:rsidR="00AF41D3">
        <w:t>GBM2 model.</w:t>
      </w:r>
    </w:p>
    <w:p w14:paraId="0A43DF43" w14:textId="3024D696" w:rsidR="008360AC" w:rsidRDefault="008360AC" w:rsidP="008360AC">
      <w:pPr>
        <w:pStyle w:val="NormalWeb"/>
        <w:spacing w:before="0" w:beforeAutospacing="0" w:after="0" w:afterAutospacing="0" w:line="480" w:lineRule="auto"/>
        <w:jc w:val="center"/>
        <w:rPr>
          <w:b/>
          <w:bCs/>
          <w:color w:val="000000"/>
        </w:rPr>
      </w:pPr>
      <w:r>
        <w:rPr>
          <w:b/>
          <w:bCs/>
          <w:color w:val="000000"/>
        </w:rPr>
        <w:t>CONCLUSION</w:t>
      </w:r>
    </w:p>
    <w:p w14:paraId="1048F497" w14:textId="70B42B50" w:rsidR="00370A4C" w:rsidRPr="00370A4C" w:rsidRDefault="00370A4C" w:rsidP="00370A4C">
      <w:pPr>
        <w:pStyle w:val="NormalWeb"/>
        <w:spacing w:before="0" w:beforeAutospacing="0" w:after="0" w:afterAutospacing="0" w:line="480" w:lineRule="auto"/>
        <w:rPr>
          <w:color w:val="000000"/>
        </w:rPr>
      </w:pPr>
      <w:r>
        <w:rPr>
          <w:color w:val="000000"/>
        </w:rPr>
        <w:t xml:space="preserve">Comparing with </w:t>
      </w:r>
      <w:r w:rsidR="00C0785B">
        <w:rPr>
          <w:color w:val="000000"/>
        </w:rPr>
        <w:t xml:space="preserve">the </w:t>
      </w:r>
      <w:r w:rsidRPr="001411C5">
        <w:t>Linear Regression Model</w:t>
      </w:r>
      <w:r>
        <w:t xml:space="preserve"> and </w:t>
      </w:r>
      <w:r w:rsidRPr="00AF6239">
        <w:t>GBM Model</w:t>
      </w:r>
      <w:r>
        <w:t xml:space="preserve">, </w:t>
      </w:r>
      <w:r w:rsidRPr="001411C5">
        <w:t>Ridge Regression Model</w:t>
      </w:r>
      <w:r>
        <w:t xml:space="preserve"> has higher R</w:t>
      </w:r>
      <w:r>
        <w:rPr>
          <w:vertAlign w:val="superscript"/>
        </w:rPr>
        <w:t>2</w:t>
      </w:r>
      <w:r>
        <w:rPr>
          <w:rFonts w:hint="eastAsia"/>
          <w:vertAlign w:val="superscript"/>
        </w:rPr>
        <w:t xml:space="preserve"> </w:t>
      </w:r>
      <w:r w:rsidRPr="00370A4C">
        <w:rPr>
          <w:rFonts w:eastAsia="SimSun"/>
        </w:rPr>
        <w:t>and</w:t>
      </w:r>
      <w:r>
        <w:rPr>
          <w:rFonts w:eastAsia="SimSun"/>
        </w:rPr>
        <w:t xml:space="preserve"> lower RMSE. In </w:t>
      </w:r>
      <w:r w:rsidR="00C0785B">
        <w:rPr>
          <w:rFonts w:eastAsia="SimSun"/>
        </w:rPr>
        <w:t xml:space="preserve">a </w:t>
      </w:r>
      <w:r>
        <w:rPr>
          <w:rFonts w:eastAsia="SimSun"/>
        </w:rPr>
        <w:t xml:space="preserve">comparison of predictive accuracy, Random Forest Model has the highest accuracy </w:t>
      </w:r>
      <w:r w:rsidRPr="00370A4C">
        <w:rPr>
          <w:rFonts w:eastAsia="SimSun"/>
        </w:rPr>
        <w:t xml:space="preserve">with an accuracy rate of up to 96% </w:t>
      </w:r>
      <w:r>
        <w:rPr>
          <w:rFonts w:eastAsia="SimSun"/>
        </w:rPr>
        <w:t xml:space="preserve">and </w:t>
      </w:r>
      <w:r w:rsidR="00C0785B">
        <w:rPr>
          <w:rFonts w:eastAsia="SimSun"/>
        </w:rPr>
        <w:t>fewer</w:t>
      </w:r>
      <w:r>
        <w:rPr>
          <w:rFonts w:eastAsia="SimSun"/>
        </w:rPr>
        <w:t xml:space="preserve"> misclassification errors.</w:t>
      </w:r>
    </w:p>
    <w:p w14:paraId="119A8C24" w14:textId="3C4D0CB6" w:rsidR="00370A4C" w:rsidRPr="00370A4C" w:rsidRDefault="000266A2" w:rsidP="00370A4C">
      <w:pPr>
        <w:pStyle w:val="NormalWeb"/>
        <w:spacing w:before="0" w:beforeAutospacing="0" w:after="0" w:afterAutospacing="0" w:line="480" w:lineRule="auto"/>
        <w:rPr>
          <w:color w:val="000000"/>
        </w:rPr>
      </w:pPr>
      <w:r>
        <w:rPr>
          <w:color w:val="000000"/>
        </w:rPr>
        <w:t>In summary, based on the</w:t>
      </w:r>
      <w:r w:rsidR="00370A4C">
        <w:rPr>
          <w:color w:val="000000"/>
        </w:rPr>
        <w:t xml:space="preserve"> exploratory analysis and predictive models, we can conclude that inflight entertainment, online service, and sea</w:t>
      </w:r>
      <w:r>
        <w:rPr>
          <w:color w:val="000000"/>
        </w:rPr>
        <w:t>t</w:t>
      </w:r>
      <w:r w:rsidR="00370A4C">
        <w:rPr>
          <w:color w:val="000000"/>
        </w:rPr>
        <w:t xml:space="preserve"> comfort level are attributes that significantly impact on customer satisfaction. </w:t>
      </w:r>
      <w:r>
        <w:rPr>
          <w:color w:val="000000"/>
        </w:rPr>
        <w:t>Thus, US Airline</w:t>
      </w:r>
      <w:r w:rsidR="00C0785B">
        <w:rPr>
          <w:color w:val="000000"/>
        </w:rPr>
        <w:t>s</w:t>
      </w:r>
      <w:r>
        <w:rPr>
          <w:color w:val="000000"/>
        </w:rPr>
        <w:t xml:space="preserve"> must ensure a higher </w:t>
      </w:r>
      <w:r w:rsidR="00370A4C">
        <w:rPr>
          <w:color w:val="000000"/>
        </w:rPr>
        <w:t>quality of</w:t>
      </w:r>
      <w:r>
        <w:rPr>
          <w:color w:val="000000"/>
        </w:rPr>
        <w:t xml:space="preserve"> services in</w:t>
      </w:r>
      <w:r w:rsidR="00370A4C">
        <w:rPr>
          <w:color w:val="000000"/>
        </w:rPr>
        <w:t xml:space="preserve"> those service</w:t>
      </w:r>
      <w:r w:rsidR="00C0785B">
        <w:rPr>
          <w:color w:val="000000"/>
        </w:rPr>
        <w:t>s</w:t>
      </w:r>
      <w:r w:rsidR="00370A4C">
        <w:rPr>
          <w:color w:val="000000"/>
        </w:rPr>
        <w:t xml:space="preserve"> to </w:t>
      </w:r>
      <w:r>
        <w:rPr>
          <w:color w:val="000000"/>
        </w:rPr>
        <w:t>reach a higher level of customer satisfaction.</w:t>
      </w:r>
    </w:p>
    <w:p w14:paraId="45EC0A8B" w14:textId="77777777" w:rsidR="008360AC" w:rsidRDefault="008360AC" w:rsidP="008360AC"/>
    <w:p w14:paraId="0B5D5A3B" w14:textId="76318DC8" w:rsidR="008360AC" w:rsidRDefault="008360AC" w:rsidP="008360AC"/>
    <w:p w14:paraId="66192678" w14:textId="6DE5AA53" w:rsidR="003A7CB3" w:rsidRDefault="003A7CB3" w:rsidP="008360AC"/>
    <w:p w14:paraId="1EC41F1A" w14:textId="64E9E01D" w:rsidR="003A7CB3" w:rsidRDefault="003A7CB3" w:rsidP="008360AC"/>
    <w:p w14:paraId="7B47B729" w14:textId="094A9F0D" w:rsidR="003A7CB3" w:rsidRDefault="003A7CB3" w:rsidP="008360AC"/>
    <w:p w14:paraId="0EC472A5" w14:textId="216ECAE8" w:rsidR="003A7CB3" w:rsidRDefault="003A7CB3" w:rsidP="008360AC"/>
    <w:p w14:paraId="326AEB24" w14:textId="4ACB9B25" w:rsidR="003A7CB3" w:rsidRDefault="003A7CB3" w:rsidP="008360AC"/>
    <w:p w14:paraId="000BB6D5" w14:textId="5C71BB6E" w:rsidR="003A7CB3" w:rsidRDefault="003A7CB3" w:rsidP="008360AC"/>
    <w:p w14:paraId="123051B1" w14:textId="4BD42169" w:rsidR="003A7CB3" w:rsidRDefault="003A7CB3" w:rsidP="008360AC"/>
    <w:p w14:paraId="2412887F" w14:textId="760B3152" w:rsidR="002B5DBF" w:rsidRDefault="002B5DBF" w:rsidP="008360AC"/>
    <w:p w14:paraId="2670180B" w14:textId="35571E36" w:rsidR="002B5DBF" w:rsidRDefault="002B5DBF" w:rsidP="008360AC"/>
    <w:p w14:paraId="6A2ECAA4" w14:textId="2020EB4B" w:rsidR="002B5DBF" w:rsidRDefault="002B5DBF" w:rsidP="008360AC"/>
    <w:p w14:paraId="29EF5D6F" w14:textId="5EE04636" w:rsidR="002B5DBF" w:rsidRDefault="002B5DBF" w:rsidP="008360AC"/>
    <w:p w14:paraId="4B180808" w14:textId="72ED87B8" w:rsidR="002B5DBF" w:rsidRDefault="002B5DBF" w:rsidP="008360AC"/>
    <w:p w14:paraId="1D7C8360" w14:textId="4CC8B225" w:rsidR="00C0785B" w:rsidRDefault="00C0785B" w:rsidP="008360AC"/>
    <w:p w14:paraId="4A671F17" w14:textId="7120938A" w:rsidR="00C0785B" w:rsidRDefault="00C0785B" w:rsidP="008360AC"/>
    <w:p w14:paraId="09C8FB57" w14:textId="7E5EE2C9" w:rsidR="00C0785B" w:rsidRDefault="00C0785B" w:rsidP="008360AC"/>
    <w:p w14:paraId="192F4357" w14:textId="77777777" w:rsidR="00C0785B" w:rsidRDefault="00C0785B" w:rsidP="008360AC"/>
    <w:p w14:paraId="6BB1EBC2" w14:textId="77777777" w:rsidR="002B5DBF" w:rsidRDefault="002B5DBF" w:rsidP="008360AC"/>
    <w:p w14:paraId="175B33D9" w14:textId="45372012" w:rsidR="008360AC" w:rsidRDefault="008360AC" w:rsidP="008360AC">
      <w:pPr>
        <w:jc w:val="center"/>
      </w:pPr>
      <w:r w:rsidRPr="00D767A3">
        <w:rPr>
          <w:b/>
          <w:bCs/>
        </w:rPr>
        <w:lastRenderedPageBreak/>
        <w:t>REFERENCE</w:t>
      </w:r>
    </w:p>
    <w:p w14:paraId="20E0B7F8" w14:textId="77777777" w:rsidR="008360AC" w:rsidRDefault="008360AC" w:rsidP="008360AC"/>
    <w:p w14:paraId="67FE580B" w14:textId="77777777" w:rsidR="008360AC" w:rsidRPr="00371B9F" w:rsidRDefault="008360AC" w:rsidP="008360AC">
      <w:r w:rsidRPr="00CF33CA">
        <w:t>D, J. (2018, June 10). Passenger Satisfaction. Retrieved July 12, 2020, from https://www.kaggle.com/johndddddd/customer-satisfaction?select=satisfaction.xlsx</w:t>
      </w:r>
    </w:p>
    <w:p w14:paraId="6F577184" w14:textId="77777777" w:rsidR="008360AC" w:rsidRDefault="008360AC"/>
    <w:sectPr w:rsidR="008360AC" w:rsidSect="00965AA1">
      <w:headerReference w:type="default" r:id="rId4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A8C70" w14:textId="77777777" w:rsidR="00E41EC8" w:rsidRDefault="00E41EC8" w:rsidP="00EB67F6">
      <w:r>
        <w:separator/>
      </w:r>
    </w:p>
  </w:endnote>
  <w:endnote w:type="continuationSeparator" w:id="0">
    <w:p w14:paraId="1A67512A" w14:textId="77777777" w:rsidR="00E41EC8" w:rsidRDefault="00E41EC8" w:rsidP="00EB6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1D775" w14:textId="77777777" w:rsidR="00E41EC8" w:rsidRDefault="00E41EC8" w:rsidP="00EB67F6">
      <w:r>
        <w:separator/>
      </w:r>
    </w:p>
  </w:footnote>
  <w:footnote w:type="continuationSeparator" w:id="0">
    <w:p w14:paraId="035FD332" w14:textId="77777777" w:rsidR="00E41EC8" w:rsidRDefault="00E41EC8" w:rsidP="00EB6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88ABB" w14:textId="7DDDAB0C" w:rsidR="00657E11" w:rsidRDefault="00657E11">
    <w:pPr>
      <w:pStyle w:val="Header"/>
    </w:pPr>
    <w:r>
      <w:t xml:space="preserve">                                                                                                                                                          </w:t>
    </w:r>
    <w:r>
      <w:fldChar w:fldCharType="begin"/>
    </w:r>
    <w:r>
      <w:instrText xml:space="preserve"> PAGE   \* MERGEFORMAT </w:instrText>
    </w:r>
    <w:r>
      <w:fldChar w:fldCharType="separate"/>
    </w:r>
    <w:r>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M7EwMjCwNDE3NzJU0lEKTi0uzszPAykwqgUA4V/YQiwAAAA="/>
  </w:docVars>
  <w:rsids>
    <w:rsidRoot w:val="008360AC"/>
    <w:rsid w:val="000266A2"/>
    <w:rsid w:val="000451ED"/>
    <w:rsid w:val="000901E0"/>
    <w:rsid w:val="000B5785"/>
    <w:rsid w:val="001411C5"/>
    <w:rsid w:val="00152BCC"/>
    <w:rsid w:val="00191200"/>
    <w:rsid w:val="001D609C"/>
    <w:rsid w:val="00227EFC"/>
    <w:rsid w:val="00234DFB"/>
    <w:rsid w:val="00262A4B"/>
    <w:rsid w:val="002643DB"/>
    <w:rsid w:val="002669D9"/>
    <w:rsid w:val="00275AE0"/>
    <w:rsid w:val="00291BD4"/>
    <w:rsid w:val="002B5DBF"/>
    <w:rsid w:val="00363B5D"/>
    <w:rsid w:val="00370A4C"/>
    <w:rsid w:val="003817F7"/>
    <w:rsid w:val="003A7CB3"/>
    <w:rsid w:val="003E244A"/>
    <w:rsid w:val="004271CB"/>
    <w:rsid w:val="004529B2"/>
    <w:rsid w:val="00584256"/>
    <w:rsid w:val="005A7B7C"/>
    <w:rsid w:val="00657E11"/>
    <w:rsid w:val="006622F2"/>
    <w:rsid w:val="00694C68"/>
    <w:rsid w:val="0073728F"/>
    <w:rsid w:val="00765380"/>
    <w:rsid w:val="00833BEC"/>
    <w:rsid w:val="008360AC"/>
    <w:rsid w:val="00872AA9"/>
    <w:rsid w:val="008E7ABF"/>
    <w:rsid w:val="008F49B1"/>
    <w:rsid w:val="009272BA"/>
    <w:rsid w:val="00945B2B"/>
    <w:rsid w:val="00965AA1"/>
    <w:rsid w:val="00AE6DC6"/>
    <w:rsid w:val="00AF41D3"/>
    <w:rsid w:val="00AF6239"/>
    <w:rsid w:val="00B042BC"/>
    <w:rsid w:val="00B179CA"/>
    <w:rsid w:val="00B362E6"/>
    <w:rsid w:val="00BB6FAF"/>
    <w:rsid w:val="00BD0E23"/>
    <w:rsid w:val="00C0785B"/>
    <w:rsid w:val="00C15232"/>
    <w:rsid w:val="00C73BC3"/>
    <w:rsid w:val="00CA1CDF"/>
    <w:rsid w:val="00CC21FD"/>
    <w:rsid w:val="00CD7C5E"/>
    <w:rsid w:val="00D231D4"/>
    <w:rsid w:val="00D5463E"/>
    <w:rsid w:val="00D767A3"/>
    <w:rsid w:val="00D97A1A"/>
    <w:rsid w:val="00DA5C27"/>
    <w:rsid w:val="00E41EC8"/>
    <w:rsid w:val="00E67350"/>
    <w:rsid w:val="00EA6B9F"/>
    <w:rsid w:val="00EB67F6"/>
    <w:rsid w:val="00F2277D"/>
    <w:rsid w:val="00F56F95"/>
    <w:rsid w:val="00FA3407"/>
    <w:rsid w:val="00FC03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3D412"/>
  <w15:chartTrackingRefBased/>
  <w15:docId w15:val="{2F79E3F8-6B56-1846-9FB2-DB5904BBC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0A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60AC"/>
    <w:pPr>
      <w:spacing w:before="100" w:beforeAutospacing="1" w:after="100" w:afterAutospacing="1"/>
    </w:pPr>
  </w:style>
  <w:style w:type="table" w:styleId="TableGrid">
    <w:name w:val="Table Grid"/>
    <w:basedOn w:val="TableNormal"/>
    <w:uiPriority w:val="39"/>
    <w:rsid w:val="008360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360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360AC"/>
    <w:rPr>
      <w:rFonts w:ascii="Courier New" w:eastAsia="Times New Roman" w:hAnsi="Courier New" w:cs="Courier New"/>
      <w:sz w:val="20"/>
      <w:szCs w:val="20"/>
    </w:rPr>
  </w:style>
  <w:style w:type="character" w:styleId="Hyperlink">
    <w:name w:val="Hyperlink"/>
    <w:basedOn w:val="DefaultParagraphFont"/>
    <w:uiPriority w:val="99"/>
    <w:unhideWhenUsed/>
    <w:rsid w:val="008360AC"/>
    <w:rPr>
      <w:color w:val="0000FF"/>
      <w:u w:val="single"/>
    </w:rPr>
  </w:style>
  <w:style w:type="paragraph" w:styleId="Header">
    <w:name w:val="header"/>
    <w:basedOn w:val="Normal"/>
    <w:link w:val="HeaderChar"/>
    <w:uiPriority w:val="99"/>
    <w:unhideWhenUsed/>
    <w:rsid w:val="008360AC"/>
    <w:pPr>
      <w:tabs>
        <w:tab w:val="center" w:pos="4320"/>
        <w:tab w:val="right" w:pos="8640"/>
      </w:tabs>
    </w:pPr>
  </w:style>
  <w:style w:type="character" w:customStyle="1" w:styleId="HeaderChar">
    <w:name w:val="Header Char"/>
    <w:basedOn w:val="DefaultParagraphFont"/>
    <w:link w:val="Header"/>
    <w:uiPriority w:val="99"/>
    <w:rsid w:val="008360AC"/>
    <w:rPr>
      <w:rFonts w:ascii="Times New Roman" w:eastAsia="Times New Roman" w:hAnsi="Times New Roman" w:cs="Times New Roman"/>
    </w:rPr>
  </w:style>
  <w:style w:type="paragraph" w:styleId="Footer">
    <w:name w:val="footer"/>
    <w:basedOn w:val="Normal"/>
    <w:link w:val="FooterChar"/>
    <w:uiPriority w:val="99"/>
    <w:unhideWhenUsed/>
    <w:rsid w:val="00EB67F6"/>
    <w:pPr>
      <w:tabs>
        <w:tab w:val="center" w:pos="4680"/>
        <w:tab w:val="right" w:pos="9360"/>
      </w:tabs>
    </w:pPr>
  </w:style>
  <w:style w:type="character" w:customStyle="1" w:styleId="FooterChar">
    <w:name w:val="Footer Char"/>
    <w:basedOn w:val="DefaultParagraphFont"/>
    <w:link w:val="Footer"/>
    <w:uiPriority w:val="99"/>
    <w:rsid w:val="00EB67F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761356">
      <w:bodyDiv w:val="1"/>
      <w:marLeft w:val="0"/>
      <w:marRight w:val="0"/>
      <w:marTop w:val="0"/>
      <w:marBottom w:val="0"/>
      <w:divBdr>
        <w:top w:val="none" w:sz="0" w:space="0" w:color="auto"/>
        <w:left w:val="none" w:sz="0" w:space="0" w:color="auto"/>
        <w:bottom w:val="none" w:sz="0" w:space="0" w:color="auto"/>
        <w:right w:val="none" w:sz="0" w:space="0" w:color="auto"/>
      </w:divBdr>
    </w:div>
    <w:div w:id="940524919">
      <w:bodyDiv w:val="1"/>
      <w:marLeft w:val="0"/>
      <w:marRight w:val="0"/>
      <w:marTop w:val="0"/>
      <w:marBottom w:val="0"/>
      <w:divBdr>
        <w:top w:val="none" w:sz="0" w:space="0" w:color="auto"/>
        <w:left w:val="none" w:sz="0" w:space="0" w:color="auto"/>
        <w:bottom w:val="none" w:sz="0" w:space="0" w:color="auto"/>
        <w:right w:val="none" w:sz="0" w:space="0" w:color="auto"/>
      </w:divBdr>
    </w:div>
    <w:div w:id="1152523850">
      <w:bodyDiv w:val="1"/>
      <w:marLeft w:val="0"/>
      <w:marRight w:val="0"/>
      <w:marTop w:val="0"/>
      <w:marBottom w:val="0"/>
      <w:divBdr>
        <w:top w:val="none" w:sz="0" w:space="0" w:color="auto"/>
        <w:left w:val="none" w:sz="0" w:space="0" w:color="auto"/>
        <w:bottom w:val="none" w:sz="0" w:space="0" w:color="auto"/>
        <w:right w:val="none" w:sz="0" w:space="0" w:color="auto"/>
      </w:divBdr>
    </w:div>
    <w:div w:id="1818447417">
      <w:bodyDiv w:val="1"/>
      <w:marLeft w:val="0"/>
      <w:marRight w:val="0"/>
      <w:marTop w:val="0"/>
      <w:marBottom w:val="0"/>
      <w:divBdr>
        <w:top w:val="none" w:sz="0" w:space="0" w:color="auto"/>
        <w:left w:val="none" w:sz="0" w:space="0" w:color="auto"/>
        <w:bottom w:val="none" w:sz="0" w:space="0" w:color="auto"/>
        <w:right w:val="none" w:sz="0" w:space="0" w:color="auto"/>
      </w:divBdr>
    </w:div>
    <w:div w:id="207685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eader" Target="header1.xml"/><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styles" Target="styles.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2</Pages>
  <Words>3114</Words>
  <Characters>177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lu Yao</dc:creator>
  <cp:keywords/>
  <dc:description/>
  <cp:lastModifiedBy>Yi Yang</cp:lastModifiedBy>
  <cp:revision>3</cp:revision>
  <dcterms:created xsi:type="dcterms:W3CDTF">2023-04-11T04:55:00Z</dcterms:created>
  <dcterms:modified xsi:type="dcterms:W3CDTF">2023-04-11T18:35:00Z</dcterms:modified>
</cp:coreProperties>
</file>